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DA4369" w14:textId="77777777" w:rsidR="00E550F8" w:rsidRPr="00357426" w:rsidRDefault="00E550F8" w:rsidP="006E435D">
      <w:pPr>
        <w:rPr>
          <w:rFonts w:ascii="Times New Roman" w:hAnsi="Times New Roman" w:cs="Times New Roman"/>
          <w:noProof/>
        </w:rPr>
      </w:pPr>
      <w:r w:rsidRPr="00357426">
        <w:rPr>
          <w:rFonts w:ascii="Times New Roman" w:hAnsi="Times New Roman" w:cs="Times New Roman"/>
        </w:rPr>
        <w:t xml:space="preserve">                           </w:t>
      </w:r>
    </w:p>
    <w:p w14:paraId="68ABDBD6" w14:textId="7F8262C3" w:rsidR="00861524" w:rsidRPr="00357426" w:rsidRDefault="00E550F8" w:rsidP="009A303D">
      <w:pPr>
        <w:jc w:val="center"/>
        <w:rPr>
          <w:rFonts w:ascii="Times New Roman" w:hAnsi="Times New Roman" w:cs="Times New Roman"/>
        </w:rPr>
      </w:pPr>
      <w:r w:rsidRPr="00357426">
        <w:rPr>
          <w:rFonts w:ascii="Times New Roman" w:hAnsi="Times New Roman" w:cs="Times New Roman"/>
          <w:noProof/>
        </w:rPr>
        <w:drawing>
          <wp:inline distT="0" distB="0" distL="0" distR="0" wp14:anchorId="414AF0D6" wp14:editId="00C297FD">
            <wp:extent cx="4983480" cy="1684020"/>
            <wp:effectExtent l="0" t="0" r="7620" b="0"/>
            <wp:docPr id="1" name="Picture 1" descr="Carleton-University-Logo - Enviro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rleton-University-Logo - EnviroCentre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4" t="17183" b="20563"/>
                    <a:stretch/>
                  </pic:blipFill>
                  <pic:spPr bwMode="auto">
                    <a:xfrm>
                      <a:off x="0" y="0"/>
                      <a:ext cx="4983480" cy="168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D2943A" w14:textId="378D6C82" w:rsidR="002E51DD" w:rsidRPr="00357426" w:rsidRDefault="002E51DD" w:rsidP="006E435D">
      <w:pPr>
        <w:rPr>
          <w:rFonts w:ascii="Times New Roman" w:hAnsi="Times New Roman" w:cs="Times New Roman"/>
        </w:rPr>
      </w:pPr>
    </w:p>
    <w:p w14:paraId="35AEAD53" w14:textId="77777777" w:rsidR="00CC4426" w:rsidRPr="00357426" w:rsidRDefault="002E51DD" w:rsidP="00CC4426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357426">
        <w:rPr>
          <w:rFonts w:ascii="Times New Roman" w:hAnsi="Times New Roman" w:cs="Times New Roman"/>
          <w:b/>
          <w:bCs/>
          <w:sz w:val="44"/>
          <w:szCs w:val="44"/>
        </w:rPr>
        <w:t>Advance topics in software engineering</w:t>
      </w:r>
    </w:p>
    <w:p w14:paraId="50C6EA04" w14:textId="6ED327E7" w:rsidR="002E51DD" w:rsidRPr="00357426" w:rsidRDefault="002E51DD" w:rsidP="00074321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357426">
        <w:rPr>
          <w:rFonts w:ascii="Times New Roman" w:hAnsi="Times New Roman" w:cs="Times New Roman"/>
          <w:b/>
          <w:bCs/>
          <w:sz w:val="36"/>
          <w:szCs w:val="36"/>
        </w:rPr>
        <w:t>Payroll system: User guide</w:t>
      </w:r>
    </w:p>
    <w:p w14:paraId="39B3249F" w14:textId="2890C3DA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54B63EBD" w14:textId="6E91A981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6520B9B0" w14:textId="338090A5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2FCD51D9" w14:textId="77777777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41864371" w14:textId="77777777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70B1B291" w14:textId="731D8592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4E9A1EE9" w14:textId="09A0A7A4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475A379C" w14:textId="25EFB8C4" w:rsidR="002E51DD" w:rsidRPr="00357426" w:rsidRDefault="002E51DD" w:rsidP="006E435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SUBMITTED TO:      </w:t>
      </w:r>
      <w:r w:rsidR="00BF0FE6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</w:t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</w:t>
      </w:r>
      <w:r w:rsidR="00005E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>SUBMITTED BY:</w:t>
      </w:r>
    </w:p>
    <w:p w14:paraId="3EB43983" w14:textId="6ED96B21" w:rsidR="002E51DD" w:rsidRPr="00357426" w:rsidRDefault="00E50395" w:rsidP="006E435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Prof. </w:t>
      </w:r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Cristina Ruiz      </w:t>
      </w:r>
      <w:r w:rsidR="00BF0FE6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</w:t>
      </w:r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</w:t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005E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Arshpreet Singh- 101138246                       </w:t>
      </w:r>
    </w:p>
    <w:p w14:paraId="39D00987" w14:textId="66666737" w:rsidR="002E51DD" w:rsidRPr="00357426" w:rsidRDefault="00FD3B7F" w:rsidP="00FD3B7F">
      <w:pPr>
        <w:ind w:firstLine="720"/>
        <w:rPr>
          <w:rFonts w:ascii="Times New Roman" w:hAnsi="Times New Roman" w:cs="Times New Roman"/>
          <w:b/>
          <w:bCs/>
          <w:sz w:val="28"/>
          <w:szCs w:val="28"/>
        </w:rPr>
      </w:pP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</w:t>
      </w:r>
      <w:r w:rsidR="00E50395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                                          </w:t>
      </w:r>
      <w:r w:rsidR="00005E57">
        <w:rPr>
          <w:rFonts w:ascii="Times New Roman" w:hAnsi="Times New Roman" w:cs="Times New Roman"/>
          <w:b/>
          <w:bCs/>
          <w:sz w:val="28"/>
          <w:szCs w:val="28"/>
        </w:rPr>
        <w:t xml:space="preserve">  </w:t>
      </w:r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Jagdeep Singh - 300102863 </w:t>
      </w:r>
    </w:p>
    <w:p w14:paraId="117A6107" w14:textId="01929136" w:rsidR="002E51DD" w:rsidRPr="00357426" w:rsidRDefault="00E50395" w:rsidP="006E435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</w:t>
      </w:r>
      <w:r w:rsidR="00FD3B7F"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FD3B7F"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                         </w:t>
      </w:r>
      <w:r w:rsidR="00005E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>Puneet Singh – 101134691</w:t>
      </w:r>
    </w:p>
    <w:p w14:paraId="16A3CEF7" w14:textId="78900C3E" w:rsidR="00DF2A8C" w:rsidRDefault="00E50395" w:rsidP="006E435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005E57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</w:t>
      </w:r>
      <w:r w:rsidR="00FD3B7F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</w:t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>Varinder Dhanda- 10113578</w:t>
      </w:r>
      <w:r w:rsidR="00005E57">
        <w:rPr>
          <w:rFonts w:ascii="Times New Roman" w:hAnsi="Times New Roman" w:cs="Times New Roman"/>
          <w:b/>
          <w:bCs/>
          <w:sz w:val="28"/>
          <w:szCs w:val="28"/>
        </w:rPr>
        <w:t>5</w:t>
      </w:r>
    </w:p>
    <w:p w14:paraId="4932ACF2" w14:textId="382194A9" w:rsidR="00005E57" w:rsidRDefault="00005E57" w:rsidP="006E435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6ABACEF" w14:textId="77777777" w:rsidR="00005E57" w:rsidRPr="00357426" w:rsidRDefault="00005E57" w:rsidP="006E435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B5AA927" w14:textId="3B331355" w:rsidR="00DF2A8C" w:rsidRPr="00357426" w:rsidRDefault="00AB3507" w:rsidP="00357426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357426">
        <w:rPr>
          <w:rFonts w:ascii="Times New Roman" w:hAnsi="Times New Roman" w:cs="Times New Roman"/>
          <w:b/>
          <w:bCs/>
          <w:sz w:val="36"/>
          <w:szCs w:val="36"/>
        </w:rPr>
        <w:lastRenderedPageBreak/>
        <w:t>Installing Cygwin, GCC</w:t>
      </w:r>
    </w:p>
    <w:p w14:paraId="13AE65AD" w14:textId="4C26D172" w:rsidR="002E51DD" w:rsidRPr="00357426" w:rsidRDefault="00AB3507" w:rsidP="006E435D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357426">
        <w:rPr>
          <w:rFonts w:ascii="Times New Roman" w:hAnsi="Times New Roman" w:cs="Times New Roman"/>
          <w:b/>
          <w:bCs/>
          <w:sz w:val="32"/>
          <w:szCs w:val="32"/>
        </w:rPr>
        <w:t>Windows – Installation</w:t>
      </w:r>
    </w:p>
    <w:p w14:paraId="2DE60C33" w14:textId="309AE931" w:rsidR="00AB3507" w:rsidRPr="00B96390" w:rsidRDefault="004908B9" w:rsidP="0035742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) </w:t>
      </w:r>
      <w:r w:rsidR="00AB3507" w:rsidRPr="00B96390">
        <w:rPr>
          <w:rFonts w:ascii="Times New Roman" w:hAnsi="Times New Roman" w:cs="Times New Roman"/>
          <w:sz w:val="24"/>
          <w:szCs w:val="24"/>
        </w:rPr>
        <w:t xml:space="preserve">Visit </w:t>
      </w:r>
      <w:r w:rsidR="00AB3507" w:rsidRPr="00B96390">
        <w:rPr>
          <w:rFonts w:ascii="Times New Roman" w:hAnsi="Times New Roman" w:cs="Times New Roman"/>
          <w:b/>
          <w:bCs/>
          <w:sz w:val="24"/>
          <w:szCs w:val="24"/>
        </w:rPr>
        <w:t>http://www.cygwin.com/.</w:t>
      </w:r>
      <w:r w:rsidR="00AB3507" w:rsidRPr="00B963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80BC65" w14:textId="3D99198B" w:rsidR="00AB3507" w:rsidRPr="00B96390" w:rsidRDefault="004908B9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) </w:t>
      </w:r>
      <w:r w:rsidR="00AB3507" w:rsidRPr="00B96390">
        <w:rPr>
          <w:rFonts w:ascii="Times New Roman" w:hAnsi="Times New Roman" w:cs="Times New Roman"/>
          <w:sz w:val="24"/>
          <w:szCs w:val="24"/>
        </w:rPr>
        <w:t xml:space="preserve">Look for the section "Installing Cygwin" and select the appropriate version (32 bit or 64 bit) for your PC. </w:t>
      </w:r>
    </w:p>
    <w:p w14:paraId="215384F3" w14:textId="11D9CE9C" w:rsidR="00AB3507" w:rsidRPr="00B96390" w:rsidRDefault="004908B9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) </w:t>
      </w:r>
      <w:r w:rsidR="00AB3507" w:rsidRPr="00B96390">
        <w:rPr>
          <w:rFonts w:ascii="Times New Roman" w:hAnsi="Times New Roman" w:cs="Times New Roman"/>
          <w:sz w:val="24"/>
          <w:szCs w:val="24"/>
        </w:rPr>
        <w:t>Download the setup file chosen. Based on the OS version we will get a file named setup-x86_64.exe (64-bit installation) or setup-x86.exe (32-bit installation).</w:t>
      </w:r>
    </w:p>
    <w:p w14:paraId="3B06869B" w14:textId="5B93A48E" w:rsidR="00AB3507" w:rsidRPr="00B96390" w:rsidRDefault="007715A6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)</w:t>
      </w:r>
    </w:p>
    <w:p w14:paraId="732E87BA" w14:textId="46C02D22" w:rsidR="00AB3507" w:rsidRPr="00B96390" w:rsidRDefault="00AB3507" w:rsidP="007715A6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B3A5769" wp14:editId="019C8EA0">
            <wp:extent cx="5248275" cy="27527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275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BB033A" w14:textId="5BE02402" w:rsidR="00AB3507" w:rsidRPr="00B96390" w:rsidRDefault="00AB3507" w:rsidP="007715A6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1: Cygwin page.</w:t>
      </w:r>
    </w:p>
    <w:p w14:paraId="55CBE9D6" w14:textId="29590C68" w:rsidR="00DF2A8C" w:rsidRPr="00B96390" w:rsidRDefault="007715A6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) </w:t>
      </w:r>
      <w:r w:rsidR="00AB3507" w:rsidRPr="00B96390">
        <w:rPr>
          <w:rFonts w:ascii="Times New Roman" w:hAnsi="Times New Roman" w:cs="Times New Roman"/>
          <w:sz w:val="24"/>
          <w:szCs w:val="24"/>
        </w:rPr>
        <w:t>Execute setup-x86_64.exe (64-bit installation) or setup-x86.exe (32-bit installation) and click on “Next &gt;”. We will see the following welcome screen.</w:t>
      </w:r>
    </w:p>
    <w:p w14:paraId="3076565E" w14:textId="13C18BC3" w:rsidR="00AB3507" w:rsidRPr="00B96390" w:rsidRDefault="00AB3507" w:rsidP="006179D0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7F3E00B" wp14:editId="6E74993F">
            <wp:extent cx="5229225" cy="20002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2205A1" w14:textId="700CC3E9" w:rsidR="0089597B" w:rsidRPr="00B96390" w:rsidRDefault="00AB3507" w:rsidP="002B5323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 xml:space="preserve">Fig 2: </w:t>
      </w:r>
      <w:r w:rsidR="00276601" w:rsidRPr="00B96390">
        <w:rPr>
          <w:rFonts w:ascii="Times New Roman" w:hAnsi="Times New Roman" w:cs="Times New Roman"/>
          <w:sz w:val="24"/>
          <w:szCs w:val="24"/>
        </w:rPr>
        <w:t>Cygwin Setup Program.</w:t>
      </w:r>
    </w:p>
    <w:p w14:paraId="6711E47D" w14:textId="77C1150A" w:rsidR="00276601" w:rsidRPr="00B96390" w:rsidRDefault="009F50CB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6) </w:t>
      </w:r>
      <w:r w:rsidR="00276601" w:rsidRPr="00B96390">
        <w:rPr>
          <w:rFonts w:ascii="Times New Roman" w:hAnsi="Times New Roman" w:cs="Times New Roman"/>
          <w:sz w:val="24"/>
          <w:szCs w:val="24"/>
        </w:rPr>
        <w:t>Select option to setup from internet and click next.</w:t>
      </w:r>
    </w:p>
    <w:p w14:paraId="00BCB9A9" w14:textId="2ED93CEE" w:rsidR="00276601" w:rsidRPr="00B96390" w:rsidRDefault="009F064E" w:rsidP="00C53F94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BF0C974" wp14:editId="38749D08">
            <wp:extent cx="5486400" cy="31908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9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E0F16" w14:textId="0C0F72A5" w:rsidR="00AB3507" w:rsidRPr="00B96390" w:rsidRDefault="00276601" w:rsidP="000D540C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3: Choose Installation.</w:t>
      </w:r>
    </w:p>
    <w:p w14:paraId="14D3ED89" w14:textId="29984D23" w:rsidR="00AB3507" w:rsidRPr="00B96390" w:rsidRDefault="000D540C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) </w:t>
      </w:r>
      <w:r w:rsidR="00276601" w:rsidRPr="00B96390">
        <w:rPr>
          <w:rFonts w:ascii="Times New Roman" w:hAnsi="Times New Roman" w:cs="Times New Roman"/>
          <w:sz w:val="24"/>
          <w:szCs w:val="24"/>
        </w:rPr>
        <w:t>Choose path to download.</w:t>
      </w:r>
    </w:p>
    <w:p w14:paraId="4B14C4FE" w14:textId="130E4D23" w:rsidR="00276601" w:rsidRPr="00B96390" w:rsidRDefault="00276601" w:rsidP="00E24E02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3BC30C5" wp14:editId="3C01E979">
            <wp:extent cx="5534025" cy="313182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025" cy="3131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8310B" w14:textId="5B8BEC60" w:rsidR="00276601" w:rsidRPr="00B96390" w:rsidRDefault="00276601" w:rsidP="00E24E02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 xml:space="preserve">Fig </w:t>
      </w:r>
      <w:r w:rsidR="009F064E" w:rsidRPr="00B96390">
        <w:rPr>
          <w:rFonts w:ascii="Times New Roman" w:hAnsi="Times New Roman" w:cs="Times New Roman"/>
          <w:sz w:val="24"/>
          <w:szCs w:val="24"/>
        </w:rPr>
        <w:t>4: Installation</w:t>
      </w:r>
      <w:r w:rsidRPr="00B96390">
        <w:rPr>
          <w:rFonts w:ascii="Times New Roman" w:hAnsi="Times New Roman" w:cs="Times New Roman"/>
          <w:sz w:val="24"/>
          <w:szCs w:val="24"/>
        </w:rPr>
        <w:t xml:space="preserve"> path</w:t>
      </w:r>
      <w:r w:rsidR="009F064E" w:rsidRPr="00B96390">
        <w:rPr>
          <w:rFonts w:ascii="Times New Roman" w:hAnsi="Times New Roman" w:cs="Times New Roman"/>
          <w:sz w:val="24"/>
          <w:szCs w:val="24"/>
        </w:rPr>
        <w:t>.</w:t>
      </w:r>
    </w:p>
    <w:p w14:paraId="610809F3" w14:textId="4D8D4220" w:rsidR="00173903" w:rsidRPr="00B96390" w:rsidRDefault="00173903" w:rsidP="006E435D">
      <w:pPr>
        <w:rPr>
          <w:rFonts w:ascii="Times New Roman" w:hAnsi="Times New Roman" w:cs="Times New Roman"/>
          <w:sz w:val="24"/>
          <w:szCs w:val="24"/>
        </w:rPr>
      </w:pPr>
    </w:p>
    <w:p w14:paraId="079B8EA3" w14:textId="77777777" w:rsidR="00681BD8" w:rsidRPr="00B96390" w:rsidRDefault="00681BD8" w:rsidP="006E435D">
      <w:pPr>
        <w:rPr>
          <w:rFonts w:ascii="Times New Roman" w:hAnsi="Times New Roman" w:cs="Times New Roman"/>
          <w:sz w:val="24"/>
          <w:szCs w:val="24"/>
        </w:rPr>
      </w:pPr>
    </w:p>
    <w:p w14:paraId="0FCB6496" w14:textId="5D397A92" w:rsidR="009F064E" w:rsidRPr="00B96390" w:rsidRDefault="001F6FD5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8) </w:t>
      </w:r>
      <w:r w:rsidR="009F064E" w:rsidRPr="00B96390">
        <w:rPr>
          <w:rFonts w:ascii="Times New Roman" w:hAnsi="Times New Roman" w:cs="Times New Roman"/>
          <w:sz w:val="24"/>
          <w:szCs w:val="24"/>
        </w:rPr>
        <w:t>Select the option “Use System Proxy Setting” and click on Next.</w:t>
      </w:r>
    </w:p>
    <w:p w14:paraId="0437E7D6" w14:textId="08DE7EE6" w:rsidR="009F064E" w:rsidRPr="00B96390" w:rsidRDefault="009F064E" w:rsidP="001F6FD5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C68DB0" wp14:editId="159798ED">
            <wp:extent cx="5448300" cy="31146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300" cy="311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11BFB" w14:textId="2C33B0B7" w:rsidR="000B3C42" w:rsidRPr="00B96390" w:rsidRDefault="009F064E" w:rsidP="001F6FD5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5: Select Internet connection.</w:t>
      </w:r>
    </w:p>
    <w:p w14:paraId="466F5199" w14:textId="077B9C9C" w:rsidR="005C54F5" w:rsidRPr="00B96390" w:rsidRDefault="001F6FD5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) </w:t>
      </w:r>
      <w:r w:rsidR="005C54F5" w:rsidRPr="00B96390">
        <w:rPr>
          <w:rFonts w:ascii="Times New Roman" w:hAnsi="Times New Roman" w:cs="Times New Roman"/>
          <w:sz w:val="24"/>
          <w:szCs w:val="24"/>
        </w:rPr>
        <w:t>Choose download site.</w:t>
      </w:r>
    </w:p>
    <w:p w14:paraId="76A65B59" w14:textId="129F0B09" w:rsidR="005C54F5" w:rsidRPr="00B96390" w:rsidRDefault="005C54F5" w:rsidP="00365B3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65D569" wp14:editId="6435A65A">
            <wp:extent cx="5505450" cy="325374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5450" cy="325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B72C5" w14:textId="47EAE975" w:rsidR="00B064DA" w:rsidRPr="00B96390" w:rsidRDefault="005C54F5" w:rsidP="00365B35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6: Choose download site.</w:t>
      </w:r>
    </w:p>
    <w:p w14:paraId="5E2F3EDF" w14:textId="77777777" w:rsidR="00B064DA" w:rsidRPr="00B96390" w:rsidRDefault="00B064DA" w:rsidP="006E435D">
      <w:pPr>
        <w:rPr>
          <w:rFonts w:ascii="Times New Roman" w:hAnsi="Times New Roman" w:cs="Times New Roman"/>
          <w:sz w:val="24"/>
          <w:szCs w:val="24"/>
        </w:rPr>
      </w:pPr>
    </w:p>
    <w:p w14:paraId="5DA2026C" w14:textId="3332E3A3" w:rsidR="002B5A51" w:rsidRPr="00B96390" w:rsidRDefault="00C85A4C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0" distR="0" simplePos="0" relativeHeight="251659264" behindDoc="0" locked="0" layoutInCell="1" allowOverlap="1" wp14:anchorId="3AD8DC5C" wp14:editId="0622B101">
            <wp:simplePos x="0" y="0"/>
            <wp:positionH relativeFrom="page">
              <wp:posOffset>971550</wp:posOffset>
            </wp:positionH>
            <wp:positionV relativeFrom="paragraph">
              <wp:posOffset>266700</wp:posOffset>
            </wp:positionV>
            <wp:extent cx="5800725" cy="3076575"/>
            <wp:effectExtent l="0" t="0" r="9525" b="9525"/>
            <wp:wrapTopAndBottom/>
            <wp:docPr id="17" name="image9.jpeg" descr="A screenshot of a cell phon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365B35">
        <w:rPr>
          <w:rFonts w:ascii="Times New Roman" w:hAnsi="Times New Roman" w:cs="Times New Roman"/>
          <w:w w:val="95"/>
          <w:sz w:val="24"/>
          <w:szCs w:val="24"/>
        </w:rPr>
        <w:t xml:space="preserve">10)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Cygwin</w:t>
      </w:r>
      <w:r w:rsidR="002B5A51" w:rsidRPr="00B96390">
        <w:rPr>
          <w:rFonts w:ascii="Times New Roman" w:hAnsi="Times New Roman" w:cs="Times New Roman"/>
          <w:spacing w:val="-32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will</w:t>
      </w:r>
      <w:r w:rsidR="002B5A51" w:rsidRPr="00B96390">
        <w:rPr>
          <w:rFonts w:ascii="Times New Roman" w:hAnsi="Times New Roman" w:cs="Times New Roman"/>
          <w:spacing w:val="-31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start</w:t>
      </w:r>
      <w:r w:rsidR="002B5A51" w:rsidRPr="00B96390">
        <w:rPr>
          <w:rFonts w:ascii="Times New Roman" w:hAnsi="Times New Roman" w:cs="Times New Roman"/>
          <w:spacing w:val="-31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the</w:t>
      </w:r>
      <w:r w:rsidR="002B5A51" w:rsidRPr="00B96390">
        <w:rPr>
          <w:rFonts w:ascii="Times New Roman" w:hAnsi="Times New Roman" w:cs="Times New Roman"/>
          <w:spacing w:val="-32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installation</w:t>
      </w:r>
      <w:r w:rsidR="002B5A51" w:rsidRPr="00B96390">
        <w:rPr>
          <w:rFonts w:ascii="Times New Roman" w:hAnsi="Times New Roman" w:cs="Times New Roman"/>
          <w:spacing w:val="-32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process.</w:t>
      </w:r>
      <w:r w:rsidR="002B5A51" w:rsidRPr="00B96390">
        <w:rPr>
          <w:rFonts w:ascii="Times New Roman" w:hAnsi="Times New Roman" w:cs="Times New Roman"/>
          <w:spacing w:val="-31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The</w:t>
      </w:r>
      <w:r w:rsidR="002B5A51" w:rsidRPr="00B96390">
        <w:rPr>
          <w:rFonts w:ascii="Times New Roman" w:hAnsi="Times New Roman" w:cs="Times New Roman"/>
          <w:spacing w:val="-32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following</w:t>
      </w:r>
      <w:r w:rsidR="002B5A51" w:rsidRPr="00B96390">
        <w:rPr>
          <w:rFonts w:ascii="Times New Roman" w:hAnsi="Times New Roman" w:cs="Times New Roman"/>
          <w:spacing w:val="-31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window</w:t>
      </w:r>
      <w:r w:rsidR="002B5A51" w:rsidRPr="00B96390">
        <w:rPr>
          <w:rFonts w:ascii="Times New Roman" w:hAnsi="Times New Roman" w:cs="Times New Roman"/>
          <w:spacing w:val="-32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will</w:t>
      </w:r>
      <w:r w:rsidR="002B5A51" w:rsidRPr="00B96390">
        <w:rPr>
          <w:rFonts w:ascii="Times New Roman" w:hAnsi="Times New Roman" w:cs="Times New Roman"/>
          <w:spacing w:val="-31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appear.</w:t>
      </w:r>
    </w:p>
    <w:p w14:paraId="6BDEB828" w14:textId="2E3F82F5" w:rsidR="00A80318" w:rsidRPr="00B96390" w:rsidRDefault="00A80318" w:rsidP="00D54241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7: Downloading.</w:t>
      </w:r>
    </w:p>
    <w:p w14:paraId="2B43C9D2" w14:textId="77AC7633" w:rsidR="002B5A51" w:rsidRPr="00B96390" w:rsidRDefault="00D54241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1) </w:t>
      </w:r>
      <w:r w:rsidR="002B5A51" w:rsidRPr="00B96390">
        <w:rPr>
          <w:rFonts w:ascii="Times New Roman" w:hAnsi="Times New Roman" w:cs="Times New Roman"/>
          <w:sz w:val="24"/>
          <w:szCs w:val="24"/>
        </w:rPr>
        <w:t>When</w:t>
      </w:r>
      <w:r w:rsidR="002B5A51" w:rsidRPr="00B96390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we</w:t>
      </w:r>
      <w:r w:rsidR="002B5A51" w:rsidRPr="00B96390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get</w:t>
      </w:r>
      <w:r w:rsidR="002B5A51" w:rsidRPr="00B96390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the</w:t>
      </w:r>
      <w:r w:rsidR="002B5A51" w:rsidRPr="00B96390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following</w:t>
      </w:r>
      <w:r w:rsidR="002B5A51" w:rsidRPr="00B96390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window,</w:t>
      </w:r>
      <w:r w:rsidR="002B5A51" w:rsidRPr="00B96390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if</w:t>
      </w:r>
      <w:r w:rsidR="002B5A51" w:rsidRPr="00B96390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we</w:t>
      </w:r>
      <w:r w:rsidR="002B5A51" w:rsidRPr="00B96390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click</w:t>
      </w:r>
      <w:r w:rsidR="002B5A51" w:rsidRPr="00B96390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on</w:t>
      </w:r>
      <w:r w:rsidR="002B5A51" w:rsidRPr="00B96390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“All”,</w:t>
      </w:r>
      <w:r w:rsidR="002B5A51" w:rsidRPr="00B96390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we</w:t>
      </w:r>
      <w:r w:rsidR="002B5A51" w:rsidRPr="00B96390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will</w:t>
      </w:r>
      <w:r w:rsidR="002B5A51" w:rsidRPr="00B96390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see</w:t>
      </w:r>
      <w:r w:rsidR="002B5A51" w:rsidRPr="00B96390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all</w:t>
      </w:r>
      <w:r w:rsidR="002B5A51" w:rsidRPr="00B96390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the</w:t>
      </w:r>
      <w:r w:rsidR="002B5A51" w:rsidRPr="00B96390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existing</w:t>
      </w:r>
      <w:r w:rsidR="002B5A51" w:rsidRPr="00B96390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 xml:space="preserve">packages.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Do</w:t>
      </w:r>
      <w:r w:rsidR="002B5A51" w:rsidRPr="00B96390">
        <w:rPr>
          <w:rFonts w:ascii="Times New Roman" w:hAnsi="Times New Roman" w:cs="Times New Roman"/>
          <w:spacing w:val="-35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not</w:t>
      </w:r>
      <w:r w:rsidR="002B5A51" w:rsidRPr="00B96390">
        <w:rPr>
          <w:rFonts w:ascii="Times New Roman" w:hAnsi="Times New Roman" w:cs="Times New Roman"/>
          <w:spacing w:val="-35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choose</w:t>
      </w:r>
      <w:r w:rsidR="002B5A51" w:rsidRPr="00B96390">
        <w:rPr>
          <w:rFonts w:ascii="Times New Roman" w:hAnsi="Times New Roman" w:cs="Times New Roman"/>
          <w:spacing w:val="-35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anything;</w:t>
      </w:r>
      <w:r w:rsidR="002B5A51" w:rsidRPr="00B96390">
        <w:rPr>
          <w:rFonts w:ascii="Times New Roman" w:hAnsi="Times New Roman" w:cs="Times New Roman"/>
          <w:spacing w:val="-35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simply</w:t>
      </w:r>
      <w:r w:rsidR="002B5A51" w:rsidRPr="00B96390">
        <w:rPr>
          <w:rFonts w:ascii="Times New Roman" w:hAnsi="Times New Roman" w:cs="Times New Roman"/>
          <w:spacing w:val="-34"/>
          <w:w w:val="95"/>
          <w:sz w:val="24"/>
          <w:szCs w:val="24"/>
        </w:rPr>
        <w:t xml:space="preserve"> </w:t>
      </w:r>
      <w:r w:rsidR="00B30DF0" w:rsidRPr="00B96390">
        <w:rPr>
          <w:rFonts w:ascii="Times New Roman" w:hAnsi="Times New Roman" w:cs="Times New Roman"/>
          <w:w w:val="95"/>
          <w:sz w:val="24"/>
          <w:szCs w:val="24"/>
        </w:rPr>
        <w:t>click</w:t>
      </w:r>
      <w:r w:rsidR="00B30DF0" w:rsidRPr="00B96390">
        <w:rPr>
          <w:rFonts w:ascii="Times New Roman" w:hAnsi="Times New Roman" w:cs="Times New Roman"/>
          <w:spacing w:val="-35"/>
          <w:w w:val="95"/>
          <w:sz w:val="24"/>
          <w:szCs w:val="24"/>
        </w:rPr>
        <w:t xml:space="preserve"> </w:t>
      </w:r>
      <w:r w:rsidR="00B30DF0" w:rsidRPr="00B96390">
        <w:rPr>
          <w:rFonts w:ascii="Times New Roman" w:hAnsi="Times New Roman" w:cs="Times New Roman"/>
          <w:w w:val="95"/>
          <w:sz w:val="24"/>
          <w:szCs w:val="24"/>
        </w:rPr>
        <w:t>Ne</w:t>
      </w:r>
      <w:r w:rsidR="00E12F1B" w:rsidRPr="00B96390">
        <w:rPr>
          <w:rFonts w:ascii="Times New Roman" w:hAnsi="Times New Roman" w:cs="Times New Roman"/>
          <w:w w:val="95"/>
          <w:sz w:val="24"/>
          <w:szCs w:val="24"/>
        </w:rPr>
        <w:t>xt leaving ev</w:t>
      </w:r>
      <w:r w:rsidR="00B30DF0" w:rsidRPr="00B96390">
        <w:rPr>
          <w:rFonts w:ascii="Times New Roman" w:hAnsi="Times New Roman" w:cs="Times New Roman"/>
          <w:w w:val="95"/>
          <w:sz w:val="24"/>
          <w:szCs w:val="24"/>
        </w:rPr>
        <w:t>erything</w:t>
      </w:r>
      <w:r w:rsidR="00E12F1B" w:rsidRPr="00B96390">
        <w:rPr>
          <w:rFonts w:ascii="Times New Roman" w:hAnsi="Times New Roman" w:cs="Times New Roman"/>
          <w:w w:val="95"/>
          <w:sz w:val="24"/>
          <w:szCs w:val="24"/>
        </w:rPr>
        <w:t xml:space="preserve"> </w:t>
      </w:r>
      <w:r w:rsidR="006E435D" w:rsidRPr="00B96390">
        <w:rPr>
          <w:rFonts w:ascii="Times New Roman" w:hAnsi="Times New Roman" w:cs="Times New Roman"/>
          <w:w w:val="95"/>
          <w:sz w:val="24"/>
          <w:szCs w:val="24"/>
        </w:rPr>
        <w:t>as default</w:t>
      </w:r>
      <w:r w:rsidR="00C36FA4" w:rsidRPr="00B96390">
        <w:rPr>
          <w:rFonts w:ascii="Times New Roman" w:hAnsi="Times New Roman" w:cs="Times New Roman"/>
          <w:w w:val="95"/>
          <w:sz w:val="24"/>
          <w:szCs w:val="24"/>
        </w:rPr>
        <w:t>.</w:t>
      </w:r>
    </w:p>
    <w:p w14:paraId="03FBF7F5" w14:textId="65A5316C" w:rsidR="002B5A51" w:rsidRPr="00B96390" w:rsidRDefault="001F4721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60288" behindDoc="0" locked="0" layoutInCell="1" allowOverlap="1" wp14:anchorId="5770B3FF" wp14:editId="75FD986C">
            <wp:simplePos x="0" y="0"/>
            <wp:positionH relativeFrom="margin">
              <wp:posOffset>66675</wp:posOffset>
            </wp:positionH>
            <wp:positionV relativeFrom="paragraph">
              <wp:posOffset>382270</wp:posOffset>
            </wp:positionV>
            <wp:extent cx="6010275" cy="3101340"/>
            <wp:effectExtent l="0" t="0" r="9525" b="3810"/>
            <wp:wrapTopAndBottom/>
            <wp:docPr id="19" name="image10.jpeg" descr="A screenshot of a cell phon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10275" cy="3101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5A51" w:rsidRPr="00B96390">
        <w:rPr>
          <w:rFonts w:ascii="Times New Roman" w:hAnsi="Times New Roman" w:cs="Times New Roman"/>
          <w:w w:val="90"/>
          <w:sz w:val="24"/>
          <w:szCs w:val="24"/>
        </w:rPr>
        <w:t>This will install the default tools and libraries.</w:t>
      </w:r>
    </w:p>
    <w:p w14:paraId="74641538" w14:textId="1B1399EB" w:rsidR="002B5A51" w:rsidRPr="00B96390" w:rsidRDefault="00A80318" w:rsidP="001F4721">
      <w:pPr>
        <w:jc w:val="center"/>
        <w:rPr>
          <w:rFonts w:ascii="Times New Roman" w:hAnsi="Times New Roman" w:cs="Times New Roman"/>
          <w:sz w:val="24"/>
          <w:szCs w:val="24"/>
        </w:rPr>
        <w:sectPr w:rsidR="002B5A51" w:rsidRPr="00B96390" w:rsidSect="00CC4426">
          <w:pgSz w:w="12240" w:h="15840"/>
          <w:pgMar w:top="1440" w:right="1080" w:bottom="1440" w:left="1080" w:header="720" w:footer="720" w:gutter="0"/>
          <w:cols w:space="720"/>
          <w:docGrid w:linePitch="299"/>
        </w:sectPr>
      </w:pPr>
      <w:r w:rsidRPr="00B96390">
        <w:rPr>
          <w:rFonts w:ascii="Times New Roman" w:hAnsi="Times New Roman" w:cs="Times New Roman"/>
          <w:sz w:val="24"/>
          <w:szCs w:val="24"/>
        </w:rPr>
        <w:t>Fig 8: Select packages.</w:t>
      </w:r>
    </w:p>
    <w:p w14:paraId="02D09563" w14:textId="3FC2B714" w:rsidR="002B5A51" w:rsidRPr="00B96390" w:rsidRDefault="00C515E2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0" distR="0" simplePos="0" relativeHeight="251661312" behindDoc="0" locked="0" layoutInCell="1" allowOverlap="1" wp14:anchorId="7DC5C5EA" wp14:editId="3D2CE019">
            <wp:simplePos x="0" y="0"/>
            <wp:positionH relativeFrom="page">
              <wp:posOffset>866775</wp:posOffset>
            </wp:positionH>
            <wp:positionV relativeFrom="paragraph">
              <wp:posOffset>403225</wp:posOffset>
            </wp:positionV>
            <wp:extent cx="5838825" cy="3000375"/>
            <wp:effectExtent l="0" t="0" r="9525" b="9525"/>
            <wp:wrapTopAndBottom/>
            <wp:docPr id="21" name="image11.jpeg" descr="A screenshot of a cell phon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38825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F4721">
        <w:rPr>
          <w:rFonts w:ascii="Times New Roman" w:hAnsi="Times New Roman" w:cs="Times New Roman"/>
          <w:sz w:val="24"/>
          <w:szCs w:val="24"/>
        </w:rPr>
        <w:t xml:space="preserve">12) </w:t>
      </w:r>
      <w:r w:rsidR="002B5A51" w:rsidRPr="00B96390">
        <w:rPr>
          <w:rFonts w:ascii="Times New Roman" w:hAnsi="Times New Roman" w:cs="Times New Roman"/>
          <w:sz w:val="24"/>
          <w:szCs w:val="24"/>
        </w:rPr>
        <w:t>The following window will appear. Click on “Next</w:t>
      </w:r>
      <w:r w:rsidR="002B5A51" w:rsidRPr="00B96390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&gt;”</w:t>
      </w:r>
    </w:p>
    <w:p w14:paraId="5879AECE" w14:textId="524A336F" w:rsidR="00A80318" w:rsidRPr="00B96390" w:rsidRDefault="00A80318" w:rsidP="009B623C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9: Review and confirm.</w:t>
      </w:r>
    </w:p>
    <w:p w14:paraId="6654E417" w14:textId="0EA10504" w:rsidR="002B5A51" w:rsidRPr="00B96390" w:rsidRDefault="00A80318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62336" behindDoc="0" locked="0" layoutInCell="1" allowOverlap="1" wp14:anchorId="5B230ADD" wp14:editId="7D3792F5">
            <wp:simplePos x="0" y="0"/>
            <wp:positionH relativeFrom="page">
              <wp:posOffset>876300</wp:posOffset>
            </wp:positionH>
            <wp:positionV relativeFrom="paragraph">
              <wp:posOffset>299720</wp:posOffset>
            </wp:positionV>
            <wp:extent cx="5800725" cy="2910840"/>
            <wp:effectExtent l="0" t="0" r="9525" b="3810"/>
            <wp:wrapTopAndBottom/>
            <wp:docPr id="23" name="image12.jpeg" descr="A screenshot of a cell phon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2.jpe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2910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623C">
        <w:rPr>
          <w:rFonts w:ascii="Times New Roman" w:hAnsi="Times New Roman" w:cs="Times New Roman"/>
          <w:w w:val="95"/>
          <w:sz w:val="24"/>
          <w:szCs w:val="24"/>
        </w:rPr>
        <w:t xml:space="preserve">13)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The</w:t>
      </w:r>
      <w:r w:rsidR="002B5A51" w:rsidRPr="00B96390">
        <w:rPr>
          <w:rFonts w:ascii="Times New Roman" w:hAnsi="Times New Roman" w:cs="Times New Roman"/>
          <w:spacing w:val="-20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progress</w:t>
      </w:r>
      <w:r w:rsidR="002B5A51" w:rsidRPr="00B96390">
        <w:rPr>
          <w:rFonts w:ascii="Times New Roman" w:hAnsi="Times New Roman" w:cs="Times New Roman"/>
          <w:spacing w:val="-19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window</w:t>
      </w:r>
      <w:r w:rsidR="002B5A51" w:rsidRPr="00B96390">
        <w:rPr>
          <w:rFonts w:ascii="Times New Roman" w:hAnsi="Times New Roman" w:cs="Times New Roman"/>
          <w:spacing w:val="-16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below</w:t>
      </w:r>
      <w:r w:rsidR="002B5A51" w:rsidRPr="00B96390">
        <w:rPr>
          <w:rFonts w:ascii="Times New Roman" w:hAnsi="Times New Roman" w:cs="Times New Roman"/>
          <w:spacing w:val="-19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will</w:t>
      </w:r>
      <w:r w:rsidR="002B5A51" w:rsidRPr="00B96390">
        <w:rPr>
          <w:rFonts w:ascii="Times New Roman" w:hAnsi="Times New Roman" w:cs="Times New Roman"/>
          <w:spacing w:val="-18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appear.</w:t>
      </w:r>
    </w:p>
    <w:p w14:paraId="61BF2BCF" w14:textId="10B5D8C9" w:rsidR="002B5A51" w:rsidRPr="00B96390" w:rsidRDefault="00A80318" w:rsidP="00B813F2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10: Setup progress.</w:t>
      </w:r>
    </w:p>
    <w:p w14:paraId="7E007BC9" w14:textId="10DDF9B6" w:rsidR="002B5A51" w:rsidRPr="00B96390" w:rsidRDefault="002B5A51" w:rsidP="006E435D">
      <w:pPr>
        <w:rPr>
          <w:rFonts w:ascii="Times New Roman" w:hAnsi="Times New Roman" w:cs="Times New Roman"/>
          <w:sz w:val="24"/>
          <w:szCs w:val="24"/>
        </w:rPr>
      </w:pPr>
    </w:p>
    <w:p w14:paraId="7399DB2E" w14:textId="2E9C999F" w:rsidR="002B5A51" w:rsidRPr="00B96390" w:rsidRDefault="002B5A51" w:rsidP="006E435D">
      <w:pPr>
        <w:rPr>
          <w:rFonts w:ascii="Times New Roman" w:hAnsi="Times New Roman" w:cs="Times New Roman"/>
          <w:sz w:val="24"/>
          <w:szCs w:val="24"/>
        </w:rPr>
      </w:pPr>
    </w:p>
    <w:p w14:paraId="707A7C01" w14:textId="77777777" w:rsidR="002B5A51" w:rsidRPr="00B96390" w:rsidRDefault="002B5A51" w:rsidP="006E435D">
      <w:pPr>
        <w:rPr>
          <w:rFonts w:ascii="Times New Roman" w:hAnsi="Times New Roman" w:cs="Times New Roman"/>
          <w:sz w:val="24"/>
          <w:szCs w:val="24"/>
        </w:rPr>
        <w:sectPr w:rsidR="002B5A51" w:rsidRPr="00B96390" w:rsidSect="00AE7AD0">
          <w:pgSz w:w="12240" w:h="15840"/>
          <w:pgMar w:top="1360" w:right="758" w:bottom="280" w:left="1340" w:header="720" w:footer="720" w:gutter="0"/>
          <w:cols w:space="720"/>
        </w:sectPr>
      </w:pPr>
    </w:p>
    <w:p w14:paraId="20DADDBD" w14:textId="14DE82DB" w:rsidR="002B5A51" w:rsidRPr="00B96390" w:rsidRDefault="00783218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0" distR="0" simplePos="0" relativeHeight="251663360" behindDoc="0" locked="0" layoutInCell="1" allowOverlap="1" wp14:anchorId="32C6D4C9" wp14:editId="665667A9">
            <wp:simplePos x="0" y="0"/>
            <wp:positionH relativeFrom="margin">
              <wp:posOffset>34925</wp:posOffset>
            </wp:positionH>
            <wp:positionV relativeFrom="paragraph">
              <wp:posOffset>622300</wp:posOffset>
            </wp:positionV>
            <wp:extent cx="5791200" cy="3152140"/>
            <wp:effectExtent l="0" t="0" r="0" b="0"/>
            <wp:wrapTopAndBottom/>
            <wp:docPr id="25" name="image13.jpeg" descr="A screenshot of a cell phon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3.jpe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3152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Fonts w:ascii="Times New Roman" w:hAnsi="Times New Roman" w:cs="Times New Roman"/>
          <w:sz w:val="24"/>
          <w:szCs w:val="24"/>
        </w:rPr>
        <w:t xml:space="preserve">14) </w:t>
      </w:r>
      <w:r w:rsidR="002B5A51" w:rsidRPr="00B96390">
        <w:rPr>
          <w:rFonts w:ascii="Times New Roman" w:hAnsi="Times New Roman" w:cs="Times New Roman"/>
          <w:sz w:val="24"/>
          <w:szCs w:val="24"/>
        </w:rPr>
        <w:t>Once the installation finishes, select the option “Create icon on Desktop” to easily access the Cygwin terminal. Click on</w:t>
      </w:r>
      <w:r w:rsidR="002B5A51" w:rsidRPr="00B96390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“Finish”</w:t>
      </w:r>
    </w:p>
    <w:p w14:paraId="07796ED6" w14:textId="644660DD" w:rsidR="002B5A51" w:rsidRPr="00B96390" w:rsidRDefault="00A80318" w:rsidP="00783218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11 Setup Finish.</w:t>
      </w:r>
    </w:p>
    <w:p w14:paraId="589DACAE" w14:textId="19FCDEB8" w:rsidR="002B5A51" w:rsidRPr="00B96390" w:rsidRDefault="002B5A51" w:rsidP="006E435D">
      <w:pPr>
        <w:rPr>
          <w:rFonts w:ascii="Times New Roman" w:hAnsi="Times New Roman" w:cs="Times New Roman"/>
          <w:sz w:val="24"/>
          <w:szCs w:val="24"/>
        </w:rPr>
      </w:pPr>
    </w:p>
    <w:p w14:paraId="692D70DF" w14:textId="0F66759A" w:rsidR="005C54F5" w:rsidRPr="00B96390" w:rsidRDefault="00F15022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85"/>
          <w:sz w:val="24"/>
          <w:szCs w:val="24"/>
        </w:rPr>
        <w:t xml:space="preserve">15)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Once</w:t>
      </w:r>
      <w:r w:rsidR="002B5A51" w:rsidRPr="00B96390">
        <w:rPr>
          <w:rFonts w:ascii="Times New Roman" w:hAnsi="Times New Roman" w:cs="Times New Roman"/>
          <w:spacing w:val="-17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="002B5A51" w:rsidRPr="00B96390">
        <w:rPr>
          <w:rFonts w:ascii="Times New Roman" w:hAnsi="Times New Roman" w:cs="Times New Roman"/>
          <w:spacing w:val="-17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installation</w:t>
      </w:r>
      <w:r w:rsidR="002B5A51" w:rsidRPr="00B96390">
        <w:rPr>
          <w:rFonts w:ascii="Times New Roman" w:hAnsi="Times New Roman" w:cs="Times New Roman"/>
          <w:spacing w:val="-17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finishes,</w:t>
      </w:r>
      <w:r w:rsidR="002B5A51" w:rsidRPr="00B96390">
        <w:rPr>
          <w:rFonts w:ascii="Times New Roman" w:hAnsi="Times New Roman" w:cs="Times New Roman"/>
          <w:spacing w:val="-17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if</w:t>
      </w:r>
      <w:r w:rsidR="002B5A51" w:rsidRPr="00B96390">
        <w:rPr>
          <w:rFonts w:ascii="Times New Roman" w:hAnsi="Times New Roman" w:cs="Times New Roman"/>
          <w:spacing w:val="-16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we</w:t>
      </w:r>
      <w:r w:rsidR="002B5A51" w:rsidRPr="00B96390">
        <w:rPr>
          <w:rFonts w:ascii="Times New Roman" w:hAnsi="Times New Roman" w:cs="Times New Roman"/>
          <w:spacing w:val="-17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open</w:t>
      </w:r>
      <w:r w:rsidR="002B5A51" w:rsidRPr="00B96390">
        <w:rPr>
          <w:rFonts w:ascii="Times New Roman" w:hAnsi="Times New Roman" w:cs="Times New Roman"/>
          <w:spacing w:val="-16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="002B5A51" w:rsidRPr="00B96390">
        <w:rPr>
          <w:rFonts w:ascii="Times New Roman" w:hAnsi="Times New Roman" w:cs="Times New Roman"/>
          <w:spacing w:val="-17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cygwin64</w:t>
      </w:r>
      <w:r w:rsidR="002B5A51" w:rsidRPr="00B96390">
        <w:rPr>
          <w:rFonts w:ascii="Times New Roman" w:hAnsi="Times New Roman" w:cs="Times New Roman"/>
          <w:spacing w:val="-16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folder,</w:t>
      </w:r>
      <w:r w:rsidR="002B5A51" w:rsidRPr="00B96390">
        <w:rPr>
          <w:rFonts w:ascii="Times New Roman" w:hAnsi="Times New Roman" w:cs="Times New Roman"/>
          <w:spacing w:val="-16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it</w:t>
      </w:r>
      <w:r w:rsidR="002B5A51" w:rsidRPr="00B96390">
        <w:rPr>
          <w:rFonts w:ascii="Times New Roman" w:hAnsi="Times New Roman" w:cs="Times New Roman"/>
          <w:spacing w:val="-17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should</w:t>
      </w:r>
      <w:r w:rsidR="002B5A51" w:rsidRPr="00B96390">
        <w:rPr>
          <w:rFonts w:ascii="Times New Roman" w:hAnsi="Times New Roman" w:cs="Times New Roman"/>
          <w:spacing w:val="-17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have</w:t>
      </w:r>
      <w:r w:rsidR="002B5A51" w:rsidRPr="00B96390">
        <w:rPr>
          <w:rFonts w:ascii="Times New Roman" w:hAnsi="Times New Roman" w:cs="Times New Roman"/>
          <w:spacing w:val="-17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="002B5A51" w:rsidRPr="00B96390">
        <w:rPr>
          <w:rFonts w:ascii="Times New Roman" w:hAnsi="Times New Roman" w:cs="Times New Roman"/>
          <w:spacing w:val="-18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 xml:space="preserve">following </w:t>
      </w:r>
      <w:r w:rsidR="002B5A51" w:rsidRPr="00B96390">
        <w:rPr>
          <w:rFonts w:ascii="Times New Roman" w:hAnsi="Times New Roman" w:cs="Times New Roman"/>
          <w:w w:val="90"/>
          <w:sz w:val="24"/>
          <w:szCs w:val="24"/>
        </w:rPr>
        <w:t>content.</w:t>
      </w:r>
    </w:p>
    <w:p w14:paraId="69E8611D" w14:textId="2269039C" w:rsidR="002E51DD" w:rsidRPr="00B96390" w:rsidRDefault="002B5A51" w:rsidP="00F1502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C2F0519" wp14:editId="1FE08827">
            <wp:extent cx="5819775" cy="2093595"/>
            <wp:effectExtent l="0" t="0" r="9525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775" cy="209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86E13A" w14:textId="2259BAE8" w:rsidR="00AB4302" w:rsidRPr="00B96390" w:rsidRDefault="00A80318" w:rsidP="001A19E2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12: C:\cygwin64</w:t>
      </w:r>
    </w:p>
    <w:p w14:paraId="1BC20BC9" w14:textId="77777777" w:rsidR="000F77A8" w:rsidRDefault="000F77A8" w:rsidP="006E435D">
      <w:pPr>
        <w:rPr>
          <w:rFonts w:ascii="Times New Roman" w:hAnsi="Times New Roman" w:cs="Times New Roman"/>
          <w:sz w:val="24"/>
          <w:szCs w:val="24"/>
        </w:rPr>
      </w:pPr>
    </w:p>
    <w:p w14:paraId="1D857EDB" w14:textId="16CCACE4" w:rsidR="00A80318" w:rsidRPr="00B96390" w:rsidRDefault="000F77A8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AB4302" w:rsidRPr="00B96390">
        <w:rPr>
          <w:rFonts w:ascii="Times New Roman" w:hAnsi="Times New Roman" w:cs="Times New Roman"/>
          <w:sz w:val="24"/>
          <w:szCs w:val="24"/>
        </w:rPr>
        <w:t xml:space="preserve">6) </w:t>
      </w:r>
      <w:r w:rsidR="00A80318" w:rsidRPr="00B96390">
        <w:rPr>
          <w:rFonts w:ascii="Times New Roman" w:hAnsi="Times New Roman" w:cs="Times New Roman"/>
          <w:sz w:val="24"/>
          <w:szCs w:val="24"/>
        </w:rPr>
        <w:t>Open</w:t>
      </w:r>
      <w:r w:rsidR="00A80318" w:rsidRPr="00B96390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the</w:t>
      </w:r>
      <w:r w:rsidR="00A80318" w:rsidRPr="00B9639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windows</w:t>
      </w:r>
      <w:r w:rsidR="00A80318" w:rsidRPr="00B96390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terminal</w:t>
      </w:r>
      <w:r w:rsidR="00A80318" w:rsidRPr="00B9639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(Command</w:t>
      </w:r>
      <w:r w:rsidR="00A80318" w:rsidRPr="00B9639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Prompt;</w:t>
      </w:r>
      <w:r w:rsidR="00A80318" w:rsidRPr="00B9639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type</w:t>
      </w:r>
      <w:r w:rsidR="00A80318" w:rsidRPr="00B9639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“cmd”</w:t>
      </w:r>
      <w:r w:rsidR="00A80318" w:rsidRPr="00B96390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on</w:t>
      </w:r>
      <w:r w:rsidR="00A80318" w:rsidRPr="00B9639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your</w:t>
      </w:r>
      <w:r w:rsidR="00A80318" w:rsidRPr="00B96390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Windows</w:t>
      </w:r>
      <w:r w:rsidR="00A80318" w:rsidRPr="00B96390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search).</w:t>
      </w:r>
      <w:r w:rsidR="00A80318" w:rsidRPr="00B96390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Type cd</w:t>
      </w:r>
      <w:r w:rsidR="00A80318" w:rsidRPr="00B96390">
        <w:rPr>
          <w:rFonts w:ascii="Times New Roman" w:hAnsi="Times New Roman" w:cs="Times New Roman"/>
          <w:spacing w:val="-2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c:\cygwin64</w:t>
      </w:r>
    </w:p>
    <w:p w14:paraId="40865370" w14:textId="77777777" w:rsidR="00514424" w:rsidRDefault="00A80318" w:rsidP="006E435D">
      <w:pPr>
        <w:rPr>
          <w:rFonts w:ascii="Times New Roman" w:hAnsi="Times New Roman" w:cs="Times New Roman"/>
          <w:w w:val="95"/>
          <w:sz w:val="24"/>
          <w:szCs w:val="24"/>
        </w:rPr>
      </w:pPr>
      <w:r w:rsidRPr="00B96390">
        <w:rPr>
          <w:rFonts w:ascii="Times New Roman" w:hAnsi="Times New Roman" w:cs="Times New Roman"/>
          <w:w w:val="90"/>
          <w:sz w:val="24"/>
          <w:szCs w:val="24"/>
        </w:rPr>
        <w:t>For the 64-bit installation, type:</w:t>
      </w:r>
      <w:r w:rsidR="00AB4302" w:rsidRPr="00B96390">
        <w:rPr>
          <w:rFonts w:ascii="Times New Roman" w:hAnsi="Times New Roman" w:cs="Times New Roman"/>
          <w:sz w:val="24"/>
          <w:szCs w:val="24"/>
        </w:rPr>
        <w:t xml:space="preserve"> S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etup-x86_64.exe</w:t>
      </w:r>
      <w:r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-q</w:t>
      </w:r>
      <w:r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30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chere</w:t>
      </w:r>
      <w:r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wget</w:t>
      </w:r>
      <w:r w:rsidRPr="00B96390">
        <w:rPr>
          <w:rFonts w:ascii="Times New Roman" w:hAnsi="Times New Roman" w:cs="Times New Roman"/>
          <w:spacing w:val="-30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30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gcc-g++</w:t>
      </w:r>
      <w:r w:rsidRPr="00B96390">
        <w:rPr>
          <w:rFonts w:ascii="Times New Roman" w:hAnsi="Times New Roman" w:cs="Times New Roman"/>
          <w:spacing w:val="-30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30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make</w:t>
      </w:r>
      <w:r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diffutils</w:t>
      </w:r>
      <w:r w:rsidRPr="00B96390">
        <w:rPr>
          <w:rFonts w:ascii="Times New Roman" w:hAnsi="Times New Roman" w:cs="Times New Roman"/>
          <w:spacing w:val="-29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libmpfr-devel</w:t>
      </w:r>
      <w:r w:rsidRPr="00B96390">
        <w:rPr>
          <w:rFonts w:ascii="Times New Roman" w:hAnsi="Times New Roman" w:cs="Times New Roman"/>
          <w:spacing w:val="-29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 xml:space="preserve">libgmp- </w:t>
      </w:r>
      <w:r w:rsidRPr="00B96390">
        <w:rPr>
          <w:rFonts w:ascii="Times New Roman" w:hAnsi="Times New Roman" w:cs="Times New Roman"/>
          <w:w w:val="95"/>
          <w:sz w:val="24"/>
          <w:szCs w:val="24"/>
        </w:rPr>
        <w:t>devel</w:t>
      </w:r>
      <w:r w:rsidRPr="00B96390">
        <w:rPr>
          <w:rFonts w:ascii="Times New Roman" w:hAnsi="Times New Roman" w:cs="Times New Roman"/>
          <w:spacing w:val="-43"/>
          <w:w w:val="9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42"/>
          <w:w w:val="9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5"/>
          <w:sz w:val="24"/>
          <w:szCs w:val="24"/>
        </w:rPr>
        <w:t>libmpc-devel</w:t>
      </w:r>
      <w:r w:rsidRPr="00B96390">
        <w:rPr>
          <w:rFonts w:ascii="Times New Roman" w:hAnsi="Times New Roman" w:cs="Times New Roman"/>
          <w:spacing w:val="-42"/>
          <w:w w:val="9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41"/>
          <w:w w:val="9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5"/>
          <w:sz w:val="24"/>
          <w:szCs w:val="24"/>
        </w:rPr>
        <w:t>git(For</w:t>
      </w:r>
      <w:r w:rsidRPr="00B96390">
        <w:rPr>
          <w:rFonts w:ascii="Times New Roman" w:hAnsi="Times New Roman" w:cs="Times New Roman"/>
          <w:spacing w:val="-43"/>
          <w:w w:val="9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5"/>
          <w:sz w:val="24"/>
          <w:szCs w:val="24"/>
        </w:rPr>
        <w:t>32-bit</w:t>
      </w:r>
      <w:r w:rsidRPr="00B96390">
        <w:rPr>
          <w:rFonts w:ascii="Times New Roman" w:hAnsi="Times New Roman" w:cs="Times New Roman"/>
          <w:spacing w:val="-42"/>
          <w:w w:val="9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5"/>
          <w:sz w:val="24"/>
          <w:szCs w:val="24"/>
        </w:rPr>
        <w:t>installation,</w:t>
      </w:r>
      <w:r w:rsidRPr="00B96390">
        <w:rPr>
          <w:rFonts w:ascii="Times New Roman" w:hAnsi="Times New Roman" w:cs="Times New Roman"/>
          <w:spacing w:val="-42"/>
          <w:w w:val="9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5"/>
          <w:sz w:val="24"/>
          <w:szCs w:val="24"/>
        </w:rPr>
        <w:t>replace</w:t>
      </w:r>
      <w:r w:rsidRPr="00B96390">
        <w:rPr>
          <w:rFonts w:ascii="Times New Roman" w:hAnsi="Times New Roman" w:cs="Times New Roman"/>
          <w:spacing w:val="-44"/>
          <w:w w:val="9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5"/>
          <w:sz w:val="24"/>
          <w:szCs w:val="24"/>
        </w:rPr>
        <w:t>by</w:t>
      </w:r>
      <w:r w:rsidRPr="00B96390">
        <w:rPr>
          <w:rFonts w:ascii="Times New Roman" w:hAnsi="Times New Roman" w:cs="Times New Roman"/>
          <w:spacing w:val="-42"/>
          <w:w w:val="9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5"/>
          <w:sz w:val="24"/>
          <w:szCs w:val="24"/>
        </w:rPr>
        <w:t>setup-x86.exe)</w:t>
      </w:r>
      <w:r w:rsidR="00514424">
        <w:rPr>
          <w:rFonts w:ascii="Times New Roman" w:hAnsi="Times New Roman" w:cs="Times New Roman"/>
          <w:w w:val="95"/>
          <w:sz w:val="24"/>
          <w:szCs w:val="24"/>
        </w:rPr>
        <w:t xml:space="preserve"> </w:t>
      </w:r>
    </w:p>
    <w:p w14:paraId="19CC52F4" w14:textId="77777777" w:rsidR="00514424" w:rsidRDefault="00514424" w:rsidP="006E435D">
      <w:pPr>
        <w:rPr>
          <w:rFonts w:ascii="Times New Roman" w:hAnsi="Times New Roman" w:cs="Times New Roman"/>
          <w:w w:val="95"/>
          <w:sz w:val="24"/>
          <w:szCs w:val="24"/>
        </w:rPr>
      </w:pPr>
    </w:p>
    <w:p w14:paraId="1774FF00" w14:textId="77777777" w:rsidR="00514424" w:rsidRDefault="00514424" w:rsidP="006E435D">
      <w:pPr>
        <w:rPr>
          <w:rFonts w:ascii="Times New Roman" w:hAnsi="Times New Roman" w:cs="Times New Roman"/>
          <w:w w:val="95"/>
          <w:sz w:val="24"/>
          <w:szCs w:val="24"/>
        </w:rPr>
      </w:pPr>
    </w:p>
    <w:p w14:paraId="5E19D03B" w14:textId="5E8115D2" w:rsidR="00514424" w:rsidRDefault="00514424" w:rsidP="006E435D">
      <w:pPr>
        <w:rPr>
          <w:rFonts w:ascii="Times New Roman" w:hAnsi="Times New Roman" w:cs="Times New Roman"/>
          <w:w w:val="95"/>
          <w:sz w:val="24"/>
          <w:szCs w:val="24"/>
        </w:rPr>
      </w:pPr>
    </w:p>
    <w:p w14:paraId="65D8E01F" w14:textId="26511182" w:rsidR="00A80318" w:rsidRPr="00B96390" w:rsidRDefault="00514424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65408" behindDoc="0" locked="0" layoutInCell="1" allowOverlap="1" wp14:anchorId="5C9B9E9A" wp14:editId="60381C80">
            <wp:simplePos x="0" y="0"/>
            <wp:positionH relativeFrom="page">
              <wp:posOffset>789940</wp:posOffset>
            </wp:positionH>
            <wp:positionV relativeFrom="paragraph">
              <wp:posOffset>400050</wp:posOffset>
            </wp:positionV>
            <wp:extent cx="5934075" cy="1532890"/>
            <wp:effectExtent l="0" t="0" r="9525" b="0"/>
            <wp:wrapTopAndBottom/>
            <wp:docPr id="29" name="image15.jpeg" descr="A close up of a screen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5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1532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It will install all the necessary libraries and the last version of gcc/g++ compiler.</w:t>
      </w:r>
    </w:p>
    <w:p w14:paraId="4C1AEF82" w14:textId="145F2DDD" w:rsidR="00A80318" w:rsidRPr="00B96390" w:rsidRDefault="00BF536E" w:rsidP="000F77A8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13: Command prompt.</w:t>
      </w:r>
    </w:p>
    <w:p w14:paraId="619EB902" w14:textId="7B869E6D" w:rsidR="00BF536E" w:rsidRPr="00B96390" w:rsidRDefault="00BF536E" w:rsidP="006E435D">
      <w:pPr>
        <w:rPr>
          <w:rFonts w:ascii="Times New Roman" w:hAnsi="Times New Roman" w:cs="Times New Roman"/>
          <w:sz w:val="24"/>
          <w:szCs w:val="24"/>
        </w:rPr>
      </w:pPr>
    </w:p>
    <w:p w14:paraId="3DB68384" w14:textId="4ACE4C1F" w:rsidR="00A80318" w:rsidRPr="00B96390" w:rsidRDefault="003411E4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66432" behindDoc="0" locked="0" layoutInCell="1" allowOverlap="1" wp14:anchorId="4BFE0C5E" wp14:editId="674B199A">
            <wp:simplePos x="0" y="0"/>
            <wp:positionH relativeFrom="page">
              <wp:posOffset>857250</wp:posOffset>
            </wp:positionH>
            <wp:positionV relativeFrom="paragraph">
              <wp:posOffset>579755</wp:posOffset>
            </wp:positionV>
            <wp:extent cx="5743575" cy="3175635"/>
            <wp:effectExtent l="0" t="0" r="9525" b="5715"/>
            <wp:wrapTopAndBottom/>
            <wp:docPr id="31" name="image16.jpeg" descr="A screenshot of a cell phon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6.jpe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43575" cy="3175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514424">
        <w:rPr>
          <w:rFonts w:ascii="Times New Roman" w:hAnsi="Times New Roman" w:cs="Times New Roman"/>
          <w:w w:val="85"/>
          <w:sz w:val="24"/>
          <w:szCs w:val="24"/>
        </w:rPr>
        <w:t xml:space="preserve">17)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A</w:t>
      </w:r>
      <w:r w:rsidR="00A80318" w:rsidRPr="00B96390">
        <w:rPr>
          <w:rFonts w:ascii="Times New Roman" w:hAnsi="Times New Roman" w:cs="Times New Roman"/>
          <w:spacing w:val="-37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Progress</w:t>
      </w:r>
      <w:r w:rsidR="00A80318" w:rsidRPr="00B96390">
        <w:rPr>
          <w:rFonts w:ascii="Times New Roman" w:hAnsi="Times New Roman" w:cs="Times New Roman"/>
          <w:spacing w:val="-39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window</w:t>
      </w:r>
      <w:r w:rsidR="00A80318" w:rsidRPr="00B96390">
        <w:rPr>
          <w:rFonts w:ascii="Times New Roman" w:hAnsi="Times New Roman" w:cs="Times New Roman"/>
          <w:spacing w:val="-38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will</w:t>
      </w:r>
      <w:r w:rsidR="00A80318" w:rsidRPr="00B96390">
        <w:rPr>
          <w:rFonts w:ascii="Times New Roman" w:hAnsi="Times New Roman" w:cs="Times New Roman"/>
          <w:spacing w:val="-38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pop</w:t>
      </w:r>
      <w:r w:rsidR="00A80318" w:rsidRPr="00B96390">
        <w:rPr>
          <w:rFonts w:ascii="Times New Roman" w:hAnsi="Times New Roman" w:cs="Times New Roman"/>
          <w:spacing w:val="-39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up</w:t>
      </w:r>
      <w:r w:rsidR="00A80318" w:rsidRPr="00B96390">
        <w:rPr>
          <w:rFonts w:ascii="Times New Roman" w:hAnsi="Times New Roman" w:cs="Times New Roman"/>
          <w:spacing w:val="-39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while</w:t>
      </w:r>
      <w:r w:rsidR="00A80318" w:rsidRPr="00B96390">
        <w:rPr>
          <w:rFonts w:ascii="Times New Roman" w:hAnsi="Times New Roman" w:cs="Times New Roman"/>
          <w:spacing w:val="-39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all</w:t>
      </w:r>
      <w:r w:rsidR="00A80318" w:rsidRPr="00B96390">
        <w:rPr>
          <w:rFonts w:ascii="Times New Roman" w:hAnsi="Times New Roman" w:cs="Times New Roman"/>
          <w:spacing w:val="-38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="00A80318" w:rsidRPr="00B96390">
        <w:rPr>
          <w:rFonts w:ascii="Times New Roman" w:hAnsi="Times New Roman" w:cs="Times New Roman"/>
          <w:spacing w:val="-38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required</w:t>
      </w:r>
      <w:r w:rsidR="00A80318" w:rsidRPr="00B96390">
        <w:rPr>
          <w:rFonts w:ascii="Times New Roman" w:hAnsi="Times New Roman" w:cs="Times New Roman"/>
          <w:spacing w:val="-38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packages</w:t>
      </w:r>
      <w:r w:rsidR="00A80318" w:rsidRPr="00B96390">
        <w:rPr>
          <w:rFonts w:ascii="Times New Roman" w:hAnsi="Times New Roman" w:cs="Times New Roman"/>
          <w:spacing w:val="-38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along</w:t>
      </w:r>
      <w:r w:rsidR="00A80318" w:rsidRPr="00B96390">
        <w:rPr>
          <w:rFonts w:ascii="Times New Roman" w:hAnsi="Times New Roman" w:cs="Times New Roman"/>
          <w:spacing w:val="-38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with</w:t>
      </w:r>
      <w:r w:rsidR="00A80318" w:rsidRPr="00B96390">
        <w:rPr>
          <w:rFonts w:ascii="Times New Roman" w:hAnsi="Times New Roman" w:cs="Times New Roman"/>
          <w:spacing w:val="-38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their</w:t>
      </w:r>
      <w:r w:rsidR="00A80318" w:rsidRPr="00B96390">
        <w:rPr>
          <w:rFonts w:ascii="Times New Roman" w:hAnsi="Times New Roman" w:cs="Times New Roman"/>
          <w:spacing w:val="-40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 xml:space="preserve">dependencies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are</w:t>
      </w:r>
      <w:r w:rsidR="00A80318" w:rsidRPr="00B96390">
        <w:rPr>
          <w:rFonts w:ascii="Times New Roman" w:hAnsi="Times New Roman" w:cs="Times New Roman"/>
          <w:spacing w:val="-23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downloaded</w:t>
      </w:r>
      <w:r w:rsidR="00A80318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and</w:t>
      </w:r>
      <w:r w:rsidR="00A80318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installed,</w:t>
      </w:r>
      <w:r w:rsidR="00A80318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as</w:t>
      </w:r>
      <w:r w:rsidR="00A80318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in</w:t>
      </w:r>
      <w:r w:rsidR="00A80318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the</w:t>
      </w:r>
      <w:r w:rsidR="00A80318" w:rsidRPr="00B96390">
        <w:rPr>
          <w:rFonts w:ascii="Times New Roman" w:hAnsi="Times New Roman" w:cs="Times New Roman"/>
          <w:spacing w:val="-23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following</w:t>
      </w:r>
      <w:r w:rsidR="00A80318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screen</w:t>
      </w:r>
      <w:r w:rsidR="00A80318" w:rsidRPr="00B96390">
        <w:rPr>
          <w:rFonts w:ascii="Times New Roman" w:hAnsi="Times New Roman" w:cs="Times New Roman"/>
          <w:spacing w:val="-20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capture.</w:t>
      </w:r>
    </w:p>
    <w:p w14:paraId="1DE026BD" w14:textId="35DE3875" w:rsidR="00A80318" w:rsidRPr="00B96390" w:rsidRDefault="00BF536E" w:rsidP="003411E4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14: Setup</w:t>
      </w:r>
    </w:p>
    <w:p w14:paraId="24E48525" w14:textId="5149A642" w:rsidR="0063215C" w:rsidRPr="00B96390" w:rsidRDefault="00A80318" w:rsidP="006E435D">
      <w:pPr>
        <w:rPr>
          <w:rFonts w:ascii="Times New Roman" w:hAnsi="Times New Roman" w:cs="Times New Roman"/>
          <w:w w:val="90"/>
          <w:sz w:val="24"/>
          <w:szCs w:val="24"/>
        </w:rPr>
      </w:pPr>
      <w:r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Pr="00B96390">
        <w:rPr>
          <w:rFonts w:ascii="Times New Roman" w:hAnsi="Times New Roman" w:cs="Times New Roman"/>
          <w:spacing w:val="-10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installation</w:t>
      </w:r>
      <w:r w:rsidRPr="00B96390">
        <w:rPr>
          <w:rFonts w:ascii="Times New Roman" w:hAnsi="Times New Roman" w:cs="Times New Roman"/>
          <w:spacing w:val="-9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process</w:t>
      </w:r>
      <w:r w:rsidRPr="00B96390">
        <w:rPr>
          <w:rFonts w:ascii="Times New Roman" w:hAnsi="Times New Roman" w:cs="Times New Roman"/>
          <w:spacing w:val="-7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will</w:t>
      </w:r>
      <w:r w:rsidRPr="00B96390">
        <w:rPr>
          <w:rFonts w:ascii="Times New Roman" w:hAnsi="Times New Roman" w:cs="Times New Roman"/>
          <w:spacing w:val="-9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take</w:t>
      </w:r>
      <w:r w:rsidRPr="00B96390">
        <w:rPr>
          <w:rFonts w:ascii="Times New Roman" w:hAnsi="Times New Roman" w:cs="Times New Roman"/>
          <w:spacing w:val="-10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several</w:t>
      </w:r>
      <w:r w:rsidRPr="00B96390">
        <w:rPr>
          <w:rFonts w:ascii="Times New Roman" w:hAnsi="Times New Roman" w:cs="Times New Roman"/>
          <w:spacing w:val="-8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minutes.</w:t>
      </w:r>
      <w:r w:rsidRPr="00B96390">
        <w:rPr>
          <w:rFonts w:ascii="Times New Roman" w:hAnsi="Times New Roman" w:cs="Times New Roman"/>
          <w:spacing w:val="-9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Once</w:t>
      </w:r>
      <w:r w:rsidRPr="00B96390">
        <w:rPr>
          <w:rFonts w:ascii="Times New Roman" w:hAnsi="Times New Roman" w:cs="Times New Roman"/>
          <w:spacing w:val="-9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Pr="00B96390">
        <w:rPr>
          <w:rFonts w:ascii="Times New Roman" w:hAnsi="Times New Roman" w:cs="Times New Roman"/>
          <w:spacing w:val="-9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installation</w:t>
      </w:r>
      <w:r w:rsidRPr="00B96390">
        <w:rPr>
          <w:rFonts w:ascii="Times New Roman" w:hAnsi="Times New Roman" w:cs="Times New Roman"/>
          <w:spacing w:val="-9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process</w:t>
      </w:r>
      <w:r w:rsidRPr="00B96390">
        <w:rPr>
          <w:rFonts w:ascii="Times New Roman" w:hAnsi="Times New Roman" w:cs="Times New Roman"/>
          <w:spacing w:val="-7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finishes,</w:t>
      </w:r>
      <w:r w:rsidRPr="00B96390">
        <w:rPr>
          <w:rFonts w:ascii="Times New Roman" w:hAnsi="Times New Roman" w:cs="Times New Roman"/>
          <w:spacing w:val="-9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 xml:space="preserve">the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window</w:t>
      </w:r>
      <w:r w:rsidRPr="00B96390">
        <w:rPr>
          <w:rFonts w:ascii="Times New Roman" w:hAnsi="Times New Roman" w:cs="Times New Roman"/>
          <w:spacing w:val="-30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will</w:t>
      </w:r>
      <w:r w:rsidRPr="00B96390">
        <w:rPr>
          <w:rFonts w:ascii="Times New Roman" w:hAnsi="Times New Roman" w:cs="Times New Roman"/>
          <w:spacing w:val="-30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disappear</w:t>
      </w:r>
      <w:r w:rsidRPr="00B96390">
        <w:rPr>
          <w:rFonts w:ascii="Times New Roman" w:hAnsi="Times New Roman" w:cs="Times New Roman"/>
          <w:spacing w:val="-30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automatically,</w:t>
      </w:r>
      <w:r w:rsidRPr="00B96390">
        <w:rPr>
          <w:rFonts w:ascii="Times New Roman" w:hAnsi="Times New Roman" w:cs="Times New Roman"/>
          <w:spacing w:val="-29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and</w:t>
      </w:r>
      <w:r w:rsidRPr="00B96390">
        <w:rPr>
          <w:rFonts w:ascii="Times New Roman" w:hAnsi="Times New Roman" w:cs="Times New Roman"/>
          <w:spacing w:val="-30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we</w:t>
      </w:r>
      <w:r w:rsidRPr="00B96390">
        <w:rPr>
          <w:rFonts w:ascii="Times New Roman" w:hAnsi="Times New Roman" w:cs="Times New Roman"/>
          <w:spacing w:val="-30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can</w:t>
      </w:r>
      <w:r w:rsidRPr="00B96390">
        <w:rPr>
          <w:rFonts w:ascii="Times New Roman" w:hAnsi="Times New Roman" w:cs="Times New Roman"/>
          <w:spacing w:val="-29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close</w:t>
      </w:r>
      <w:r w:rsidRPr="00B96390">
        <w:rPr>
          <w:rFonts w:ascii="Times New Roman" w:hAnsi="Times New Roman" w:cs="Times New Roman"/>
          <w:spacing w:val="-29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the</w:t>
      </w:r>
      <w:r w:rsidRPr="00B96390">
        <w:rPr>
          <w:rFonts w:ascii="Times New Roman" w:hAnsi="Times New Roman" w:cs="Times New Roman"/>
          <w:spacing w:val="-30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Command</w:t>
      </w:r>
      <w:r w:rsidRPr="00B96390">
        <w:rPr>
          <w:rFonts w:ascii="Times New Roman" w:hAnsi="Times New Roman" w:cs="Times New Roman"/>
          <w:spacing w:val="-30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Prompt</w:t>
      </w:r>
      <w:r w:rsidR="0063215C" w:rsidRPr="00B96390">
        <w:rPr>
          <w:rFonts w:ascii="Times New Roman" w:hAnsi="Times New Roman" w:cs="Times New Roman"/>
          <w:w w:val="90"/>
          <w:sz w:val="24"/>
          <w:szCs w:val="24"/>
        </w:rPr>
        <w:t>.</w:t>
      </w:r>
    </w:p>
    <w:p w14:paraId="50666EB3" w14:textId="1AFF5AC3" w:rsidR="00A80318" w:rsidRPr="00B96390" w:rsidRDefault="0063215C" w:rsidP="006E435D">
      <w:pPr>
        <w:rPr>
          <w:rFonts w:ascii="Times New Roman" w:hAnsi="Times New Roman" w:cs="Times New Roman"/>
          <w:w w:val="90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1</w:t>
      </w:r>
      <w:r w:rsidR="00014A1E">
        <w:rPr>
          <w:rFonts w:ascii="Times New Roman" w:hAnsi="Times New Roman" w:cs="Times New Roman"/>
          <w:sz w:val="24"/>
          <w:szCs w:val="24"/>
        </w:rPr>
        <w:t>8</w:t>
      </w:r>
      <w:r w:rsidRPr="00B96390">
        <w:rPr>
          <w:rFonts w:ascii="Times New Roman" w:hAnsi="Times New Roman" w:cs="Times New Roman"/>
          <w:sz w:val="24"/>
          <w:szCs w:val="24"/>
        </w:rPr>
        <w:t xml:space="preserve">) </w:t>
      </w:r>
      <w:r w:rsidRPr="00B96390">
        <w:rPr>
          <w:rFonts w:ascii="Times New Roman" w:hAnsi="Times New Roman" w:cs="Times New Roman"/>
          <w:spacing w:val="-9"/>
          <w:w w:val="90"/>
          <w:sz w:val="24"/>
          <w:szCs w:val="24"/>
        </w:rPr>
        <w:t>Cygwin on your desktop, in administrator mode (right-click) on the desktop icon and select the act</w:t>
      </w:r>
      <w:r w:rsidR="00DB77CA" w:rsidRPr="00B96390">
        <w:rPr>
          <w:rFonts w:ascii="Times New Roman" w:hAnsi="Times New Roman" w:cs="Times New Roman"/>
          <w:spacing w:val="-9"/>
          <w:w w:val="90"/>
          <w:sz w:val="24"/>
          <w:szCs w:val="24"/>
        </w:rPr>
        <w:t>i</w:t>
      </w:r>
      <w:r w:rsidRPr="00B96390">
        <w:rPr>
          <w:rFonts w:ascii="Times New Roman" w:hAnsi="Times New Roman" w:cs="Times New Roman"/>
          <w:spacing w:val="-9"/>
          <w:w w:val="90"/>
          <w:sz w:val="24"/>
          <w:szCs w:val="24"/>
        </w:rPr>
        <w:t>on</w:t>
      </w:r>
      <w:r w:rsidR="0021160C">
        <w:rPr>
          <w:rFonts w:ascii="Times New Roman" w:hAnsi="Times New Roman" w:cs="Times New Roman"/>
          <w:spacing w:val="-9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 xml:space="preserve">“Run as administrator”; we can also use </w:t>
      </w:r>
      <w:r w:rsidR="0021160C" w:rsidRPr="00B96390">
        <w:rPr>
          <w:rFonts w:ascii="Times New Roman" w:hAnsi="Times New Roman" w:cs="Times New Roman"/>
          <w:sz w:val="24"/>
          <w:szCs w:val="24"/>
        </w:rPr>
        <w:t>c:\cygwin64 and</w:t>
      </w:r>
      <w:r w:rsidR="00A80318" w:rsidRPr="00B96390">
        <w:rPr>
          <w:rFonts w:ascii="Times New Roman" w:hAnsi="Times New Roman" w:cs="Times New Roman"/>
          <w:sz w:val="24"/>
          <w:szCs w:val="24"/>
        </w:rPr>
        <w:t xml:space="preserve"> run the script “cygwin.bat” in Administrator</w:t>
      </w:r>
      <w:r w:rsidR="00A80318" w:rsidRPr="00B96390">
        <w:rPr>
          <w:rFonts w:ascii="Times New Roman" w:hAnsi="Times New Roman" w:cs="Times New Roman"/>
          <w:spacing w:val="-42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mode).</w:t>
      </w:r>
    </w:p>
    <w:p w14:paraId="2C5AA07D" w14:textId="305406DD" w:rsidR="00A80318" w:rsidRDefault="00A80318" w:rsidP="006E435D">
      <w:pPr>
        <w:rPr>
          <w:rFonts w:ascii="Times New Roman" w:hAnsi="Times New Roman" w:cs="Times New Roman"/>
          <w:w w:val="95"/>
          <w:sz w:val="24"/>
          <w:szCs w:val="24"/>
        </w:rPr>
      </w:pPr>
      <w:r w:rsidRPr="00B96390">
        <w:rPr>
          <w:rFonts w:ascii="Times New Roman" w:hAnsi="Times New Roman" w:cs="Times New Roman"/>
          <w:w w:val="95"/>
          <w:sz w:val="24"/>
          <w:szCs w:val="24"/>
        </w:rPr>
        <w:t>The skeleton files will be created.</w:t>
      </w:r>
    </w:p>
    <w:p w14:paraId="22982288" w14:textId="2EFFF07E" w:rsidR="00A86559" w:rsidRDefault="00A86559" w:rsidP="006E435D">
      <w:pPr>
        <w:rPr>
          <w:rFonts w:ascii="Times New Roman" w:hAnsi="Times New Roman" w:cs="Times New Roman"/>
          <w:w w:val="95"/>
          <w:sz w:val="24"/>
          <w:szCs w:val="24"/>
        </w:rPr>
      </w:pPr>
    </w:p>
    <w:p w14:paraId="1BCA2FFE" w14:textId="2A76D596" w:rsidR="0063215C" w:rsidRPr="00B96390" w:rsidRDefault="00A86559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0" distR="0" simplePos="0" relativeHeight="251672576" behindDoc="0" locked="0" layoutInCell="1" allowOverlap="1" wp14:anchorId="7D6F8BE6" wp14:editId="1E1D0E52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6143625" cy="1552575"/>
            <wp:effectExtent l="0" t="0" r="9525" b="9525"/>
            <wp:wrapTopAndBottom/>
            <wp:docPr id="33" name="image17.jpeg" descr="A screenshot of a cell phon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7.jpe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4362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601939" w14:textId="33D8FE20" w:rsidR="00A80318" w:rsidRPr="00B96390" w:rsidRDefault="0063215C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1</w:t>
      </w:r>
      <w:r w:rsidR="00A86559">
        <w:rPr>
          <w:rFonts w:ascii="Times New Roman" w:hAnsi="Times New Roman" w:cs="Times New Roman"/>
          <w:sz w:val="24"/>
          <w:szCs w:val="24"/>
        </w:rPr>
        <w:t>9</w:t>
      </w:r>
      <w:r w:rsidRPr="00B96390">
        <w:rPr>
          <w:rFonts w:ascii="Times New Roman" w:hAnsi="Times New Roman" w:cs="Times New Roman"/>
          <w:sz w:val="24"/>
          <w:szCs w:val="24"/>
        </w:rPr>
        <w:t xml:space="preserve">) </w:t>
      </w:r>
      <w:r w:rsidR="00A80318" w:rsidRPr="00B96390">
        <w:rPr>
          <w:rFonts w:ascii="Times New Roman" w:hAnsi="Times New Roman" w:cs="Times New Roman"/>
          <w:sz w:val="24"/>
          <w:szCs w:val="24"/>
        </w:rPr>
        <w:t>Type the following command on the terminal and press “Enter” (in this case, we show an example for user “User” running Cygwin on the</w:t>
      </w:r>
      <w:r w:rsidR="00A80318" w:rsidRPr="00B96390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Desktop):</w:t>
      </w:r>
    </w:p>
    <w:p w14:paraId="4D5E7CBD" w14:textId="05D9456A" w:rsidR="00F73B5C" w:rsidRPr="00B96390" w:rsidRDefault="00A80318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w w:val="90"/>
          <w:sz w:val="24"/>
          <w:szCs w:val="24"/>
        </w:rPr>
        <w:t>wget rawgit.com/transcode-open/apt-cyg/master/apt-cyg</w:t>
      </w:r>
      <w:r w:rsidR="004B3CFB">
        <w:rPr>
          <w:rFonts w:ascii="Times New Roman" w:hAnsi="Times New Roman" w:cs="Times New Roman"/>
          <w:sz w:val="24"/>
          <w:szCs w:val="24"/>
        </w:rPr>
        <w:br/>
      </w:r>
    </w:p>
    <w:p w14:paraId="5651C782" w14:textId="2769F4F8" w:rsidR="00DD23B6" w:rsidRPr="00B96390" w:rsidRDefault="00CF33EA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69504" behindDoc="0" locked="0" layoutInCell="1" allowOverlap="1" wp14:anchorId="24C3133D" wp14:editId="17CC67E8">
            <wp:simplePos x="0" y="0"/>
            <wp:positionH relativeFrom="page">
              <wp:posOffset>885825</wp:posOffset>
            </wp:positionH>
            <wp:positionV relativeFrom="paragraph">
              <wp:posOffset>251460</wp:posOffset>
            </wp:positionV>
            <wp:extent cx="6172200" cy="1477645"/>
            <wp:effectExtent l="0" t="0" r="0" b="8255"/>
            <wp:wrapTopAndBottom/>
            <wp:docPr id="37" name="image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19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1477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22AB">
        <w:rPr>
          <w:rFonts w:ascii="Times New Roman" w:hAnsi="Times New Roman" w:cs="Times New Roman"/>
          <w:sz w:val="24"/>
          <w:szCs w:val="24"/>
        </w:rPr>
        <w:t>20</w:t>
      </w:r>
      <w:r w:rsidR="00F73B5C" w:rsidRPr="00B96390">
        <w:rPr>
          <w:rFonts w:ascii="Times New Roman" w:hAnsi="Times New Roman" w:cs="Times New Roman"/>
          <w:sz w:val="24"/>
          <w:szCs w:val="24"/>
        </w:rPr>
        <w:t xml:space="preserve">) </w:t>
      </w:r>
      <w:r w:rsidR="00BF536E" w:rsidRPr="00B96390">
        <w:rPr>
          <w:rFonts w:ascii="Times New Roman" w:hAnsi="Times New Roman" w:cs="Times New Roman"/>
          <w:sz w:val="24"/>
          <w:szCs w:val="24"/>
        </w:rPr>
        <w:t>Type the following command and press “Enter”</w:t>
      </w:r>
      <w:r w:rsidR="00707142" w:rsidRPr="00B96390">
        <w:rPr>
          <w:rFonts w:ascii="Times New Roman" w:hAnsi="Times New Roman" w:cs="Times New Roman"/>
          <w:sz w:val="24"/>
          <w:szCs w:val="24"/>
        </w:rPr>
        <w:t xml:space="preserve"> in</w:t>
      </w:r>
      <w:r w:rsidR="00BF536E" w:rsidRPr="00B96390">
        <w:rPr>
          <w:rFonts w:ascii="Times New Roman" w:hAnsi="Times New Roman" w:cs="Times New Roman"/>
          <w:sz w:val="24"/>
          <w:szCs w:val="24"/>
        </w:rPr>
        <w:t>stall apt-cyg</w:t>
      </w:r>
      <w:r w:rsidR="00BF536E" w:rsidRPr="00B96390">
        <w:rPr>
          <w:rFonts w:ascii="Times New Roman" w:hAnsi="Times New Roman" w:cs="Times New Roman"/>
          <w:spacing w:val="-48"/>
          <w:sz w:val="24"/>
          <w:szCs w:val="24"/>
        </w:rPr>
        <w:t xml:space="preserve"> </w:t>
      </w:r>
      <w:r w:rsidR="00BF536E" w:rsidRPr="00B96390">
        <w:rPr>
          <w:rFonts w:ascii="Times New Roman" w:hAnsi="Times New Roman" w:cs="Times New Roman"/>
          <w:sz w:val="24"/>
          <w:szCs w:val="24"/>
        </w:rPr>
        <w:t>/bin</w:t>
      </w:r>
    </w:p>
    <w:p w14:paraId="7DBB268D" w14:textId="6FC88D78" w:rsidR="00BF536E" w:rsidRDefault="00BF536E" w:rsidP="006E435D">
      <w:pPr>
        <w:rPr>
          <w:rFonts w:ascii="Times New Roman" w:hAnsi="Times New Roman" w:cs="Times New Roman"/>
          <w:w w:val="90"/>
          <w:sz w:val="24"/>
          <w:szCs w:val="24"/>
        </w:rPr>
      </w:pPr>
      <w:r w:rsidRPr="00B96390">
        <w:rPr>
          <w:rFonts w:ascii="Times New Roman" w:hAnsi="Times New Roman" w:cs="Times New Roman"/>
          <w:w w:val="85"/>
          <w:sz w:val="24"/>
          <w:szCs w:val="24"/>
        </w:rPr>
        <w:t>"apt-cyg"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is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a</w:t>
      </w:r>
      <w:r w:rsidRPr="00B96390">
        <w:rPr>
          <w:rFonts w:ascii="Times New Roman" w:hAnsi="Times New Roman" w:cs="Times New Roman"/>
          <w:spacing w:val="-25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command</w:t>
      </w:r>
      <w:r w:rsidRPr="00B96390">
        <w:rPr>
          <w:rFonts w:ascii="Times New Roman" w:hAnsi="Times New Roman" w:cs="Times New Roman"/>
          <w:spacing w:val="-25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in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Cygwin</w:t>
      </w:r>
      <w:r w:rsidRPr="00B96390">
        <w:rPr>
          <w:rFonts w:ascii="Times New Roman" w:hAnsi="Times New Roman" w:cs="Times New Roman"/>
          <w:spacing w:val="-26"/>
          <w:w w:val="85"/>
          <w:sz w:val="24"/>
          <w:szCs w:val="24"/>
        </w:rPr>
        <w:t xml:space="preserve"> </w:t>
      </w:r>
      <w:r w:rsidR="0063215C" w:rsidRPr="00B96390">
        <w:rPr>
          <w:rFonts w:ascii="Times New Roman" w:hAnsi="Times New Roman" w:cs="Times New Roman"/>
          <w:w w:val="85"/>
          <w:sz w:val="24"/>
          <w:szCs w:val="24"/>
        </w:rPr>
        <w:t>like</w:t>
      </w:r>
      <w:r w:rsidRPr="00B96390">
        <w:rPr>
          <w:rFonts w:ascii="Times New Roman" w:hAnsi="Times New Roman" w:cs="Times New Roman"/>
          <w:spacing w:val="-26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Pr="00B96390">
        <w:rPr>
          <w:rFonts w:ascii="Times New Roman" w:hAnsi="Times New Roman" w:cs="Times New Roman"/>
          <w:spacing w:val="-26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"sudo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apt-get"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command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in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Linux.</w:t>
      </w:r>
      <w:r w:rsidRPr="00B96390">
        <w:rPr>
          <w:rFonts w:ascii="Times New Roman" w:hAnsi="Times New Roman" w:cs="Times New Roman"/>
          <w:spacing w:val="-26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It</w:t>
      </w:r>
      <w:r w:rsidRPr="00B96390">
        <w:rPr>
          <w:rFonts w:ascii="Times New Roman" w:hAnsi="Times New Roman" w:cs="Times New Roman"/>
          <w:spacing w:val="-23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is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used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 xml:space="preserve">to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install</w:t>
      </w:r>
      <w:r w:rsidRPr="00B96390">
        <w:rPr>
          <w:rFonts w:ascii="Times New Roman" w:hAnsi="Times New Roman" w:cs="Times New Roman"/>
          <w:spacing w:val="-16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packages,</w:t>
      </w:r>
      <w:r w:rsidRPr="00B96390">
        <w:rPr>
          <w:rFonts w:ascii="Times New Roman" w:hAnsi="Times New Roman" w:cs="Times New Roman"/>
          <w:spacing w:val="-16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update</w:t>
      </w:r>
      <w:r w:rsidRPr="00B96390">
        <w:rPr>
          <w:rFonts w:ascii="Times New Roman" w:hAnsi="Times New Roman" w:cs="Times New Roman"/>
          <w:spacing w:val="-17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them,</w:t>
      </w:r>
      <w:r w:rsidRPr="00B96390">
        <w:rPr>
          <w:rFonts w:ascii="Times New Roman" w:hAnsi="Times New Roman" w:cs="Times New Roman"/>
          <w:spacing w:val="-16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list</w:t>
      </w:r>
      <w:r w:rsidRPr="00B96390">
        <w:rPr>
          <w:rFonts w:ascii="Times New Roman" w:hAnsi="Times New Roman" w:cs="Times New Roman"/>
          <w:spacing w:val="-16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them,</w:t>
      </w:r>
      <w:r w:rsidRPr="00B96390">
        <w:rPr>
          <w:rFonts w:ascii="Times New Roman" w:hAnsi="Times New Roman" w:cs="Times New Roman"/>
          <w:spacing w:val="-16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etc.</w:t>
      </w:r>
    </w:p>
    <w:p w14:paraId="7BE82DE6" w14:textId="77777777" w:rsidR="00CF33EA" w:rsidRPr="00B96390" w:rsidRDefault="00CF33EA" w:rsidP="006E435D">
      <w:pPr>
        <w:rPr>
          <w:rFonts w:ascii="Times New Roman" w:hAnsi="Times New Roman" w:cs="Times New Roman"/>
          <w:sz w:val="24"/>
          <w:szCs w:val="24"/>
        </w:rPr>
      </w:pPr>
    </w:p>
    <w:p w14:paraId="41B33996" w14:textId="104382D9" w:rsidR="00BF536E" w:rsidRPr="00B96390" w:rsidRDefault="00E252D8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2</w:t>
      </w:r>
      <w:r w:rsidR="003C16DC">
        <w:rPr>
          <w:rFonts w:ascii="Times New Roman" w:hAnsi="Times New Roman" w:cs="Times New Roman"/>
          <w:sz w:val="24"/>
          <w:szCs w:val="24"/>
        </w:rPr>
        <w:t>1</w:t>
      </w:r>
      <w:r w:rsidRPr="00B96390">
        <w:rPr>
          <w:rFonts w:ascii="Times New Roman" w:hAnsi="Times New Roman" w:cs="Times New Roman"/>
          <w:sz w:val="24"/>
          <w:szCs w:val="24"/>
        </w:rPr>
        <w:t xml:space="preserve">) </w:t>
      </w:r>
      <w:r w:rsidR="00BF536E" w:rsidRPr="00B96390">
        <w:rPr>
          <w:rFonts w:ascii="Times New Roman" w:hAnsi="Times New Roman" w:cs="Times New Roman"/>
          <w:sz w:val="24"/>
          <w:szCs w:val="24"/>
        </w:rPr>
        <w:t>Type the following command and press “Enter” chere</w:t>
      </w:r>
      <w:r w:rsidR="00BF536E" w:rsidRPr="00B96390">
        <w:rPr>
          <w:rFonts w:ascii="Times New Roman" w:hAnsi="Times New Roman" w:cs="Times New Roman"/>
          <w:spacing w:val="-28"/>
          <w:sz w:val="24"/>
          <w:szCs w:val="24"/>
        </w:rPr>
        <w:t xml:space="preserve"> </w:t>
      </w:r>
      <w:r w:rsidR="00BF536E" w:rsidRPr="00B96390">
        <w:rPr>
          <w:rFonts w:ascii="Times New Roman" w:hAnsi="Times New Roman" w:cs="Times New Roman"/>
          <w:sz w:val="24"/>
          <w:szCs w:val="24"/>
        </w:rPr>
        <w:t>-i</w:t>
      </w:r>
      <w:r w:rsidR="00BF536E" w:rsidRPr="00B96390">
        <w:rPr>
          <w:rFonts w:ascii="Times New Roman" w:hAnsi="Times New Roman" w:cs="Times New Roman"/>
          <w:spacing w:val="-27"/>
          <w:sz w:val="24"/>
          <w:szCs w:val="24"/>
        </w:rPr>
        <w:t xml:space="preserve"> </w:t>
      </w:r>
      <w:r w:rsidR="00BF536E" w:rsidRPr="00B96390">
        <w:rPr>
          <w:rFonts w:ascii="Times New Roman" w:hAnsi="Times New Roman" w:cs="Times New Roman"/>
          <w:sz w:val="24"/>
          <w:szCs w:val="24"/>
        </w:rPr>
        <w:t>-t</w:t>
      </w:r>
      <w:r w:rsidR="00BF536E" w:rsidRPr="00B96390">
        <w:rPr>
          <w:rFonts w:ascii="Times New Roman" w:hAnsi="Times New Roman" w:cs="Times New Roman"/>
          <w:spacing w:val="-28"/>
          <w:sz w:val="24"/>
          <w:szCs w:val="24"/>
        </w:rPr>
        <w:t xml:space="preserve"> </w:t>
      </w:r>
      <w:r w:rsidR="00BF536E" w:rsidRPr="00B96390">
        <w:rPr>
          <w:rFonts w:ascii="Times New Roman" w:hAnsi="Times New Roman" w:cs="Times New Roman"/>
          <w:sz w:val="24"/>
          <w:szCs w:val="24"/>
        </w:rPr>
        <w:t>mintty</w:t>
      </w:r>
      <w:r w:rsidR="00BF536E" w:rsidRPr="00B96390">
        <w:rPr>
          <w:rFonts w:ascii="Times New Roman" w:hAnsi="Times New Roman" w:cs="Times New Roman"/>
          <w:spacing w:val="-27"/>
          <w:sz w:val="24"/>
          <w:szCs w:val="24"/>
        </w:rPr>
        <w:t xml:space="preserve"> </w:t>
      </w:r>
      <w:r w:rsidR="00BF536E" w:rsidRPr="00B96390">
        <w:rPr>
          <w:rFonts w:ascii="Times New Roman" w:hAnsi="Times New Roman" w:cs="Times New Roman"/>
          <w:sz w:val="24"/>
          <w:szCs w:val="24"/>
        </w:rPr>
        <w:t>-s</w:t>
      </w:r>
      <w:r w:rsidR="00BF536E" w:rsidRPr="00B96390">
        <w:rPr>
          <w:rFonts w:ascii="Times New Roman" w:hAnsi="Times New Roman" w:cs="Times New Roman"/>
          <w:spacing w:val="-28"/>
          <w:sz w:val="24"/>
          <w:szCs w:val="24"/>
        </w:rPr>
        <w:t xml:space="preserve"> </w:t>
      </w:r>
      <w:r w:rsidR="00BF536E" w:rsidRPr="00B96390">
        <w:rPr>
          <w:rFonts w:ascii="Times New Roman" w:hAnsi="Times New Roman" w:cs="Times New Roman"/>
          <w:sz w:val="24"/>
          <w:szCs w:val="24"/>
        </w:rPr>
        <w:t>bash</w:t>
      </w:r>
      <w:r w:rsidR="00B37251" w:rsidRPr="00B9639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70528" behindDoc="0" locked="0" layoutInCell="1" allowOverlap="1" wp14:anchorId="4231A23A" wp14:editId="2E46B5F9">
            <wp:simplePos x="0" y="0"/>
            <wp:positionH relativeFrom="page">
              <wp:posOffset>935355</wp:posOffset>
            </wp:positionH>
            <wp:positionV relativeFrom="paragraph">
              <wp:posOffset>199390</wp:posOffset>
            </wp:positionV>
            <wp:extent cx="5375275" cy="2602865"/>
            <wp:effectExtent l="0" t="0" r="0" b="0"/>
            <wp:wrapTopAndBottom/>
            <wp:docPr id="39" name="image20.jpeg" descr="A close up of a screen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20.jpe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75275" cy="2602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0E29BC" w14:textId="77777777" w:rsidR="00824F44" w:rsidRDefault="00824F44" w:rsidP="006E435D">
      <w:pPr>
        <w:rPr>
          <w:rFonts w:ascii="Times New Roman" w:hAnsi="Times New Roman" w:cs="Times New Roman"/>
          <w:w w:val="85"/>
          <w:sz w:val="24"/>
          <w:szCs w:val="24"/>
        </w:rPr>
      </w:pPr>
    </w:p>
    <w:p w14:paraId="121C822B" w14:textId="6C2C06CF" w:rsidR="00BF536E" w:rsidRPr="00B96390" w:rsidRDefault="00BF536E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w w:val="85"/>
          <w:sz w:val="24"/>
          <w:szCs w:val="24"/>
        </w:rPr>
        <w:t>This</w:t>
      </w:r>
      <w:r w:rsidRPr="00B96390">
        <w:rPr>
          <w:rFonts w:ascii="Times New Roman" w:hAnsi="Times New Roman" w:cs="Times New Roman"/>
          <w:spacing w:val="-25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will</w:t>
      </w:r>
      <w:r w:rsidRPr="00B96390">
        <w:rPr>
          <w:rFonts w:ascii="Times New Roman" w:hAnsi="Times New Roman" w:cs="Times New Roman"/>
          <w:spacing w:val="-25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allow</w:t>
      </w:r>
      <w:r w:rsidRPr="00B96390">
        <w:rPr>
          <w:rFonts w:ascii="Times New Roman" w:hAnsi="Times New Roman" w:cs="Times New Roman"/>
          <w:spacing w:val="-25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us</w:t>
      </w:r>
      <w:r w:rsidRPr="00B96390">
        <w:rPr>
          <w:rFonts w:ascii="Times New Roman" w:hAnsi="Times New Roman" w:cs="Times New Roman"/>
          <w:spacing w:val="-26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to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open</w:t>
      </w:r>
      <w:r w:rsidRPr="00B96390">
        <w:rPr>
          <w:rFonts w:ascii="Times New Roman" w:hAnsi="Times New Roman" w:cs="Times New Roman"/>
          <w:spacing w:val="-26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a</w:t>
      </w:r>
      <w:r w:rsidRPr="00B96390">
        <w:rPr>
          <w:rFonts w:ascii="Times New Roman" w:hAnsi="Times New Roman" w:cs="Times New Roman"/>
          <w:spacing w:val="-26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Cygwin</w:t>
      </w:r>
      <w:r w:rsidRPr="00B96390">
        <w:rPr>
          <w:rFonts w:ascii="Times New Roman" w:hAnsi="Times New Roman" w:cs="Times New Roman"/>
          <w:spacing w:val="-25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bash</w:t>
      </w:r>
      <w:r w:rsidRPr="00B96390">
        <w:rPr>
          <w:rFonts w:ascii="Times New Roman" w:hAnsi="Times New Roman" w:cs="Times New Roman"/>
          <w:spacing w:val="-26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terminal</w:t>
      </w:r>
      <w:r w:rsidRPr="00B96390">
        <w:rPr>
          <w:rFonts w:ascii="Times New Roman" w:hAnsi="Times New Roman" w:cs="Times New Roman"/>
          <w:spacing w:val="-23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from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any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folder</w:t>
      </w:r>
      <w:r w:rsidRPr="00B96390">
        <w:rPr>
          <w:rFonts w:ascii="Times New Roman" w:hAnsi="Times New Roman" w:cs="Times New Roman"/>
          <w:spacing w:val="-25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in</w:t>
      </w:r>
      <w:r w:rsidRPr="00B96390">
        <w:rPr>
          <w:rFonts w:ascii="Times New Roman" w:hAnsi="Times New Roman" w:cs="Times New Roman"/>
          <w:spacing w:val="-25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your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Windows</w:t>
      </w:r>
      <w:r w:rsidRPr="00B96390">
        <w:rPr>
          <w:rFonts w:ascii="Times New Roman" w:hAnsi="Times New Roman" w:cs="Times New Roman"/>
          <w:spacing w:val="-25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File</w:t>
      </w:r>
      <w:r w:rsidRPr="00B96390">
        <w:rPr>
          <w:rFonts w:ascii="Times New Roman" w:hAnsi="Times New Roman" w:cs="Times New Roman"/>
          <w:spacing w:val="-25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 xml:space="preserve">Explorer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or other</w:t>
      </w:r>
      <w:r w:rsidRPr="00B96390">
        <w:rPr>
          <w:rFonts w:ascii="Times New Roman" w:hAnsi="Times New Roman" w:cs="Times New Roman"/>
          <w:spacing w:val="-23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applications.</w:t>
      </w:r>
    </w:p>
    <w:p w14:paraId="68564310" w14:textId="7F1B42AD" w:rsidR="00BF536E" w:rsidRPr="00B96390" w:rsidRDefault="00BF536E" w:rsidP="006E435D">
      <w:pPr>
        <w:rPr>
          <w:rFonts w:ascii="Times New Roman" w:hAnsi="Times New Roman" w:cs="Times New Roman"/>
          <w:sz w:val="24"/>
          <w:szCs w:val="24"/>
        </w:rPr>
      </w:pPr>
    </w:p>
    <w:p w14:paraId="50579B85" w14:textId="01754691" w:rsidR="00BF536E" w:rsidRPr="00B96390" w:rsidRDefault="00154818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lastRenderedPageBreak/>
        <w:t>2</w:t>
      </w:r>
      <w:r w:rsidR="009C38CC">
        <w:rPr>
          <w:rFonts w:ascii="Times New Roman" w:hAnsi="Times New Roman" w:cs="Times New Roman"/>
          <w:sz w:val="24"/>
          <w:szCs w:val="24"/>
        </w:rPr>
        <w:t>2</w:t>
      </w:r>
      <w:r w:rsidRPr="00B96390">
        <w:rPr>
          <w:rFonts w:ascii="Times New Roman" w:hAnsi="Times New Roman" w:cs="Times New Roman"/>
          <w:sz w:val="24"/>
          <w:szCs w:val="24"/>
        </w:rPr>
        <w:t xml:space="preserve">) </w:t>
      </w:r>
      <w:r w:rsidR="00BF536E" w:rsidRPr="00B96390">
        <w:rPr>
          <w:rFonts w:ascii="Times New Roman" w:hAnsi="Times New Roman" w:cs="Times New Roman"/>
          <w:sz w:val="24"/>
          <w:szCs w:val="24"/>
        </w:rPr>
        <w:t>Type the following command on Cygwin terminal and press</w:t>
      </w:r>
      <w:r w:rsidR="00BF536E" w:rsidRPr="00B96390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="00BF536E" w:rsidRPr="00B96390">
        <w:rPr>
          <w:rFonts w:ascii="Times New Roman" w:hAnsi="Times New Roman" w:cs="Times New Roman"/>
          <w:sz w:val="24"/>
          <w:szCs w:val="24"/>
        </w:rPr>
        <w:t>“Enter”. apt-cyg install</w:t>
      </w:r>
      <w:r w:rsidR="00BF536E" w:rsidRPr="00B96390">
        <w:rPr>
          <w:rFonts w:ascii="Times New Roman" w:hAnsi="Times New Roman" w:cs="Times New Roman"/>
          <w:spacing w:val="-52"/>
          <w:sz w:val="24"/>
          <w:szCs w:val="24"/>
        </w:rPr>
        <w:t xml:space="preserve"> </w:t>
      </w:r>
      <w:r w:rsidR="00BF536E" w:rsidRPr="00B96390">
        <w:rPr>
          <w:rFonts w:ascii="Times New Roman" w:hAnsi="Times New Roman" w:cs="Times New Roman"/>
          <w:sz w:val="24"/>
          <w:szCs w:val="24"/>
        </w:rPr>
        <w:t>libboost-devel</w:t>
      </w:r>
    </w:p>
    <w:p w14:paraId="6CCA23A4" w14:textId="69953920" w:rsidR="00BF536E" w:rsidRPr="00B96390" w:rsidRDefault="00BF536E" w:rsidP="006E435D">
      <w:pPr>
        <w:rPr>
          <w:rFonts w:ascii="Times New Roman" w:hAnsi="Times New Roman" w:cs="Times New Roman"/>
          <w:w w:val="90"/>
          <w:sz w:val="24"/>
          <w:szCs w:val="24"/>
        </w:rPr>
      </w:pPr>
      <w:r w:rsidRPr="00B96390">
        <w:rPr>
          <w:rFonts w:ascii="Times New Roman" w:hAnsi="Times New Roman" w:cs="Times New Roman"/>
          <w:w w:val="90"/>
          <w:sz w:val="24"/>
          <w:szCs w:val="24"/>
        </w:rPr>
        <w:t>This</w:t>
      </w:r>
      <w:r w:rsidR="00AD120E" w:rsidRPr="00B96390">
        <w:rPr>
          <w:rFonts w:ascii="Times New Roman" w:hAnsi="Times New Roman" w:cs="Times New Roman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installs</w:t>
      </w:r>
      <w:r w:rsidR="00AD120E" w:rsidRPr="00B96390">
        <w:rPr>
          <w:rFonts w:ascii="Times New Roman" w:hAnsi="Times New Roman" w:cs="Times New Roman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the</w:t>
      </w:r>
      <w:r w:rsidR="00AD120E" w:rsidRPr="00B96390">
        <w:rPr>
          <w:rFonts w:ascii="Times New Roman" w:hAnsi="Times New Roman" w:cs="Times New Roman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Boost</w:t>
      </w:r>
      <w:r w:rsidR="00AD120E" w:rsidRPr="00B96390">
        <w:rPr>
          <w:rFonts w:ascii="Times New Roman" w:hAnsi="Times New Roman" w:cs="Times New Roman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Library.</w:t>
      </w:r>
      <w:r w:rsidR="00AD120E" w:rsidRPr="00B96390">
        <w:rPr>
          <w:rFonts w:ascii="Times New Roman" w:hAnsi="Times New Roman" w:cs="Times New Roman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A</w:t>
      </w:r>
      <w:r w:rsidR="00AD120E" w:rsidRPr="00B96390">
        <w:rPr>
          <w:rFonts w:ascii="Times New Roman" w:hAnsi="Times New Roman" w:cs="Times New Roman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progress</w:t>
      </w:r>
      <w:r w:rsidR="00AD120E" w:rsidRPr="00B96390">
        <w:rPr>
          <w:rFonts w:ascii="Times New Roman" w:hAnsi="Times New Roman" w:cs="Times New Roman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0"/>
          <w:sz w:val="24"/>
          <w:szCs w:val="24"/>
        </w:rPr>
        <w:t>message</w:t>
      </w:r>
      <w:r w:rsidR="00AD120E" w:rsidRPr="00B96390">
        <w:rPr>
          <w:rFonts w:ascii="Times New Roman" w:hAnsi="Times New Roman" w:cs="Times New Roman"/>
          <w:w w:val="8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will</w:t>
      </w:r>
      <w:r w:rsidR="00AD120E" w:rsidRPr="00B96390">
        <w:rPr>
          <w:rFonts w:ascii="Times New Roman" w:hAnsi="Times New Roman" w:cs="Times New Roman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show</w:t>
      </w:r>
      <w:r w:rsidR="00AD120E" w:rsidRPr="00B96390">
        <w:rPr>
          <w:rFonts w:ascii="Times New Roman" w:hAnsi="Times New Roman" w:cs="Times New Roman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the</w:t>
      </w:r>
      <w:r w:rsidR="00AD120E" w:rsidRPr="00B96390">
        <w:rPr>
          <w:rFonts w:ascii="Times New Roman" w:hAnsi="Times New Roman" w:cs="Times New Roman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installation.</w:t>
      </w:r>
    </w:p>
    <w:p w14:paraId="32D5D724" w14:textId="11F7B394" w:rsidR="00BF536E" w:rsidRDefault="00BF536E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AC2064" wp14:editId="45BF945B">
            <wp:extent cx="6105525" cy="2238825"/>
            <wp:effectExtent l="0" t="0" r="0" b="9525"/>
            <wp:docPr id="41" name="image21.jpeg" descr="A screenshot of a cell phon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21.jpe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76477" cy="2264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F508A" w14:textId="6627B4B8" w:rsidR="007A2C4E" w:rsidRPr="00B96390" w:rsidRDefault="007A2C4E" w:rsidP="007A2C4E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1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B96390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Installing</w:t>
      </w:r>
    </w:p>
    <w:p w14:paraId="66B0F3A1" w14:textId="77777777" w:rsidR="007A2C4E" w:rsidRPr="00B96390" w:rsidRDefault="007A2C4E" w:rsidP="006E435D">
      <w:pPr>
        <w:rPr>
          <w:rFonts w:ascii="Times New Roman" w:hAnsi="Times New Roman" w:cs="Times New Roman"/>
          <w:sz w:val="24"/>
          <w:szCs w:val="24"/>
        </w:rPr>
      </w:pPr>
    </w:p>
    <w:p w14:paraId="58BF3CE1" w14:textId="77777777" w:rsidR="00BF536E" w:rsidRPr="00B96390" w:rsidRDefault="00BF536E" w:rsidP="006E435D">
      <w:pPr>
        <w:rPr>
          <w:rFonts w:ascii="Times New Roman" w:hAnsi="Times New Roman" w:cs="Times New Roman"/>
          <w:sz w:val="24"/>
          <w:szCs w:val="24"/>
        </w:rPr>
      </w:pPr>
    </w:p>
    <w:p w14:paraId="04B7753A" w14:textId="602E75AA" w:rsidR="00BF536E" w:rsidRPr="00B96390" w:rsidRDefault="00BF536E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2</w:t>
      </w:r>
      <w:r w:rsidR="00461456">
        <w:rPr>
          <w:rFonts w:ascii="Times New Roman" w:hAnsi="Times New Roman" w:cs="Times New Roman"/>
          <w:sz w:val="24"/>
          <w:szCs w:val="24"/>
        </w:rPr>
        <w:t>3</w:t>
      </w:r>
      <w:r w:rsidRPr="00B96390">
        <w:rPr>
          <w:rFonts w:ascii="Times New Roman" w:hAnsi="Times New Roman" w:cs="Times New Roman"/>
          <w:sz w:val="24"/>
          <w:szCs w:val="24"/>
        </w:rPr>
        <w:t>). Go to C:\cygwin64\lib\gcc\x86_64-pc-cygwin\9.3.0\include</w:t>
      </w:r>
    </w:p>
    <w:p w14:paraId="2271E0E3" w14:textId="44AA6459" w:rsidR="00BF536E" w:rsidRPr="00B96390" w:rsidRDefault="00BF536E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 xml:space="preserve">Add </w:t>
      </w:r>
      <w:r w:rsidR="00A1271B" w:rsidRPr="00B96390">
        <w:rPr>
          <w:rFonts w:ascii="Times New Roman" w:hAnsi="Times New Roman" w:cs="Times New Roman"/>
          <w:sz w:val="24"/>
          <w:szCs w:val="24"/>
        </w:rPr>
        <w:t>files: my_alloc.h, my_list.</w:t>
      </w:r>
      <w:proofErr w:type="gramStart"/>
      <w:r w:rsidR="00A1271B" w:rsidRPr="00B96390">
        <w:rPr>
          <w:rFonts w:ascii="Times New Roman" w:hAnsi="Times New Roman" w:cs="Times New Roman"/>
          <w:sz w:val="24"/>
          <w:szCs w:val="24"/>
        </w:rPr>
        <w:t>h,mysql</w:t>
      </w:r>
      <w:proofErr w:type="gramEnd"/>
      <w:r w:rsidR="00A1271B" w:rsidRPr="00B96390">
        <w:rPr>
          <w:rFonts w:ascii="Times New Roman" w:hAnsi="Times New Roman" w:cs="Times New Roman"/>
          <w:sz w:val="24"/>
          <w:szCs w:val="24"/>
        </w:rPr>
        <w:t>.h,mysql_com.h, mysql_time.h ,typelib.h and mysql_version.h.</w:t>
      </w:r>
    </w:p>
    <w:p w14:paraId="57D88A17" w14:textId="29367371" w:rsidR="003169C2" w:rsidRPr="00B96390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28F77CC9" w14:textId="397AF07B" w:rsidR="003169C2" w:rsidRPr="00B96390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3C6860C5" w14:textId="35C96B46" w:rsidR="003169C2" w:rsidRPr="00B96390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0B251EBF" w14:textId="4F38ADFE" w:rsidR="003169C2" w:rsidRPr="00B96390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4C77DB17" w14:textId="2D1CD7D3" w:rsidR="009E4CA6" w:rsidRPr="00B96390" w:rsidRDefault="009E4CA6" w:rsidP="006E435D">
      <w:pPr>
        <w:rPr>
          <w:rFonts w:ascii="Times New Roman" w:hAnsi="Times New Roman" w:cs="Times New Roman"/>
          <w:sz w:val="24"/>
          <w:szCs w:val="24"/>
        </w:rPr>
      </w:pPr>
    </w:p>
    <w:p w14:paraId="30C87A74" w14:textId="77777777" w:rsidR="009E4CA6" w:rsidRPr="00B96390" w:rsidRDefault="009E4CA6" w:rsidP="006E435D">
      <w:pPr>
        <w:rPr>
          <w:rFonts w:ascii="Times New Roman" w:hAnsi="Times New Roman" w:cs="Times New Roman"/>
          <w:sz w:val="24"/>
          <w:szCs w:val="24"/>
        </w:rPr>
      </w:pPr>
    </w:p>
    <w:p w14:paraId="233A3862" w14:textId="0B91D348" w:rsidR="003169C2" w:rsidRPr="00B96390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7463362A" w14:textId="03186696" w:rsidR="003169C2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5A244D20" w14:textId="3DAFAD27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17928A8F" w14:textId="6BDA5E2C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335BB01A" w14:textId="5F7FA17F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3E636CFD" w14:textId="0758F650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7AEE0AB7" w14:textId="191DFC67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2E68C0E1" w14:textId="03BC39D4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6703356F" w14:textId="0125BEBE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20132337" w14:textId="193AC48F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7E935D2D" w14:textId="766A8AE2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705EE82D" w14:textId="77777777" w:rsidR="007A45EB" w:rsidRPr="00B96390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76C466B7" w14:textId="02854E6C" w:rsidR="003169C2" w:rsidRPr="001F4FF7" w:rsidRDefault="003169C2" w:rsidP="001F4FF7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DA3306">
        <w:rPr>
          <w:rFonts w:ascii="Times New Roman" w:hAnsi="Times New Roman" w:cs="Times New Roman"/>
          <w:b/>
          <w:bCs/>
          <w:sz w:val="36"/>
          <w:szCs w:val="36"/>
        </w:rPr>
        <w:t>Installing MySQL</w:t>
      </w:r>
    </w:p>
    <w:p w14:paraId="5043F5A2" w14:textId="7277B38D" w:rsidR="003169C2" w:rsidRPr="00B96390" w:rsidRDefault="004D08BD" w:rsidP="006E435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D08BD">
        <w:rPr>
          <w:rFonts w:ascii="Times New Roman" w:hAnsi="Times New Roman" w:cs="Times New Roman"/>
          <w:sz w:val="24"/>
          <w:szCs w:val="24"/>
        </w:rPr>
        <w:t xml:space="preserve">1) </w:t>
      </w:r>
      <w:r w:rsidR="003169C2" w:rsidRPr="00B96390">
        <w:rPr>
          <w:rFonts w:ascii="Times New Roman" w:hAnsi="Times New Roman" w:cs="Times New Roman"/>
          <w:b/>
          <w:bCs/>
          <w:sz w:val="24"/>
          <w:szCs w:val="24"/>
        </w:rPr>
        <w:t xml:space="preserve">Go to </w:t>
      </w:r>
      <w:hyperlink r:id="rId25" w:history="1">
        <w:r w:rsidR="003169C2" w:rsidRPr="00B96390">
          <w:rPr>
            <w:rStyle w:val="Hyperlink"/>
            <w:rFonts w:ascii="Times New Roman" w:hAnsi="Times New Roman" w:cs="Times New Roman"/>
            <w:sz w:val="24"/>
            <w:szCs w:val="24"/>
          </w:rPr>
          <w:t>https://dev.mysql.com/downloads/installer/</w:t>
        </w:r>
      </w:hyperlink>
      <w:r w:rsidR="003169C2" w:rsidRPr="00B96390">
        <w:rPr>
          <w:rFonts w:ascii="Times New Roman" w:hAnsi="Times New Roman" w:cs="Times New Roman"/>
          <w:sz w:val="24"/>
          <w:szCs w:val="24"/>
        </w:rPr>
        <w:t>, select the operating system.</w:t>
      </w:r>
    </w:p>
    <w:p w14:paraId="3F266C44" w14:textId="34F6D94D" w:rsidR="003169C2" w:rsidRPr="00B96390" w:rsidRDefault="003169C2" w:rsidP="006E435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4DD1D9B" wp14:editId="1D2AD9AC">
            <wp:extent cx="5953125" cy="301737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0032" cy="3031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93321D" w14:textId="2272D756" w:rsidR="00A1271B" w:rsidRPr="00B96390" w:rsidRDefault="00A1271B" w:rsidP="006E435D">
      <w:pPr>
        <w:rPr>
          <w:rFonts w:ascii="Times New Roman" w:hAnsi="Times New Roman" w:cs="Times New Roman"/>
          <w:sz w:val="24"/>
          <w:szCs w:val="24"/>
        </w:rPr>
      </w:pPr>
    </w:p>
    <w:p w14:paraId="2ABBD1CA" w14:textId="68A28CD5" w:rsidR="003169C2" w:rsidRPr="00B96390" w:rsidRDefault="00AC548C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) </w:t>
      </w:r>
      <w:r w:rsidR="003169C2" w:rsidRPr="00B96390">
        <w:rPr>
          <w:rFonts w:ascii="Times New Roman" w:hAnsi="Times New Roman" w:cs="Times New Roman"/>
          <w:sz w:val="24"/>
          <w:szCs w:val="24"/>
        </w:rPr>
        <w:t>Choose one the installer and click on download.</w:t>
      </w:r>
    </w:p>
    <w:p w14:paraId="1E09004F" w14:textId="3907F2CB" w:rsidR="003169C2" w:rsidRPr="00B96390" w:rsidRDefault="00AC548C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) </w:t>
      </w:r>
      <w:r w:rsidR="003169C2" w:rsidRPr="00B96390">
        <w:rPr>
          <w:rFonts w:ascii="Times New Roman" w:hAnsi="Times New Roman" w:cs="Times New Roman"/>
          <w:sz w:val="24"/>
          <w:szCs w:val="24"/>
        </w:rPr>
        <w:t>You can wish to choose option to just download without login, as shown below.</w:t>
      </w:r>
    </w:p>
    <w:p w14:paraId="534F4550" w14:textId="7503D587" w:rsidR="003169C2" w:rsidRPr="00B96390" w:rsidRDefault="003169C2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264A958" wp14:editId="4A29AB79">
            <wp:extent cx="6000750" cy="3802014"/>
            <wp:effectExtent l="0" t="0" r="0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2348" cy="3809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0175EB" w14:textId="77777777" w:rsidR="00E873E5" w:rsidRDefault="00E873E5" w:rsidP="006E435D">
      <w:pPr>
        <w:rPr>
          <w:rFonts w:ascii="Times New Roman" w:hAnsi="Times New Roman" w:cs="Times New Roman"/>
          <w:sz w:val="24"/>
          <w:szCs w:val="24"/>
        </w:rPr>
      </w:pPr>
    </w:p>
    <w:p w14:paraId="2F23A011" w14:textId="63FCF9A1" w:rsidR="003169C2" w:rsidRPr="00B96390" w:rsidRDefault="00C51316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) </w:t>
      </w:r>
      <w:r w:rsidR="003169C2" w:rsidRPr="00B96390">
        <w:rPr>
          <w:rFonts w:ascii="Times New Roman" w:hAnsi="Times New Roman" w:cs="Times New Roman"/>
          <w:sz w:val="24"/>
          <w:szCs w:val="24"/>
        </w:rPr>
        <w:t>After download is complete double click on the downloaded file</w:t>
      </w:r>
      <w:r w:rsidR="00EC0ECC" w:rsidRPr="00B96390">
        <w:rPr>
          <w:rFonts w:ascii="Times New Roman" w:hAnsi="Times New Roman" w:cs="Times New Roman"/>
          <w:sz w:val="24"/>
          <w:szCs w:val="24"/>
        </w:rPr>
        <w:t>, the downloading will start.</w:t>
      </w:r>
    </w:p>
    <w:p w14:paraId="2DDF34EA" w14:textId="427E2605" w:rsidR="00EC0ECC" w:rsidRPr="00B96390" w:rsidRDefault="00EC0ECC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C328CF4" wp14:editId="1682B398">
            <wp:extent cx="4343400" cy="2887980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887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F9B850" w14:textId="7D0FA7CE" w:rsidR="00EC0ECC" w:rsidRPr="00B96390" w:rsidRDefault="00EC0ECC" w:rsidP="006E435D">
      <w:pPr>
        <w:rPr>
          <w:rFonts w:ascii="Times New Roman" w:hAnsi="Times New Roman" w:cs="Times New Roman"/>
          <w:sz w:val="24"/>
          <w:szCs w:val="24"/>
        </w:rPr>
      </w:pPr>
    </w:p>
    <w:p w14:paraId="5CA57FB2" w14:textId="30AB59D4" w:rsidR="00EC0ECC" w:rsidRPr="00B96390" w:rsidRDefault="00E873E5" w:rsidP="006E435D">
      <w:pP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5) </w:t>
      </w:r>
      <w:r w:rsidR="00EC0ECC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In the above dialog box, just check in in the radio button and accept the License Agreement. After that, click on </w:t>
      </w:r>
      <w:r w:rsidR="00EC0ECC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Next.</w:t>
      </w:r>
    </w:p>
    <w:p w14:paraId="2BC56E7B" w14:textId="6E3F57F6" w:rsidR="00EC0ECC" w:rsidRPr="00B96390" w:rsidRDefault="00EC0ECC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8B00E56" wp14:editId="6B462DD2">
            <wp:extent cx="5943600" cy="3078480"/>
            <wp:effectExtent l="0" t="0" r="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F14FF4" w14:textId="31A03AAF" w:rsidR="00EC0ECC" w:rsidRPr="00B96390" w:rsidRDefault="00E3531C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6) </w:t>
      </w:r>
      <w:r w:rsidR="00EC0ECC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In the next wizard, you </w:t>
      </w:r>
      <w:r w:rsidR="00BB1993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must</w:t>
      </w:r>
      <w:r w:rsidR="00EC0ECC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choose the </w:t>
      </w:r>
      <w:r w:rsidR="00EC0ECC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setup type</w:t>
      </w:r>
      <w:r w:rsidR="00EC0ECC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. Basically, this is where you choose which features you wish to install. Here I will choose the option </w:t>
      </w:r>
      <w:r w:rsidR="00EC0ECC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Full </w:t>
      </w:r>
      <w:r w:rsidR="00EC0ECC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and click on </w:t>
      </w:r>
      <w:r w:rsidR="00EC0ECC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Next.</w:t>
      </w:r>
    </w:p>
    <w:p w14:paraId="72ADF884" w14:textId="2BD41F14" w:rsidR="00EC0ECC" w:rsidRPr="00B96390" w:rsidRDefault="00EC0ECC" w:rsidP="006E435D">
      <w:pPr>
        <w:rPr>
          <w:rFonts w:ascii="Times New Roman" w:hAnsi="Times New Roman" w:cs="Times New Roman"/>
          <w:sz w:val="24"/>
          <w:szCs w:val="24"/>
        </w:rPr>
      </w:pPr>
    </w:p>
    <w:p w14:paraId="03B8FA51" w14:textId="4D96D6D1" w:rsidR="00EC0ECC" w:rsidRPr="00B96390" w:rsidRDefault="00EC0ECC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D8C1D26" wp14:editId="475ED4C3">
            <wp:extent cx="4991100" cy="377952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779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BE545" w14:textId="4F9C6972" w:rsidR="00EC0ECC" w:rsidRPr="00B96390" w:rsidRDefault="00EC0ECC" w:rsidP="006E435D">
      <w:pPr>
        <w:rPr>
          <w:rFonts w:ascii="Times New Roman" w:hAnsi="Times New Roman" w:cs="Times New Roman"/>
          <w:sz w:val="24"/>
          <w:szCs w:val="24"/>
        </w:rPr>
      </w:pPr>
    </w:p>
    <w:p w14:paraId="50283F2E" w14:textId="337B4B8C" w:rsidR="00A1271B" w:rsidRPr="00B96390" w:rsidRDefault="00EF72FB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7) </w:t>
      </w:r>
      <w:r w:rsidR="00EC0ECC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Once you click on </w:t>
      </w:r>
      <w:r w:rsidR="00EC0ECC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Next</w:t>
      </w:r>
      <w:r w:rsidR="00EC0ECC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, you might see that some features may fail to install due to lack of requirements. So, either you can resolve them, or can skip them, by clicking on </w:t>
      </w:r>
      <w:r w:rsidR="00EC0ECC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Next</w:t>
      </w:r>
      <w:r w:rsidR="00EC0ECC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. Here I will click on </w:t>
      </w:r>
      <w:r w:rsidR="00EC0ECC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Next.</w:t>
      </w:r>
    </w:p>
    <w:p w14:paraId="0830DDCB" w14:textId="1842890E" w:rsidR="00A1271B" w:rsidRPr="00B96390" w:rsidRDefault="00EC0ECC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21FBD83" wp14:editId="5705D934">
            <wp:extent cx="6105525" cy="3101340"/>
            <wp:effectExtent l="0" t="0" r="9525" b="38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310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909515" w14:textId="04B42CE9" w:rsidR="00EC0ECC" w:rsidRPr="00B96390" w:rsidRDefault="00EC0ECC" w:rsidP="006E435D">
      <w:pPr>
        <w:rPr>
          <w:rFonts w:ascii="Times New Roman" w:hAnsi="Times New Roman" w:cs="Times New Roman"/>
          <w:sz w:val="24"/>
          <w:szCs w:val="24"/>
        </w:rPr>
      </w:pPr>
    </w:p>
    <w:p w14:paraId="35952B33" w14:textId="751E9AC2" w:rsidR="00EC0ECC" w:rsidRPr="00B96390" w:rsidRDefault="00EC0ECC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color w:val="4A4A4A"/>
          <w:sz w:val="24"/>
          <w:szCs w:val="24"/>
        </w:rPr>
        <w:t> </w:t>
      </w:r>
      <w:r w:rsidR="002A7668">
        <w:rPr>
          <w:rFonts w:ascii="Times New Roman" w:hAnsi="Times New Roman" w:cs="Times New Roman"/>
          <w:color w:val="4A4A4A"/>
          <w:sz w:val="24"/>
          <w:szCs w:val="24"/>
        </w:rPr>
        <w:t xml:space="preserve">8) </w:t>
      </w:r>
      <w:r w:rsidRPr="00B96390">
        <w:rPr>
          <w:rFonts w:ascii="Times New Roman" w:hAnsi="Times New Roman" w:cs="Times New Roman"/>
          <w:color w:val="4A4A4A"/>
          <w:sz w:val="24"/>
          <w:szCs w:val="24"/>
        </w:rPr>
        <w:t>Next, you will see a dialog box asking for your confirmation of a few products not getting installed. So, you can just click on </w:t>
      </w:r>
      <w:r w:rsidRPr="00B96390">
        <w:rPr>
          <w:rStyle w:val="Strong"/>
          <w:rFonts w:ascii="Times New Roman" w:hAnsi="Times New Roman" w:cs="Times New Roman"/>
          <w:color w:val="4A4A4A"/>
          <w:sz w:val="24"/>
          <w:szCs w:val="24"/>
        </w:rPr>
        <w:t>Yes. </w:t>
      </w:r>
      <w:r w:rsidRPr="00B96390">
        <w:rPr>
          <w:rFonts w:ascii="Times New Roman" w:hAnsi="Times New Roman" w:cs="Times New Roman"/>
          <w:color w:val="4A4A4A"/>
          <w:sz w:val="24"/>
          <w:szCs w:val="24"/>
        </w:rPr>
        <w:t>Refer below.</w:t>
      </w:r>
    </w:p>
    <w:p w14:paraId="0F2B97CD" w14:textId="032B1DDB" w:rsidR="00EC0ECC" w:rsidRPr="00B96390" w:rsidRDefault="00EC0ECC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C422BC0" wp14:editId="22C18B41">
            <wp:extent cx="6172200" cy="2223770"/>
            <wp:effectExtent l="0" t="0" r="0" b="508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4848" cy="2224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5130E" w14:textId="6763BD33" w:rsidR="00EC0ECC" w:rsidRPr="00B96390" w:rsidRDefault="00EC0ECC" w:rsidP="006E435D">
      <w:pPr>
        <w:rPr>
          <w:rFonts w:ascii="Times New Roman" w:hAnsi="Times New Roman" w:cs="Times New Roman"/>
          <w:sz w:val="24"/>
          <w:szCs w:val="24"/>
        </w:rPr>
      </w:pPr>
    </w:p>
    <w:p w14:paraId="37F9512E" w14:textId="29305928" w:rsidR="00EC0ECC" w:rsidRPr="00B96390" w:rsidRDefault="003E2B02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</w:rPr>
        <w:t xml:space="preserve">9) </w:t>
      </w:r>
      <w:r w:rsidR="00EC0ECC" w:rsidRPr="00B96390">
        <w:rPr>
          <w:rFonts w:ascii="Times New Roman" w:hAnsi="Times New Roman" w:cs="Times New Roman"/>
          <w:color w:val="4A4A4A"/>
          <w:sz w:val="24"/>
          <w:szCs w:val="24"/>
        </w:rPr>
        <w:t>Once you hit on Execute, you will see that the products are getting installed. Refer below:</w:t>
      </w:r>
    </w:p>
    <w:p w14:paraId="72AC1C57" w14:textId="7A5E8322" w:rsidR="00EC0ECC" w:rsidRPr="00B96390" w:rsidRDefault="00EC0ECC" w:rsidP="006E435D">
      <w:pPr>
        <w:rPr>
          <w:rStyle w:val="Strong"/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color w:val="4A4A4A"/>
          <w:sz w:val="24"/>
          <w:szCs w:val="24"/>
        </w:rPr>
        <w:t>Now, once the installation is complete, click on </w:t>
      </w:r>
      <w:r w:rsidRPr="00B96390">
        <w:rPr>
          <w:rStyle w:val="Strong"/>
          <w:rFonts w:ascii="Times New Roman" w:hAnsi="Times New Roman" w:cs="Times New Roman"/>
          <w:color w:val="4A4A4A"/>
          <w:sz w:val="24"/>
          <w:szCs w:val="24"/>
        </w:rPr>
        <w:t>Next.</w:t>
      </w:r>
    </w:p>
    <w:p w14:paraId="16D9BA6C" w14:textId="39D17982" w:rsidR="00880BB6" w:rsidRPr="00B96390" w:rsidRDefault="00880BB6" w:rsidP="006E435D">
      <w:pPr>
        <w:rPr>
          <w:rStyle w:val="Strong"/>
          <w:rFonts w:ascii="Times New Roman" w:hAnsi="Times New Roman" w:cs="Times New Roman"/>
          <w:color w:val="4A4A4A"/>
          <w:sz w:val="24"/>
          <w:szCs w:val="24"/>
        </w:rPr>
      </w:pPr>
    </w:p>
    <w:p w14:paraId="342F3383" w14:textId="331A506D" w:rsidR="00880BB6" w:rsidRPr="00B96390" w:rsidRDefault="00880BB6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43FA8E6" wp14:editId="634F54BB">
            <wp:extent cx="5848350" cy="3764280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3764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C266A" w14:textId="669E8307" w:rsidR="00880BB6" w:rsidRPr="00B96390" w:rsidRDefault="00880BB6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</w:p>
    <w:p w14:paraId="6A158386" w14:textId="441CA855" w:rsidR="00880BB6" w:rsidRPr="00B96390" w:rsidRDefault="0053615B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</w:rPr>
        <w:t xml:space="preserve">10) </w:t>
      </w:r>
      <w:r w:rsidR="00880BB6" w:rsidRPr="00B96390">
        <w:rPr>
          <w:rFonts w:ascii="Times New Roman" w:hAnsi="Times New Roman" w:cs="Times New Roman"/>
          <w:color w:val="4A4A4A"/>
          <w:sz w:val="24"/>
          <w:szCs w:val="24"/>
        </w:rPr>
        <w:t>Now will see option to configure, just click on next option.</w:t>
      </w:r>
    </w:p>
    <w:p w14:paraId="213DEB29" w14:textId="6F392E86" w:rsidR="00880BB6" w:rsidRPr="00B96390" w:rsidRDefault="00880BB6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A5820A" wp14:editId="7FFDB854">
            <wp:extent cx="5924550" cy="3749040"/>
            <wp:effectExtent l="0" t="0" r="0" b="381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749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BAC735" w14:textId="3CCAB06C" w:rsidR="00880BB6" w:rsidRPr="00B96390" w:rsidRDefault="00880BB6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</w:p>
    <w:p w14:paraId="46DEF0C2" w14:textId="3C7E4CEA" w:rsidR="00880BB6" w:rsidRPr="00B96390" w:rsidRDefault="00B518B3" w:rsidP="006E435D">
      <w:pPr>
        <w:rPr>
          <w:rStyle w:val="Strong"/>
          <w:rFonts w:ascii="Times New Roman" w:hAnsi="Times New Roman" w:cs="Times New Roman"/>
          <w:b w:val="0"/>
          <w:bCs w:val="0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11) </w:t>
      </w:r>
      <w:r w:rsidR="00880BB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Choose, Standalone MySQL Cluster and then click on </w:t>
      </w:r>
      <w:r w:rsidR="00880BB6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Next.</w:t>
      </w:r>
    </w:p>
    <w:p w14:paraId="60D85BAA" w14:textId="175C4029" w:rsidR="00880BB6" w:rsidRPr="00B96390" w:rsidRDefault="00880BB6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5413987" wp14:editId="592B445B">
            <wp:extent cx="6010275" cy="3870960"/>
            <wp:effectExtent l="0" t="0" r="952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0275" cy="387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0A0B2F" w14:textId="77777777" w:rsidR="00B518B3" w:rsidRDefault="00B518B3" w:rsidP="006E435D">
      <w:pP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</w:pPr>
    </w:p>
    <w:p w14:paraId="491630F2" w14:textId="75153E75" w:rsidR="00880BB6" w:rsidRPr="00B96390" w:rsidRDefault="00B518B3" w:rsidP="006E435D">
      <w:pPr>
        <w:rPr>
          <w:rStyle w:val="Strong"/>
          <w:rFonts w:ascii="Times New Roman" w:hAnsi="Times New Roman" w:cs="Times New Roman"/>
          <w:b w:val="0"/>
          <w:bCs w:val="0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12) </w:t>
      </w:r>
      <w:r w:rsidR="00880BB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Once, you click on Next, you </w:t>
      </w:r>
      <w:proofErr w:type="gramStart"/>
      <w:r w:rsidR="00880BB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have to</w:t>
      </w:r>
      <w:proofErr w:type="gramEnd"/>
      <w:r w:rsidR="00880BB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mention the</w:t>
      </w:r>
      <w:r w:rsidR="00880BB6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 server configuration</w:t>
      </w:r>
      <w:r w:rsidR="00880BB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. So, make sure port number is 3306 and then click on </w:t>
      </w:r>
      <w:r w:rsidR="00880BB6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Next.</w:t>
      </w:r>
    </w:p>
    <w:p w14:paraId="02EE4BEC" w14:textId="0380B1C3" w:rsidR="00880BB6" w:rsidRPr="00B96390" w:rsidRDefault="00880BB6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A2E372" wp14:editId="6E283487">
            <wp:extent cx="5991225" cy="384810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225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D9C03" w14:textId="456EA44D" w:rsidR="00FB1440" w:rsidRPr="00B96390" w:rsidRDefault="00163FFA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</w:rPr>
        <w:t xml:space="preserve">13) </w:t>
      </w:r>
      <w:r w:rsidR="00880BB6" w:rsidRPr="00B96390">
        <w:rPr>
          <w:rFonts w:ascii="Times New Roman" w:hAnsi="Times New Roman" w:cs="Times New Roman"/>
          <w:color w:val="4A4A4A"/>
          <w:sz w:val="24"/>
          <w:szCs w:val="24"/>
        </w:rPr>
        <w:t>Now for authentication option, choose encryption option</w:t>
      </w:r>
    </w:p>
    <w:p w14:paraId="392B1B51" w14:textId="7510908B" w:rsidR="00880BB6" w:rsidRPr="00B96390" w:rsidRDefault="00880BB6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50A48AE" wp14:editId="1448074C">
            <wp:extent cx="6029325" cy="3566160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ECEC1" w14:textId="77777777" w:rsidR="00416029" w:rsidRDefault="00416029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</w:p>
    <w:p w14:paraId="0561DBBA" w14:textId="5B3A8621" w:rsidR="00FB1440" w:rsidRPr="00B96390" w:rsidRDefault="00416029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</w:rPr>
        <w:t xml:space="preserve">14) </w:t>
      </w:r>
      <w:r w:rsidR="00FB1440" w:rsidRPr="00B96390">
        <w:rPr>
          <w:rFonts w:ascii="Times New Roman" w:hAnsi="Times New Roman" w:cs="Times New Roman"/>
          <w:color w:val="4A4A4A"/>
          <w:sz w:val="24"/>
          <w:szCs w:val="24"/>
        </w:rPr>
        <w:t>For password you should chose ‘1234’.</w:t>
      </w:r>
    </w:p>
    <w:p w14:paraId="40AB13C7" w14:textId="1BE7BD13" w:rsidR="00FB1440" w:rsidRPr="00B96390" w:rsidRDefault="00416029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</w:rPr>
        <w:t>15)</w:t>
      </w:r>
      <w:r w:rsidR="00FB1440" w:rsidRPr="00B96390">
        <w:rPr>
          <w:rFonts w:ascii="Times New Roman" w:hAnsi="Times New Roman" w:cs="Times New Roman"/>
          <w:color w:val="4A4A4A"/>
          <w:sz w:val="24"/>
          <w:szCs w:val="24"/>
        </w:rPr>
        <w:t xml:space="preserve"> Click on start server option and click next.</w:t>
      </w:r>
    </w:p>
    <w:p w14:paraId="3672478D" w14:textId="118D3B14" w:rsidR="00FB1440" w:rsidRPr="00B96390" w:rsidRDefault="00FB1440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8937DF" wp14:editId="54D03A5D">
            <wp:extent cx="6210300" cy="3514725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038BE" w14:textId="0690C1B6" w:rsidR="00FB1440" w:rsidRPr="00B96390" w:rsidRDefault="00416029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16) </w:t>
      </w:r>
      <w:r w:rsidR="00FB1440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Now, the wizard will give you a list of the configurations which will be applied. So, if you agree with the configuration click on </w:t>
      </w:r>
      <w:r w:rsidR="00FB1440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Execute.</w:t>
      </w:r>
      <w:r w:rsidR="00FB1440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Once the execution is done, click on </w:t>
      </w:r>
      <w:r w:rsidR="00FB1440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Finish</w:t>
      </w:r>
      <w:r w:rsidR="00FB1440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. This will finish the configuration of Server.</w:t>
      </w:r>
    </w:p>
    <w:p w14:paraId="19212B70" w14:textId="04A4B963" w:rsidR="00FB1440" w:rsidRPr="00B96390" w:rsidRDefault="00FB1440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5D8996B" wp14:editId="1E5E28EC">
            <wp:extent cx="6162675" cy="3733800"/>
            <wp:effectExtent l="0" t="0" r="952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162675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8D05A" w14:textId="7BC3A46B" w:rsidR="00FB1440" w:rsidRPr="00B96390" w:rsidRDefault="00FB1440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</w:p>
    <w:p w14:paraId="1B8784E0" w14:textId="4E9CC12D" w:rsidR="00FB1440" w:rsidRPr="00B96390" w:rsidRDefault="00416029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17) </w:t>
      </w:r>
      <w:r w:rsidR="000A462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In the next wizard that comes up, you can choose to configure the Router. So just click on </w:t>
      </w:r>
      <w:r w:rsidR="000A4626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Next</w:t>
      </w:r>
      <w:r w:rsidR="000A462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 and click on </w:t>
      </w:r>
      <w:r w:rsidR="000A4626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Finish.</w:t>
      </w:r>
    </w:p>
    <w:p w14:paraId="7F9B4D1B" w14:textId="7680ED66" w:rsidR="00FB1440" w:rsidRPr="00B96390" w:rsidRDefault="00FB1440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03BB407" wp14:editId="21E34B49">
            <wp:extent cx="6153149" cy="3886200"/>
            <wp:effectExtent l="0" t="0" r="63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165704" cy="389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98A5F" w14:textId="6C1AFCD5" w:rsidR="000A4626" w:rsidRPr="00B96390" w:rsidRDefault="00062148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18) </w:t>
      </w:r>
      <w:r w:rsidR="000A462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Once, you click on </w:t>
      </w:r>
      <w:r w:rsidR="000A4626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Finish</w:t>
      </w:r>
      <w:r w:rsidR="000A462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, you will see the following wizard, to </w:t>
      </w:r>
      <w:r w:rsidR="000A4626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Connect to server</w:t>
      </w:r>
      <w:r w:rsidR="000A462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. Here </w:t>
      </w:r>
      <w:proofErr w:type="gramStart"/>
      <w:r w:rsidR="000A462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mention</w:t>
      </w:r>
      <w:proofErr w:type="gramEnd"/>
      <w:r w:rsidR="000A462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the root password (1234). Refer below.</w:t>
      </w:r>
    </w:p>
    <w:p w14:paraId="293C9F9A" w14:textId="739EB9A7" w:rsidR="00FB1440" w:rsidRPr="00B96390" w:rsidRDefault="00FB1440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ABD08A9" wp14:editId="0FB40813">
            <wp:extent cx="6071870" cy="3162300"/>
            <wp:effectExtent l="0" t="0" r="508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096532" cy="3175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E250F" w14:textId="2D37C20E" w:rsidR="00FB1440" w:rsidRPr="00B96390" w:rsidRDefault="0016694B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19) </w:t>
      </w:r>
      <w:r w:rsidR="008A4BC8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Once, you click on </w:t>
      </w:r>
      <w:r w:rsidR="008A4BC8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Next</w:t>
      </w:r>
      <w:r w:rsidR="008A4BC8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, choose the configurations applied and click on </w:t>
      </w:r>
      <w:r w:rsidR="008A4BC8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Execute.</w:t>
      </w:r>
      <w:r w:rsidR="008A4BC8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After the configurations get applied, you will see the following screen. So, here just click on </w:t>
      </w:r>
      <w:r w:rsidR="008A4BC8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Finish</w:t>
      </w:r>
      <w:r w:rsidR="008A4BC8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. Refer below.</w:t>
      </w:r>
    </w:p>
    <w:p w14:paraId="3C35013E" w14:textId="18574225" w:rsidR="00FB1440" w:rsidRPr="00B96390" w:rsidRDefault="00FB1440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928CE3" wp14:editId="5805D939">
            <wp:extent cx="6010275" cy="3663315"/>
            <wp:effectExtent l="0" t="0" r="952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010275" cy="366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42D2D" w14:textId="1C69C6CE" w:rsidR="00FB1440" w:rsidRPr="00B96390" w:rsidRDefault="00DE4B97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20) </w:t>
      </w:r>
      <w:r w:rsidR="008A4BC8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Now, to check whether MySQL is installed or not, you can open the MySQL Shell and mention the root password.</w:t>
      </w:r>
    </w:p>
    <w:p w14:paraId="16A620EB" w14:textId="2DC6A346" w:rsidR="008A4BC8" w:rsidRPr="00B96390" w:rsidRDefault="00FB1440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D42F382" wp14:editId="5F945D33">
            <wp:extent cx="6296025" cy="2498725"/>
            <wp:effectExtent l="0" t="0" r="9525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296025" cy="249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A3A7A" w14:textId="77777777" w:rsidR="000677DD" w:rsidRDefault="000677DD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</w:p>
    <w:p w14:paraId="69B35239" w14:textId="3BB6B929" w:rsidR="008A4BC8" w:rsidRPr="00B96390" w:rsidRDefault="00B46385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</w:rPr>
        <w:t xml:space="preserve">21) </w:t>
      </w:r>
      <w:r w:rsidR="008A4BC8" w:rsidRPr="00B96390">
        <w:rPr>
          <w:rFonts w:ascii="Times New Roman" w:hAnsi="Times New Roman" w:cs="Times New Roman"/>
          <w:color w:val="4A4A4A"/>
          <w:sz w:val="24"/>
          <w:szCs w:val="24"/>
        </w:rPr>
        <w:t>Now got start and launch “MySQL workbench”</w:t>
      </w:r>
      <w:r w:rsidR="008B28B1" w:rsidRPr="00B96390">
        <w:rPr>
          <w:rFonts w:ascii="Times New Roman" w:hAnsi="Times New Roman" w:cs="Times New Roman"/>
          <w:color w:val="4A4A4A"/>
          <w:sz w:val="24"/>
          <w:szCs w:val="24"/>
        </w:rPr>
        <w:t>, click on “MySQL connections” and enter your password.</w:t>
      </w:r>
    </w:p>
    <w:p w14:paraId="20F75BF7" w14:textId="7B79B8F5" w:rsidR="008B28B1" w:rsidRPr="00B96390" w:rsidRDefault="008B28B1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AE7496" wp14:editId="3CFD4A97">
            <wp:extent cx="6191250" cy="3217545"/>
            <wp:effectExtent l="0" t="0" r="0" b="190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191250" cy="321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97E93" w14:textId="723992B5" w:rsidR="00E3668A" w:rsidRPr="00B96390" w:rsidRDefault="00E3668A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</w:p>
    <w:p w14:paraId="25BE2AA2" w14:textId="2C4A369B" w:rsidR="00E3668A" w:rsidRPr="00B96390" w:rsidRDefault="00F33F64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</w:rPr>
        <w:t xml:space="preserve">22) </w:t>
      </w:r>
      <w:r w:rsidR="00E3668A" w:rsidRPr="00B96390">
        <w:rPr>
          <w:rFonts w:ascii="Times New Roman" w:hAnsi="Times New Roman" w:cs="Times New Roman"/>
          <w:color w:val="4A4A4A"/>
          <w:sz w:val="24"/>
          <w:szCs w:val="24"/>
        </w:rPr>
        <w:t>Now, you should open the script “</w:t>
      </w:r>
      <w:r w:rsidR="00A37952">
        <w:rPr>
          <w:rFonts w:ascii="Times New Roman" w:hAnsi="Times New Roman" w:cs="Times New Roman"/>
          <w:color w:val="4A4A4A"/>
          <w:sz w:val="24"/>
          <w:szCs w:val="24"/>
        </w:rPr>
        <w:t>p</w:t>
      </w:r>
      <w:r w:rsidR="00B77A22" w:rsidRPr="00B96390">
        <w:rPr>
          <w:rFonts w:ascii="Times New Roman" w:hAnsi="Times New Roman" w:cs="Times New Roman"/>
          <w:color w:val="4A4A4A"/>
          <w:sz w:val="24"/>
          <w:szCs w:val="24"/>
        </w:rPr>
        <w:t>ayroll</w:t>
      </w:r>
      <w:r w:rsidR="00B77A22">
        <w:rPr>
          <w:rFonts w:ascii="Times New Roman" w:hAnsi="Times New Roman" w:cs="Times New Roman"/>
          <w:color w:val="4A4A4A"/>
          <w:sz w:val="24"/>
          <w:szCs w:val="24"/>
        </w:rPr>
        <w:t>_</w:t>
      </w:r>
      <w:r w:rsidR="00B77A22" w:rsidRPr="00B96390">
        <w:rPr>
          <w:rFonts w:ascii="Times New Roman" w:hAnsi="Times New Roman" w:cs="Times New Roman"/>
          <w:color w:val="4A4A4A"/>
          <w:sz w:val="24"/>
          <w:szCs w:val="24"/>
        </w:rPr>
        <w:t>database</w:t>
      </w:r>
      <w:r w:rsidR="00E3668A" w:rsidRPr="00B96390">
        <w:rPr>
          <w:rFonts w:ascii="Times New Roman" w:hAnsi="Times New Roman" w:cs="Times New Roman"/>
          <w:color w:val="4A4A4A"/>
          <w:sz w:val="24"/>
          <w:szCs w:val="24"/>
        </w:rPr>
        <w:t>”, which is present under database folder of project. and run this script.</w:t>
      </w:r>
    </w:p>
    <w:p w14:paraId="25F6DCEC" w14:textId="6BD13564" w:rsidR="00E3668A" w:rsidRPr="00B96390" w:rsidRDefault="00E3668A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3FA22B5" wp14:editId="1E2BA6AE">
            <wp:extent cx="6086475" cy="2482215"/>
            <wp:effectExtent l="0" t="0" r="9525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089964" cy="2483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BFCA7" w14:textId="77777777" w:rsidR="000A4626" w:rsidRPr="00B96390" w:rsidRDefault="000A4626" w:rsidP="006E435D">
      <w:pPr>
        <w:rPr>
          <w:rFonts w:ascii="Times New Roman" w:hAnsi="Times New Roman" w:cs="Times New Roman"/>
          <w:w w:val="90"/>
          <w:sz w:val="24"/>
          <w:szCs w:val="24"/>
          <w:u w:val="thick"/>
        </w:rPr>
      </w:pPr>
    </w:p>
    <w:p w14:paraId="70F71187" w14:textId="56C3EF9B" w:rsidR="00A1271B" w:rsidRPr="006B31A6" w:rsidRDefault="00A1271B" w:rsidP="00B75A5B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6B31A6">
        <w:rPr>
          <w:rFonts w:ascii="Times New Roman" w:hAnsi="Times New Roman" w:cs="Times New Roman"/>
          <w:b/>
          <w:bCs/>
          <w:w w:val="90"/>
          <w:sz w:val="36"/>
          <w:szCs w:val="36"/>
          <w:u w:val="thick"/>
        </w:rPr>
        <w:t>Downloading Payroll</w:t>
      </w:r>
    </w:p>
    <w:p w14:paraId="51684C25" w14:textId="3CC27104" w:rsidR="00A1271B" w:rsidRPr="00B96390" w:rsidRDefault="00B75A5B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90"/>
          <w:sz w:val="24"/>
          <w:szCs w:val="24"/>
        </w:rPr>
        <w:t xml:space="preserve">1)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Install</w:t>
      </w:r>
      <w:r w:rsidR="00A1271B" w:rsidRPr="00B96390">
        <w:rPr>
          <w:rFonts w:ascii="Times New Roman" w:hAnsi="Times New Roman" w:cs="Times New Roman"/>
          <w:spacing w:val="-3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Git (User</w:t>
      </w:r>
      <w:r w:rsidR="00A1271B" w:rsidRPr="00B96390">
        <w:rPr>
          <w:rFonts w:ascii="Times New Roman" w:hAnsi="Times New Roman" w:cs="Times New Roman"/>
          <w:spacing w:val="-31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can</w:t>
      </w:r>
      <w:r w:rsidR="00A1271B" w:rsidRPr="00B96390">
        <w:rPr>
          <w:rFonts w:ascii="Times New Roman" w:hAnsi="Times New Roman" w:cs="Times New Roman"/>
          <w:spacing w:val="-31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use</w:t>
      </w:r>
      <w:r w:rsidR="00A1271B" w:rsidRPr="00B96390">
        <w:rPr>
          <w:rFonts w:ascii="Times New Roman" w:hAnsi="Times New Roman" w:cs="Times New Roman"/>
          <w:spacing w:val="-30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Git</w:t>
      </w:r>
      <w:r w:rsidR="00A1271B" w:rsidRPr="00B96390">
        <w:rPr>
          <w:rFonts w:ascii="Times New Roman" w:hAnsi="Times New Roman" w:cs="Times New Roman"/>
          <w:spacing w:val="-31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bash</w:t>
      </w:r>
      <w:r w:rsidR="00A1271B" w:rsidRPr="00B96390">
        <w:rPr>
          <w:rFonts w:ascii="Times New Roman" w:hAnsi="Times New Roman" w:cs="Times New Roman"/>
          <w:spacing w:val="-31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or</w:t>
      </w:r>
      <w:r w:rsidR="00A1271B" w:rsidRPr="00B96390">
        <w:rPr>
          <w:rFonts w:ascii="Times New Roman" w:hAnsi="Times New Roman" w:cs="Times New Roman"/>
          <w:spacing w:val="-3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any</w:t>
      </w:r>
      <w:r w:rsidR="00A1271B" w:rsidRPr="00B96390">
        <w:rPr>
          <w:rFonts w:ascii="Times New Roman" w:hAnsi="Times New Roman" w:cs="Times New Roman"/>
          <w:spacing w:val="-31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other</w:t>
      </w:r>
      <w:r w:rsidR="00A1271B" w:rsidRPr="00B96390">
        <w:rPr>
          <w:rFonts w:ascii="Times New Roman" w:hAnsi="Times New Roman" w:cs="Times New Roman"/>
          <w:spacing w:val="-3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software</w:t>
      </w:r>
      <w:r w:rsidR="00A1271B" w:rsidRPr="00B96390">
        <w:rPr>
          <w:rFonts w:ascii="Times New Roman" w:hAnsi="Times New Roman" w:cs="Times New Roman"/>
          <w:spacing w:val="-3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of</w:t>
      </w:r>
      <w:r w:rsidR="00A1271B" w:rsidRPr="00B96390">
        <w:rPr>
          <w:rFonts w:ascii="Times New Roman" w:hAnsi="Times New Roman" w:cs="Times New Roman"/>
          <w:spacing w:val="-31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choice</w:t>
      </w:r>
      <w:r w:rsidR="00A1271B" w:rsidRPr="00B96390">
        <w:rPr>
          <w:rFonts w:ascii="Times New Roman" w:hAnsi="Times New Roman" w:cs="Times New Roman"/>
          <w:spacing w:val="-3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to</w:t>
      </w:r>
      <w:r w:rsidR="00A1271B" w:rsidRPr="00B96390">
        <w:rPr>
          <w:rFonts w:ascii="Times New Roman" w:hAnsi="Times New Roman" w:cs="Times New Roman"/>
          <w:spacing w:val="-31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clone</w:t>
      </w:r>
      <w:r w:rsidR="00A1271B" w:rsidRPr="00B96390">
        <w:rPr>
          <w:rFonts w:ascii="Times New Roman" w:hAnsi="Times New Roman" w:cs="Times New Roman"/>
          <w:spacing w:val="-3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the</w:t>
      </w:r>
      <w:r w:rsidR="00A1271B" w:rsidRPr="00B96390">
        <w:rPr>
          <w:rFonts w:ascii="Times New Roman" w:hAnsi="Times New Roman" w:cs="Times New Roman"/>
          <w:spacing w:val="-3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project).</w:t>
      </w:r>
    </w:p>
    <w:p w14:paraId="293E1B0F" w14:textId="2EE3FF7C" w:rsidR="00A1271B" w:rsidRPr="00B96390" w:rsidRDefault="008F7090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85"/>
          <w:sz w:val="24"/>
          <w:szCs w:val="24"/>
        </w:rPr>
        <w:t xml:space="preserve">2)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Create</w:t>
      </w:r>
      <w:r w:rsidR="00A1271B" w:rsidRPr="00B96390">
        <w:rPr>
          <w:rFonts w:ascii="Times New Roman" w:hAnsi="Times New Roman" w:cs="Times New Roman"/>
          <w:spacing w:val="-33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a</w:t>
      </w:r>
      <w:r w:rsidR="00A1271B" w:rsidRPr="00B96390">
        <w:rPr>
          <w:rFonts w:ascii="Times New Roman" w:hAnsi="Times New Roman" w:cs="Times New Roman"/>
          <w:spacing w:val="-33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new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folder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for</w:t>
      </w:r>
      <w:r w:rsidR="00A1271B" w:rsidRPr="00B96390">
        <w:rPr>
          <w:rFonts w:ascii="Times New Roman" w:hAnsi="Times New Roman" w:cs="Times New Roman"/>
          <w:spacing w:val="-33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="00A1271B" w:rsidRPr="00B96390">
        <w:rPr>
          <w:rFonts w:ascii="Times New Roman" w:hAnsi="Times New Roman" w:cs="Times New Roman"/>
          <w:spacing w:val="-33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project.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Right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Click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inside</w:t>
      </w:r>
      <w:r w:rsidR="00A1271B" w:rsidRPr="00B96390">
        <w:rPr>
          <w:rFonts w:ascii="Times New Roman" w:hAnsi="Times New Roman" w:cs="Times New Roman"/>
          <w:spacing w:val="-33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folder</w:t>
      </w:r>
      <w:r w:rsidR="00A1271B" w:rsidRPr="00B96390">
        <w:rPr>
          <w:rFonts w:ascii="Times New Roman" w:hAnsi="Times New Roman" w:cs="Times New Roman"/>
          <w:spacing w:val="-33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and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open</w:t>
      </w:r>
      <w:r w:rsidR="00A1271B"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a</w:t>
      </w:r>
      <w:r w:rsidR="00A1271B" w:rsidRPr="00B96390">
        <w:rPr>
          <w:rFonts w:ascii="Times New Roman" w:hAnsi="Times New Roman" w:cs="Times New Roman"/>
          <w:spacing w:val="-33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git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bash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 xml:space="preserve">here. </w:t>
      </w:r>
      <w:r w:rsidR="00A1271B" w:rsidRPr="00B96390">
        <w:rPr>
          <w:rFonts w:ascii="Times New Roman" w:hAnsi="Times New Roman" w:cs="Times New Roman"/>
          <w:w w:val="95"/>
          <w:sz w:val="24"/>
          <w:szCs w:val="24"/>
        </w:rPr>
        <w:t>Right Click +” Git Bash</w:t>
      </w:r>
      <w:r w:rsidR="00A1271B" w:rsidRPr="00B96390">
        <w:rPr>
          <w:rFonts w:ascii="Times New Roman" w:hAnsi="Times New Roman" w:cs="Times New Roman"/>
          <w:spacing w:val="18"/>
          <w:w w:val="9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5"/>
          <w:sz w:val="24"/>
          <w:szCs w:val="24"/>
        </w:rPr>
        <w:t>here”.</w:t>
      </w:r>
    </w:p>
    <w:p w14:paraId="4EA0CC57" w14:textId="09BC7254" w:rsidR="00A1271B" w:rsidRPr="00B96390" w:rsidRDefault="00D942F5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90"/>
          <w:sz w:val="24"/>
          <w:szCs w:val="24"/>
        </w:rPr>
        <w:t xml:space="preserve">3)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Type the following command in the git</w:t>
      </w:r>
      <w:r w:rsidR="00A1271B" w:rsidRPr="00B96390">
        <w:rPr>
          <w:rFonts w:ascii="Times New Roman" w:hAnsi="Times New Roman" w:cs="Times New Roman"/>
          <w:spacing w:val="-48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terminal:</w:t>
      </w:r>
    </w:p>
    <w:p w14:paraId="305597A8" w14:textId="33C7975F" w:rsidR="00A1271B" w:rsidRDefault="00A1271B" w:rsidP="00033BB2">
      <w:pPr>
        <w:ind w:firstLine="720"/>
        <w:rPr>
          <w:rStyle w:val="Hyperlink"/>
          <w:rFonts w:ascii="Times New Roman" w:hAnsi="Times New Roman" w:cs="Times New Roman"/>
          <w:color w:val="auto"/>
          <w:sz w:val="24"/>
          <w:szCs w:val="24"/>
        </w:rPr>
      </w:pPr>
      <w:r w:rsidRPr="00B96390">
        <w:rPr>
          <w:rFonts w:ascii="Times New Roman" w:hAnsi="Times New Roman" w:cs="Times New Roman"/>
          <w:w w:val="95"/>
          <w:sz w:val="24"/>
          <w:szCs w:val="24"/>
        </w:rPr>
        <w:t xml:space="preserve">Git clone  </w:t>
      </w:r>
      <w:hyperlink r:id="rId46" w:history="1">
        <w:r w:rsidRPr="00B96390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github.com/jagdeepbaidwan/employee_payroll</w:t>
        </w:r>
      </w:hyperlink>
    </w:p>
    <w:p w14:paraId="0B06F57A" w14:textId="434BDCFB" w:rsidR="00033BB2" w:rsidRPr="00033BB2" w:rsidRDefault="00033BB2" w:rsidP="00033BB2">
      <w:pPr>
        <w:jc w:val="center"/>
        <w:rPr>
          <w:rFonts w:ascii="Times New Roman" w:hAnsi="Times New Roman" w:cs="Times New Roman"/>
          <w:w w:val="95"/>
          <w:sz w:val="24"/>
          <w:szCs w:val="24"/>
        </w:rPr>
      </w:pP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OR</w:t>
      </w:r>
    </w:p>
    <w:p w14:paraId="724747C1" w14:textId="2B02E598" w:rsidR="00A1271B" w:rsidRPr="00B96390" w:rsidRDefault="007A41FD" w:rsidP="00DD127C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85"/>
          <w:sz w:val="24"/>
          <w:szCs w:val="24"/>
        </w:rPr>
        <w:t>G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o</w:t>
      </w:r>
      <w:r w:rsidR="00A1271B"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to</w:t>
      </w:r>
      <w:r w:rsidR="00A1271B"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link</w:t>
      </w:r>
      <w:r w:rsidR="00986F26" w:rsidRPr="00B96390">
        <w:rPr>
          <w:rFonts w:ascii="Times New Roman" w:hAnsi="Times New Roman" w:cs="Times New Roman"/>
          <w:w w:val="85"/>
          <w:sz w:val="24"/>
          <w:szCs w:val="24"/>
        </w:rPr>
        <w:t xml:space="preserve"> </w:t>
      </w:r>
      <w:hyperlink r:id="rId47" w:history="1">
        <w:r w:rsidR="00986F26" w:rsidRPr="00B96390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github.com/jagdeepbaidwan/employee_payroll</w:t>
        </w:r>
      </w:hyperlink>
      <w:r w:rsidR="00986F26" w:rsidRPr="00B96390">
        <w:rPr>
          <w:rFonts w:ascii="Times New Roman" w:hAnsi="Times New Roman" w:cs="Times New Roman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 xml:space="preserve"> and</w:t>
      </w:r>
      <w:r w:rsidR="00A1271B"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click</w:t>
      </w:r>
      <w:r w:rsidR="00A1271B"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 xml:space="preserve">on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Clone</w:t>
      </w:r>
      <w:r w:rsidR="00A1271B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or</w:t>
      </w:r>
      <w:r w:rsidR="00A1271B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Download</w:t>
      </w:r>
      <w:r w:rsidR="00A1271B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and</w:t>
      </w:r>
      <w:r w:rsidR="00A1271B" w:rsidRPr="00B96390">
        <w:rPr>
          <w:rFonts w:ascii="Times New Roman" w:hAnsi="Times New Roman" w:cs="Times New Roman"/>
          <w:spacing w:val="-19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download</w:t>
      </w:r>
      <w:r w:rsidR="00A1271B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the</w:t>
      </w:r>
      <w:r w:rsidR="00A1271B" w:rsidRPr="00B96390">
        <w:rPr>
          <w:rFonts w:ascii="Times New Roman" w:hAnsi="Times New Roman" w:cs="Times New Roman"/>
          <w:spacing w:val="-21"/>
          <w:w w:val="90"/>
          <w:sz w:val="24"/>
          <w:szCs w:val="24"/>
        </w:rPr>
        <w:t xml:space="preserve"> </w:t>
      </w:r>
      <w:r w:rsidR="00897BC8" w:rsidRPr="00B96390">
        <w:rPr>
          <w:rFonts w:ascii="Times New Roman" w:hAnsi="Times New Roman" w:cs="Times New Roman"/>
          <w:w w:val="90"/>
          <w:sz w:val="24"/>
          <w:szCs w:val="24"/>
        </w:rPr>
        <w:t>z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ip</w:t>
      </w:r>
      <w:r w:rsidR="00A1271B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folder</w:t>
      </w:r>
      <w:r w:rsidR="00A1271B" w:rsidRPr="00B96390">
        <w:rPr>
          <w:rFonts w:ascii="Times New Roman" w:hAnsi="Times New Roman" w:cs="Times New Roman"/>
          <w:spacing w:val="-20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of</w:t>
      </w:r>
      <w:r w:rsidR="00A1271B" w:rsidRPr="00B96390">
        <w:rPr>
          <w:rFonts w:ascii="Times New Roman" w:hAnsi="Times New Roman" w:cs="Times New Roman"/>
          <w:spacing w:val="-21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the</w:t>
      </w:r>
      <w:r w:rsidR="00A1271B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software.</w:t>
      </w:r>
    </w:p>
    <w:p w14:paraId="19E792AE" w14:textId="2EA7E2F4" w:rsidR="00AE58A9" w:rsidRPr="00B96390" w:rsidRDefault="00DD127C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) </w:t>
      </w:r>
      <w:r w:rsidR="00AE58A9" w:rsidRPr="00B96390">
        <w:rPr>
          <w:rFonts w:ascii="Times New Roman" w:hAnsi="Times New Roman" w:cs="Times New Roman"/>
          <w:sz w:val="24"/>
          <w:szCs w:val="24"/>
        </w:rPr>
        <w:t>Go to C:\Program Files\MySQL\MySQL Server 5.7\</w:t>
      </w:r>
      <w:proofErr w:type="gramStart"/>
      <w:r w:rsidR="00AE58A9" w:rsidRPr="00B96390">
        <w:rPr>
          <w:rFonts w:ascii="Times New Roman" w:hAnsi="Times New Roman" w:cs="Times New Roman"/>
          <w:sz w:val="24"/>
          <w:szCs w:val="24"/>
        </w:rPr>
        <w:t>lib ,</w:t>
      </w:r>
      <w:proofErr w:type="gramEnd"/>
      <w:r w:rsidR="00AE58A9" w:rsidRPr="00B96390">
        <w:rPr>
          <w:rFonts w:ascii="Times New Roman" w:hAnsi="Times New Roman" w:cs="Times New Roman"/>
          <w:sz w:val="24"/>
          <w:szCs w:val="24"/>
        </w:rPr>
        <w:t xml:space="preserve"> Copy “libmysql.dll” file and replace this file</w:t>
      </w:r>
      <w:r w:rsidR="00F04429">
        <w:rPr>
          <w:rFonts w:ascii="Times New Roman" w:hAnsi="Times New Roman" w:cs="Times New Roman"/>
          <w:sz w:val="24"/>
          <w:szCs w:val="24"/>
        </w:rPr>
        <w:t>.</w:t>
      </w:r>
    </w:p>
    <w:p w14:paraId="760C20D4" w14:textId="09822D72" w:rsidR="00897BC8" w:rsidRPr="00B96390" w:rsidRDefault="00AE58A9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 xml:space="preserve">In folder ...\employee_payroll\bin, </w:t>
      </w:r>
      <w:proofErr w:type="gramStart"/>
      <w:r w:rsidRPr="00B96390">
        <w:rPr>
          <w:rFonts w:ascii="Times New Roman" w:hAnsi="Times New Roman" w:cs="Times New Roman"/>
          <w:sz w:val="24"/>
          <w:szCs w:val="24"/>
        </w:rPr>
        <w:t xml:space="preserve"> ..</w:t>
      </w:r>
      <w:proofErr w:type="gramEnd"/>
      <w:r w:rsidRPr="00B9639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96390">
        <w:rPr>
          <w:rFonts w:ascii="Times New Roman" w:hAnsi="Times New Roman" w:cs="Times New Roman"/>
          <w:sz w:val="24"/>
          <w:szCs w:val="24"/>
        </w:rPr>
        <w:t>\employee_payroll\lib, ..</w:t>
      </w:r>
      <w:proofErr w:type="gramEnd"/>
      <w:r w:rsidRPr="00B96390">
        <w:rPr>
          <w:rFonts w:ascii="Times New Roman" w:hAnsi="Times New Roman" w:cs="Times New Roman"/>
          <w:sz w:val="24"/>
          <w:szCs w:val="24"/>
        </w:rPr>
        <w:t>\employee_payroll\src and</w:t>
      </w:r>
      <w:r w:rsidR="00F04429">
        <w:rPr>
          <w:rFonts w:ascii="Times New Roman" w:hAnsi="Times New Roman" w:cs="Times New Roman"/>
          <w:sz w:val="24"/>
          <w:szCs w:val="24"/>
        </w:rPr>
        <w:t xml:space="preserve">  </w:t>
      </w:r>
      <w:r w:rsidRPr="00B96390">
        <w:rPr>
          <w:rFonts w:ascii="Times New Roman" w:hAnsi="Times New Roman" w:cs="Times New Roman"/>
          <w:sz w:val="24"/>
          <w:szCs w:val="24"/>
        </w:rPr>
        <w:t>..\employee_payroll\test</w:t>
      </w:r>
    </w:p>
    <w:p w14:paraId="27FCC2A6" w14:textId="77777777" w:rsidR="00BF536E" w:rsidRPr="00B96390" w:rsidRDefault="00BF536E" w:rsidP="006E435D">
      <w:pPr>
        <w:rPr>
          <w:rFonts w:ascii="Times New Roman" w:hAnsi="Times New Roman" w:cs="Times New Roman"/>
          <w:sz w:val="24"/>
          <w:szCs w:val="24"/>
        </w:rPr>
      </w:pPr>
    </w:p>
    <w:p w14:paraId="2F33C529" w14:textId="77777777" w:rsidR="00BF536E" w:rsidRPr="00F51597" w:rsidRDefault="00897BC8" w:rsidP="006E435D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F51597">
        <w:rPr>
          <w:rFonts w:ascii="Times New Roman" w:hAnsi="Times New Roman" w:cs="Times New Roman"/>
          <w:b/>
          <w:bCs/>
          <w:sz w:val="32"/>
          <w:szCs w:val="32"/>
        </w:rPr>
        <w:t>Running payroll application:</w:t>
      </w:r>
    </w:p>
    <w:p w14:paraId="06724A1E" w14:textId="77777777" w:rsidR="00897BC8" w:rsidRPr="00B96390" w:rsidRDefault="00897BC8" w:rsidP="006E435D">
      <w:pPr>
        <w:rPr>
          <w:rFonts w:ascii="Times New Roman" w:hAnsi="Times New Roman" w:cs="Times New Roman"/>
          <w:sz w:val="24"/>
          <w:szCs w:val="24"/>
        </w:rPr>
      </w:pPr>
    </w:p>
    <w:p w14:paraId="1BB93C6B" w14:textId="5A1D34F1" w:rsidR="00897BC8" w:rsidRPr="00B96390" w:rsidRDefault="000B52B9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) </w:t>
      </w:r>
      <w:r w:rsidR="00897BC8" w:rsidRPr="00B96390">
        <w:rPr>
          <w:rFonts w:ascii="Times New Roman" w:hAnsi="Times New Roman" w:cs="Times New Roman"/>
          <w:sz w:val="24"/>
          <w:szCs w:val="24"/>
        </w:rPr>
        <w:t>Compiling the project.</w:t>
      </w:r>
    </w:p>
    <w:p w14:paraId="1B5E373D" w14:textId="1B8BC8A1" w:rsidR="00897BC8" w:rsidRPr="00B96390" w:rsidRDefault="00795FAB" w:rsidP="00795FAB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) </w:t>
      </w:r>
      <w:r w:rsidR="00897BC8" w:rsidRPr="00B96390">
        <w:rPr>
          <w:rFonts w:ascii="Times New Roman" w:hAnsi="Times New Roman" w:cs="Times New Roman"/>
          <w:sz w:val="24"/>
          <w:szCs w:val="24"/>
        </w:rPr>
        <w:t xml:space="preserve">Open the downloaded folder, open </w:t>
      </w:r>
      <w:proofErr w:type="gramStart"/>
      <w:r w:rsidR="00FD7464">
        <w:rPr>
          <w:rFonts w:ascii="Times New Roman" w:hAnsi="Times New Roman" w:cs="Times New Roman"/>
          <w:sz w:val="24"/>
          <w:szCs w:val="24"/>
        </w:rPr>
        <w:t xml:space="preserve"> ..</w:t>
      </w:r>
      <w:proofErr w:type="gramEnd"/>
      <w:r w:rsidR="00FD7464">
        <w:rPr>
          <w:rFonts w:ascii="Times New Roman" w:hAnsi="Times New Roman" w:cs="Times New Roman"/>
          <w:sz w:val="24"/>
          <w:szCs w:val="24"/>
        </w:rPr>
        <w:t>\</w:t>
      </w:r>
      <w:r w:rsidR="00FD7464" w:rsidRPr="00FD7464">
        <w:rPr>
          <w:rFonts w:ascii="Times New Roman" w:hAnsi="Times New Roman" w:cs="Times New Roman"/>
          <w:sz w:val="24"/>
          <w:szCs w:val="24"/>
        </w:rPr>
        <w:t>employee_payroll</w:t>
      </w:r>
      <w:r w:rsidR="00897BC8" w:rsidRPr="00B96390">
        <w:rPr>
          <w:rFonts w:ascii="Times New Roman" w:hAnsi="Times New Roman" w:cs="Times New Roman"/>
          <w:sz w:val="24"/>
          <w:szCs w:val="24"/>
        </w:rPr>
        <w:t>.</w:t>
      </w:r>
    </w:p>
    <w:p w14:paraId="7D4ED6DC" w14:textId="48B7524B" w:rsidR="00897BC8" w:rsidRPr="00B96390" w:rsidRDefault="00795FAB" w:rsidP="00795FAB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) </w:t>
      </w:r>
      <w:r w:rsidR="00897BC8" w:rsidRPr="00B96390">
        <w:rPr>
          <w:rFonts w:ascii="Times New Roman" w:hAnsi="Times New Roman" w:cs="Times New Roman"/>
          <w:sz w:val="24"/>
          <w:szCs w:val="24"/>
        </w:rPr>
        <w:t>Copy path.</w:t>
      </w:r>
    </w:p>
    <w:p w14:paraId="73A6A15D" w14:textId="22463BD3" w:rsidR="00897BC8" w:rsidRPr="00B96390" w:rsidRDefault="00795FAB" w:rsidP="00795FAB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) </w:t>
      </w:r>
      <w:r w:rsidR="00897BC8" w:rsidRPr="00B96390">
        <w:rPr>
          <w:rFonts w:ascii="Times New Roman" w:hAnsi="Times New Roman" w:cs="Times New Roman"/>
          <w:sz w:val="24"/>
          <w:szCs w:val="24"/>
        </w:rPr>
        <w:t>Open Cygwin64 Terminal, type cd (path) and enter.</w:t>
      </w:r>
    </w:p>
    <w:p w14:paraId="04F1B032" w14:textId="799B36D2" w:rsidR="00897BC8" w:rsidRPr="00B96390" w:rsidRDefault="00795FAB" w:rsidP="006D60D6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) </w:t>
      </w:r>
      <w:r w:rsidR="00897BC8" w:rsidRPr="00B96390">
        <w:rPr>
          <w:rFonts w:ascii="Times New Roman" w:hAnsi="Times New Roman" w:cs="Times New Roman"/>
          <w:sz w:val="24"/>
          <w:szCs w:val="24"/>
        </w:rPr>
        <w:t>Type “make” and enter.</w:t>
      </w:r>
    </w:p>
    <w:p w14:paraId="3AEE4533" w14:textId="4CD60926" w:rsidR="007815F9" w:rsidRPr="00B96390" w:rsidRDefault="00FD7464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09BCAD9" wp14:editId="6C26BBC5">
            <wp:extent cx="6350000" cy="383603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350000" cy="383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49012" w14:textId="2E80BB03" w:rsidR="007815F9" w:rsidRPr="00B96390" w:rsidRDefault="007815F9" w:rsidP="00985C4E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</w:t>
      </w:r>
      <w:r w:rsidR="007A2C4E">
        <w:rPr>
          <w:rFonts w:ascii="Times New Roman" w:hAnsi="Times New Roman" w:cs="Times New Roman"/>
          <w:sz w:val="24"/>
          <w:szCs w:val="24"/>
        </w:rPr>
        <w:t>1</w:t>
      </w:r>
      <w:r w:rsidRPr="00B96390">
        <w:rPr>
          <w:rFonts w:ascii="Times New Roman" w:hAnsi="Times New Roman" w:cs="Times New Roman"/>
          <w:sz w:val="24"/>
          <w:szCs w:val="24"/>
        </w:rPr>
        <w:t>:</w:t>
      </w:r>
      <w:r w:rsidR="00985C4E">
        <w:rPr>
          <w:rFonts w:ascii="Times New Roman" w:hAnsi="Times New Roman" w:cs="Times New Roman"/>
          <w:sz w:val="24"/>
          <w:szCs w:val="24"/>
        </w:rPr>
        <w:t xml:space="preserve"> </w:t>
      </w:r>
      <w:r w:rsidR="008B1CE4" w:rsidRPr="00B96390">
        <w:rPr>
          <w:rFonts w:ascii="Times New Roman" w:hAnsi="Times New Roman" w:cs="Times New Roman"/>
          <w:sz w:val="24"/>
          <w:szCs w:val="24"/>
        </w:rPr>
        <w:t>Copy make file folder path.</w:t>
      </w:r>
    </w:p>
    <w:p w14:paraId="30BED818" w14:textId="77777777" w:rsidR="008B1CE4" w:rsidRPr="00B96390" w:rsidRDefault="008B1CE4" w:rsidP="006E435D">
      <w:pPr>
        <w:rPr>
          <w:rFonts w:ascii="Times New Roman" w:hAnsi="Times New Roman" w:cs="Times New Roman"/>
          <w:sz w:val="24"/>
          <w:szCs w:val="24"/>
        </w:rPr>
      </w:pPr>
    </w:p>
    <w:p w14:paraId="6ABA5B33" w14:textId="1357F781" w:rsidR="008B1CE4" w:rsidRPr="00B96390" w:rsidRDefault="008B1CE4" w:rsidP="006E435D">
      <w:pPr>
        <w:rPr>
          <w:rFonts w:ascii="Times New Roman" w:hAnsi="Times New Roman" w:cs="Times New Roman"/>
          <w:sz w:val="24"/>
          <w:szCs w:val="24"/>
        </w:rPr>
        <w:sectPr w:rsidR="008B1CE4" w:rsidRPr="00B96390" w:rsidSect="001A19E2">
          <w:pgSz w:w="12240" w:h="15840"/>
          <w:pgMar w:top="1360" w:right="900" w:bottom="280" w:left="1340" w:header="720" w:footer="720" w:gutter="0"/>
          <w:cols w:space="720"/>
        </w:sectPr>
      </w:pPr>
    </w:p>
    <w:p w14:paraId="067BC0CE" w14:textId="00AF8C95" w:rsidR="008B1CE4" w:rsidRPr="00B96390" w:rsidRDefault="00FD7464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9B0D045" wp14:editId="1CE4383A">
            <wp:extent cx="5730240" cy="3749040"/>
            <wp:effectExtent l="0" t="0" r="3810" b="381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30240" cy="374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9AA47" w14:textId="1B933EEE" w:rsidR="008B1CE4" w:rsidRPr="00B96390" w:rsidRDefault="008B1CE4" w:rsidP="00DC5899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</w:t>
      </w:r>
      <w:r w:rsidR="007A2C4E">
        <w:rPr>
          <w:rFonts w:ascii="Times New Roman" w:hAnsi="Times New Roman" w:cs="Times New Roman"/>
          <w:sz w:val="24"/>
          <w:szCs w:val="24"/>
        </w:rPr>
        <w:t>2</w:t>
      </w:r>
      <w:r w:rsidRPr="00B96390">
        <w:rPr>
          <w:rFonts w:ascii="Times New Roman" w:hAnsi="Times New Roman" w:cs="Times New Roman"/>
          <w:sz w:val="24"/>
          <w:szCs w:val="24"/>
        </w:rPr>
        <w:t>: Type make and enter.</w:t>
      </w:r>
    </w:p>
    <w:p w14:paraId="052BE499" w14:textId="77777777" w:rsidR="008B1CE4" w:rsidRPr="00B96390" w:rsidRDefault="008B1CE4" w:rsidP="006E435D">
      <w:pPr>
        <w:rPr>
          <w:rFonts w:ascii="Times New Roman" w:hAnsi="Times New Roman" w:cs="Times New Roman"/>
          <w:sz w:val="24"/>
          <w:szCs w:val="24"/>
        </w:rPr>
      </w:pPr>
    </w:p>
    <w:p w14:paraId="6527F89D" w14:textId="1E974186" w:rsidR="008B1CE4" w:rsidRPr="00B96390" w:rsidRDefault="00FD7464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BB98587" wp14:editId="283D22BF">
            <wp:extent cx="5410200" cy="3444240"/>
            <wp:effectExtent l="0" t="0" r="0" b="381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3444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F4D50" w14:textId="7AE1E5F5" w:rsidR="008B1CE4" w:rsidRPr="00B96390" w:rsidRDefault="008B1CE4" w:rsidP="00A65FF2">
      <w:pPr>
        <w:jc w:val="center"/>
        <w:rPr>
          <w:rFonts w:ascii="Times New Roman" w:hAnsi="Times New Roman" w:cs="Times New Roman"/>
          <w:sz w:val="24"/>
          <w:szCs w:val="24"/>
        </w:rPr>
        <w:sectPr w:rsidR="008B1CE4" w:rsidRPr="00B96390">
          <w:pgSz w:w="12240" w:h="15840"/>
          <w:pgMar w:top="1360" w:right="280" w:bottom="280" w:left="1340" w:header="720" w:footer="720" w:gutter="0"/>
          <w:cols w:space="720"/>
        </w:sectPr>
      </w:pPr>
      <w:r w:rsidRPr="00B96390">
        <w:rPr>
          <w:rFonts w:ascii="Times New Roman" w:hAnsi="Times New Roman" w:cs="Times New Roman"/>
          <w:sz w:val="24"/>
          <w:szCs w:val="24"/>
        </w:rPr>
        <w:t>Fig</w:t>
      </w:r>
      <w:r w:rsidR="007A2C4E">
        <w:rPr>
          <w:rFonts w:ascii="Times New Roman" w:hAnsi="Times New Roman" w:cs="Times New Roman"/>
          <w:sz w:val="24"/>
          <w:szCs w:val="24"/>
        </w:rPr>
        <w:t>3</w:t>
      </w:r>
      <w:r w:rsidRPr="00B96390">
        <w:rPr>
          <w:rFonts w:ascii="Times New Roman" w:hAnsi="Times New Roman" w:cs="Times New Roman"/>
          <w:sz w:val="24"/>
          <w:szCs w:val="24"/>
        </w:rPr>
        <w:t>: Creation of object file.</w:t>
      </w:r>
    </w:p>
    <w:p w14:paraId="389530FC" w14:textId="07EDED0F" w:rsidR="00FD7464" w:rsidRDefault="00FD7464" w:rsidP="006E435D">
      <w:pPr>
        <w:rPr>
          <w:rFonts w:ascii="Times New Roman" w:hAnsi="Times New Roman" w:cs="Times New Roman"/>
          <w:sz w:val="24"/>
          <w:szCs w:val="24"/>
        </w:rPr>
      </w:pPr>
    </w:p>
    <w:p w14:paraId="2B88F93F" w14:textId="0D97067C" w:rsidR="00FD7464" w:rsidRDefault="00FD7464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C2353C2" wp14:editId="70A1E339">
            <wp:extent cx="5935980" cy="4040505"/>
            <wp:effectExtent l="0" t="0" r="762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35980" cy="404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0716D" w14:textId="473FDC5E" w:rsidR="00FD7464" w:rsidRDefault="00FD7464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Fig</w:t>
      </w:r>
      <w:proofErr w:type="gramStart"/>
      <w:r w:rsidR="007A2C4E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Either run test cases or Application.</w:t>
      </w:r>
    </w:p>
    <w:p w14:paraId="61652060" w14:textId="3D4AE8CB" w:rsidR="00FD7464" w:rsidRDefault="00FD7464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ou type bin</w:t>
      </w:r>
      <w:proofErr w:type="gramStart"/>
      <w:r>
        <w:rPr>
          <w:rFonts w:ascii="Times New Roman" w:hAnsi="Times New Roman" w:cs="Times New Roman"/>
          <w:sz w:val="24"/>
          <w:szCs w:val="24"/>
        </w:rPr>
        <w:t>/./</w:t>
      </w:r>
      <w:proofErr w:type="gramEnd"/>
      <w:r>
        <w:rPr>
          <w:rFonts w:ascii="Times New Roman" w:hAnsi="Times New Roman" w:cs="Times New Roman"/>
          <w:sz w:val="24"/>
          <w:szCs w:val="24"/>
        </w:rPr>
        <w:t>test, you will see test case result in file testresult in folder ..</w:t>
      </w:r>
      <w:r w:rsidRPr="00FD7464">
        <w:rPr>
          <w:rFonts w:ascii="Times New Roman" w:hAnsi="Times New Roman" w:cs="Times New Roman"/>
          <w:sz w:val="24"/>
          <w:szCs w:val="24"/>
        </w:rPr>
        <w:t>\employee_payroll\test</w:t>
      </w:r>
    </w:p>
    <w:p w14:paraId="046D76F1" w14:textId="77777777" w:rsidR="00FD7464" w:rsidRDefault="00FD7464" w:rsidP="006E435D">
      <w:pPr>
        <w:rPr>
          <w:rFonts w:ascii="Times New Roman" w:hAnsi="Times New Roman" w:cs="Times New Roman"/>
          <w:sz w:val="24"/>
          <w:szCs w:val="24"/>
        </w:rPr>
      </w:pPr>
    </w:p>
    <w:p w14:paraId="2EEB11E2" w14:textId="59C65360" w:rsidR="00E550F8" w:rsidRPr="00B96390" w:rsidRDefault="008B1CE4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 xml:space="preserve">2) </w:t>
      </w:r>
      <w:r w:rsidR="00FD7464">
        <w:rPr>
          <w:rFonts w:ascii="Times New Roman" w:hAnsi="Times New Roman" w:cs="Times New Roman"/>
          <w:sz w:val="24"/>
          <w:szCs w:val="24"/>
        </w:rPr>
        <w:t>After you type bin</w:t>
      </w:r>
      <w:proofErr w:type="gramStart"/>
      <w:r w:rsidR="00FD7464">
        <w:rPr>
          <w:rFonts w:ascii="Times New Roman" w:hAnsi="Times New Roman" w:cs="Times New Roman"/>
          <w:sz w:val="24"/>
          <w:szCs w:val="24"/>
        </w:rPr>
        <w:t>/./</w:t>
      </w:r>
      <w:proofErr w:type="gramEnd"/>
      <w:r w:rsidR="00FD7464">
        <w:rPr>
          <w:rFonts w:ascii="Times New Roman" w:hAnsi="Times New Roman" w:cs="Times New Roman"/>
          <w:sz w:val="24"/>
          <w:szCs w:val="24"/>
        </w:rPr>
        <w:t>payroll ,</w:t>
      </w:r>
      <w:r w:rsidRPr="00B96390">
        <w:rPr>
          <w:rFonts w:ascii="Times New Roman" w:hAnsi="Times New Roman" w:cs="Times New Roman"/>
          <w:sz w:val="24"/>
          <w:szCs w:val="24"/>
        </w:rPr>
        <w:t xml:space="preserve">You will see Login screen. </w:t>
      </w:r>
    </w:p>
    <w:p w14:paraId="41483FE9" w14:textId="3E6A12E3" w:rsidR="008B1CE4" w:rsidRPr="00B96390" w:rsidRDefault="008B1CE4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2A162AE" wp14:editId="372FAB9A">
            <wp:extent cx="5181600" cy="2931587"/>
            <wp:effectExtent l="0" t="0" r="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0981" cy="293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BDCFC8" w14:textId="77777777" w:rsidR="0027497B" w:rsidRDefault="0027497B" w:rsidP="00F31C06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790016D7" w14:textId="3C3FA891" w:rsidR="008B1CE4" w:rsidRPr="0027497B" w:rsidRDefault="008B1CE4" w:rsidP="0027497B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27497B">
        <w:rPr>
          <w:rFonts w:ascii="Times New Roman" w:hAnsi="Times New Roman" w:cs="Times New Roman"/>
          <w:sz w:val="24"/>
          <w:szCs w:val="24"/>
        </w:rPr>
        <w:lastRenderedPageBreak/>
        <w:t>If user is “Admin”, it can see following options.</w:t>
      </w:r>
    </w:p>
    <w:p w14:paraId="4E4EB341" w14:textId="77777777" w:rsidR="0027497B" w:rsidRPr="0027497B" w:rsidRDefault="0027497B" w:rsidP="0027497B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67CB1665" w14:textId="01695016" w:rsidR="008B1CE4" w:rsidRPr="00B96390" w:rsidRDefault="008B1CE4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410D16" wp14:editId="363A936B">
            <wp:extent cx="5991225" cy="381952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225" cy="381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320A39" w14:textId="2E8984A2" w:rsidR="008B1CE4" w:rsidRPr="00B96390" w:rsidRDefault="008B1CE4" w:rsidP="00DC375A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</w:t>
      </w:r>
      <w:r w:rsidR="007A2C4E">
        <w:rPr>
          <w:rFonts w:ascii="Times New Roman" w:hAnsi="Times New Roman" w:cs="Times New Roman"/>
          <w:sz w:val="24"/>
          <w:szCs w:val="24"/>
        </w:rPr>
        <w:t xml:space="preserve"> 5</w:t>
      </w:r>
      <w:r w:rsidRPr="00B96390">
        <w:rPr>
          <w:rFonts w:ascii="Times New Roman" w:hAnsi="Times New Roman" w:cs="Times New Roman"/>
          <w:sz w:val="24"/>
          <w:szCs w:val="24"/>
        </w:rPr>
        <w:t>: Admin login</w:t>
      </w:r>
    </w:p>
    <w:p w14:paraId="4EBAC351" w14:textId="77777777" w:rsidR="0027497B" w:rsidRDefault="0027497B" w:rsidP="006E435D">
      <w:pPr>
        <w:rPr>
          <w:rFonts w:ascii="Times New Roman" w:hAnsi="Times New Roman" w:cs="Times New Roman"/>
          <w:sz w:val="24"/>
          <w:szCs w:val="24"/>
        </w:rPr>
      </w:pPr>
    </w:p>
    <w:p w14:paraId="20741512" w14:textId="57255856" w:rsidR="008B1CE4" w:rsidRPr="00B96390" w:rsidRDefault="00D720DD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 xml:space="preserve">b) </w:t>
      </w:r>
      <w:r w:rsidR="008B1CE4" w:rsidRPr="00B96390">
        <w:rPr>
          <w:rFonts w:ascii="Times New Roman" w:hAnsi="Times New Roman" w:cs="Times New Roman"/>
          <w:sz w:val="24"/>
          <w:szCs w:val="24"/>
        </w:rPr>
        <w:t>If user login as “Employee” the following option will appear.</w:t>
      </w:r>
    </w:p>
    <w:p w14:paraId="628D827B" w14:textId="4BBE09A4" w:rsidR="008B1CE4" w:rsidRPr="00B96390" w:rsidRDefault="008B1CE4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DFCA1B7" wp14:editId="53CC1884">
            <wp:extent cx="5922010" cy="2943225"/>
            <wp:effectExtent l="0" t="0" r="254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085" cy="2956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9FE91A" w14:textId="071598DF" w:rsidR="00D720DD" w:rsidRPr="00B96390" w:rsidRDefault="00E24356" w:rsidP="0027497B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</w:t>
      </w:r>
      <w:r w:rsidR="007A2C4E">
        <w:rPr>
          <w:rFonts w:ascii="Times New Roman" w:hAnsi="Times New Roman" w:cs="Times New Roman"/>
          <w:sz w:val="24"/>
          <w:szCs w:val="24"/>
        </w:rPr>
        <w:t xml:space="preserve"> 6</w:t>
      </w:r>
      <w:r w:rsidRPr="00B96390">
        <w:rPr>
          <w:rFonts w:ascii="Times New Roman" w:hAnsi="Times New Roman" w:cs="Times New Roman"/>
          <w:sz w:val="24"/>
          <w:szCs w:val="24"/>
        </w:rPr>
        <w:t>: Employee login</w:t>
      </w:r>
    </w:p>
    <w:p w14:paraId="34A9A8AE" w14:textId="77777777" w:rsidR="0027497B" w:rsidRDefault="0027497B" w:rsidP="006E435D">
      <w:pPr>
        <w:rPr>
          <w:rFonts w:ascii="Times New Roman" w:hAnsi="Times New Roman" w:cs="Times New Roman"/>
          <w:sz w:val="24"/>
          <w:szCs w:val="24"/>
        </w:rPr>
      </w:pPr>
    </w:p>
    <w:p w14:paraId="1A0EC703" w14:textId="32F3239A" w:rsidR="008B1CE4" w:rsidRPr="00B96390" w:rsidRDefault="001A5108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lastRenderedPageBreak/>
        <w:t xml:space="preserve">c) </w:t>
      </w:r>
      <w:r w:rsidR="008B1CE4" w:rsidRPr="00B96390">
        <w:rPr>
          <w:rFonts w:ascii="Times New Roman" w:hAnsi="Times New Roman" w:cs="Times New Roman"/>
          <w:sz w:val="24"/>
          <w:szCs w:val="24"/>
        </w:rPr>
        <w:t>If user logins as “Manager</w:t>
      </w:r>
      <w:r w:rsidR="008871A4" w:rsidRPr="00B96390">
        <w:rPr>
          <w:rFonts w:ascii="Times New Roman" w:hAnsi="Times New Roman" w:cs="Times New Roman"/>
          <w:sz w:val="24"/>
          <w:szCs w:val="24"/>
        </w:rPr>
        <w:t>”</w:t>
      </w:r>
      <w:r w:rsidR="008B1CE4" w:rsidRPr="00B96390">
        <w:rPr>
          <w:rFonts w:ascii="Times New Roman" w:hAnsi="Times New Roman" w:cs="Times New Roman"/>
          <w:sz w:val="24"/>
          <w:szCs w:val="24"/>
        </w:rPr>
        <w:t xml:space="preserve"> the following option will appear </w:t>
      </w:r>
    </w:p>
    <w:p w14:paraId="51D00BDE" w14:textId="4C1FB623" w:rsidR="008B1CE4" w:rsidRPr="00B96390" w:rsidRDefault="001A5108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79B4BE8" wp14:editId="2347C212">
            <wp:extent cx="5953760" cy="3810000"/>
            <wp:effectExtent l="0" t="0" r="889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4999" cy="3849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7A4C83" w14:textId="3EE22FAA" w:rsidR="008B1CE4" w:rsidRPr="00B96390" w:rsidRDefault="00E24356" w:rsidP="00650E6F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</w:t>
      </w:r>
      <w:r w:rsidR="007A2C4E">
        <w:rPr>
          <w:rFonts w:ascii="Times New Roman" w:hAnsi="Times New Roman" w:cs="Times New Roman"/>
          <w:sz w:val="24"/>
          <w:szCs w:val="24"/>
        </w:rPr>
        <w:t xml:space="preserve"> 7</w:t>
      </w:r>
      <w:r w:rsidRPr="00B96390">
        <w:rPr>
          <w:rFonts w:ascii="Times New Roman" w:hAnsi="Times New Roman" w:cs="Times New Roman"/>
          <w:sz w:val="24"/>
          <w:szCs w:val="24"/>
        </w:rPr>
        <w:t>: Manager View using manager credentials login</w:t>
      </w:r>
    </w:p>
    <w:sectPr w:rsidR="008B1CE4" w:rsidRPr="00B96390" w:rsidSect="00BF536E">
      <w:pgSz w:w="12240" w:h="15840"/>
      <w:pgMar w:top="1360" w:right="28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jaVu Sans">
    <w:altName w:val="Verdana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47DAF"/>
    <w:multiLevelType w:val="hybridMultilevel"/>
    <w:tmpl w:val="0FB865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E2E07E6"/>
    <w:multiLevelType w:val="hybridMultilevel"/>
    <w:tmpl w:val="F2928D5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D20F04"/>
    <w:multiLevelType w:val="hybridMultilevel"/>
    <w:tmpl w:val="B51A4C14"/>
    <w:lvl w:ilvl="0" w:tplc="27E85462">
      <w:start w:val="1"/>
      <w:numFmt w:val="decimal"/>
      <w:lvlText w:val="%1)"/>
      <w:lvlJc w:val="left"/>
      <w:pPr>
        <w:ind w:left="720" w:hanging="360"/>
      </w:pPr>
      <w:rPr>
        <w:rFonts w:hint="default"/>
        <w:w w:val="8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8D1619"/>
    <w:multiLevelType w:val="hybridMultilevel"/>
    <w:tmpl w:val="8DBAACBA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E6219C"/>
    <w:multiLevelType w:val="hybridMultilevel"/>
    <w:tmpl w:val="E2465A18"/>
    <w:lvl w:ilvl="0" w:tplc="FA6ED6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72A5236"/>
    <w:multiLevelType w:val="hybridMultilevel"/>
    <w:tmpl w:val="59CE9A96"/>
    <w:lvl w:ilvl="0" w:tplc="E0361D40">
      <w:start w:val="1"/>
      <w:numFmt w:val="decimal"/>
      <w:lvlText w:val="%1."/>
      <w:lvlJc w:val="left"/>
      <w:pPr>
        <w:ind w:left="340" w:hanging="240"/>
      </w:pPr>
      <w:rPr>
        <w:rFonts w:hint="default"/>
        <w:w w:val="78"/>
        <w:lang w:val="en-US" w:eastAsia="en-US" w:bidi="ar-SA"/>
      </w:rPr>
    </w:lvl>
    <w:lvl w:ilvl="1" w:tplc="9404C6B4">
      <w:start w:val="1"/>
      <w:numFmt w:val="decimal"/>
      <w:lvlText w:val="%2."/>
      <w:lvlJc w:val="left"/>
      <w:pPr>
        <w:ind w:left="820" w:hanging="361"/>
      </w:pPr>
      <w:rPr>
        <w:rFonts w:ascii="DejaVu Sans" w:eastAsia="DejaVu Sans" w:hAnsi="DejaVu Sans" w:cs="DejaVu Sans" w:hint="default"/>
        <w:w w:val="79"/>
        <w:sz w:val="24"/>
        <w:szCs w:val="24"/>
        <w:lang w:val="en-US" w:eastAsia="en-US" w:bidi="ar-SA"/>
      </w:rPr>
    </w:lvl>
    <w:lvl w:ilvl="2" w:tplc="8B48C658">
      <w:numFmt w:val="bullet"/>
      <w:lvlText w:val="•"/>
      <w:lvlJc w:val="left"/>
      <w:pPr>
        <w:ind w:left="1908" w:hanging="361"/>
      </w:pPr>
      <w:rPr>
        <w:rFonts w:hint="default"/>
        <w:lang w:val="en-US" w:eastAsia="en-US" w:bidi="ar-SA"/>
      </w:rPr>
    </w:lvl>
    <w:lvl w:ilvl="3" w:tplc="CEECE7DC">
      <w:numFmt w:val="bullet"/>
      <w:lvlText w:val="•"/>
      <w:lvlJc w:val="left"/>
      <w:pPr>
        <w:ind w:left="2997" w:hanging="361"/>
      </w:pPr>
      <w:rPr>
        <w:rFonts w:hint="default"/>
        <w:lang w:val="en-US" w:eastAsia="en-US" w:bidi="ar-SA"/>
      </w:rPr>
    </w:lvl>
    <w:lvl w:ilvl="4" w:tplc="79089B32">
      <w:numFmt w:val="bullet"/>
      <w:lvlText w:val="•"/>
      <w:lvlJc w:val="left"/>
      <w:pPr>
        <w:ind w:left="4086" w:hanging="361"/>
      </w:pPr>
      <w:rPr>
        <w:rFonts w:hint="default"/>
        <w:lang w:val="en-US" w:eastAsia="en-US" w:bidi="ar-SA"/>
      </w:rPr>
    </w:lvl>
    <w:lvl w:ilvl="5" w:tplc="4E768200">
      <w:numFmt w:val="bullet"/>
      <w:lvlText w:val="•"/>
      <w:lvlJc w:val="left"/>
      <w:pPr>
        <w:ind w:left="5175" w:hanging="361"/>
      </w:pPr>
      <w:rPr>
        <w:rFonts w:hint="default"/>
        <w:lang w:val="en-US" w:eastAsia="en-US" w:bidi="ar-SA"/>
      </w:rPr>
    </w:lvl>
    <w:lvl w:ilvl="6" w:tplc="B7D4C2D2">
      <w:numFmt w:val="bullet"/>
      <w:lvlText w:val="•"/>
      <w:lvlJc w:val="left"/>
      <w:pPr>
        <w:ind w:left="6264" w:hanging="361"/>
      </w:pPr>
      <w:rPr>
        <w:rFonts w:hint="default"/>
        <w:lang w:val="en-US" w:eastAsia="en-US" w:bidi="ar-SA"/>
      </w:rPr>
    </w:lvl>
    <w:lvl w:ilvl="7" w:tplc="6D62B760">
      <w:numFmt w:val="bullet"/>
      <w:lvlText w:val="•"/>
      <w:lvlJc w:val="left"/>
      <w:pPr>
        <w:ind w:left="7353" w:hanging="361"/>
      </w:pPr>
      <w:rPr>
        <w:rFonts w:hint="default"/>
        <w:lang w:val="en-US" w:eastAsia="en-US" w:bidi="ar-SA"/>
      </w:rPr>
    </w:lvl>
    <w:lvl w:ilvl="8" w:tplc="6FE66DF8">
      <w:numFmt w:val="bullet"/>
      <w:lvlText w:val="•"/>
      <w:lvlJc w:val="left"/>
      <w:pPr>
        <w:ind w:left="8442" w:hanging="361"/>
      </w:pPr>
      <w:rPr>
        <w:rFonts w:hint="default"/>
        <w:lang w:val="en-US" w:eastAsia="en-US" w:bidi="ar-SA"/>
      </w:rPr>
    </w:lvl>
  </w:abstractNum>
  <w:abstractNum w:abstractNumId="6" w15:restartNumberingAfterBreak="0">
    <w:nsid w:val="4DDF1B71"/>
    <w:multiLevelType w:val="hybridMultilevel"/>
    <w:tmpl w:val="2F94A53E"/>
    <w:lvl w:ilvl="0" w:tplc="858A8D4C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3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6C5001"/>
    <w:multiLevelType w:val="hybridMultilevel"/>
    <w:tmpl w:val="20FCA5FE"/>
    <w:lvl w:ilvl="0" w:tplc="0CFEE2BE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103617"/>
    <w:multiLevelType w:val="hybridMultilevel"/>
    <w:tmpl w:val="F78C6E6A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BD2570"/>
    <w:multiLevelType w:val="hybridMultilevel"/>
    <w:tmpl w:val="FAECDCF4"/>
    <w:lvl w:ilvl="0" w:tplc="7C08CE04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0" w15:restartNumberingAfterBreak="0">
    <w:nsid w:val="55D63883"/>
    <w:multiLevelType w:val="hybridMultilevel"/>
    <w:tmpl w:val="A4C00C4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353E11"/>
    <w:multiLevelType w:val="hybridMultilevel"/>
    <w:tmpl w:val="C0D8C178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5F00557"/>
    <w:multiLevelType w:val="hybridMultilevel"/>
    <w:tmpl w:val="78F84478"/>
    <w:lvl w:ilvl="0" w:tplc="10090011">
      <w:start w:val="1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313F70"/>
    <w:multiLevelType w:val="hybridMultilevel"/>
    <w:tmpl w:val="59BC0352"/>
    <w:lvl w:ilvl="0" w:tplc="62C6D20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7221D75"/>
    <w:multiLevelType w:val="hybridMultilevel"/>
    <w:tmpl w:val="326CCBB8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BA0CAA"/>
    <w:multiLevelType w:val="hybridMultilevel"/>
    <w:tmpl w:val="E800D83C"/>
    <w:lvl w:ilvl="0" w:tplc="10090011">
      <w:start w:val="18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10"/>
  </w:num>
  <w:num w:numId="5">
    <w:abstractNumId w:val="3"/>
  </w:num>
  <w:num w:numId="6">
    <w:abstractNumId w:val="4"/>
  </w:num>
  <w:num w:numId="7">
    <w:abstractNumId w:val="14"/>
  </w:num>
  <w:num w:numId="8">
    <w:abstractNumId w:val="0"/>
  </w:num>
  <w:num w:numId="9">
    <w:abstractNumId w:val="11"/>
  </w:num>
  <w:num w:numId="10">
    <w:abstractNumId w:val="9"/>
  </w:num>
  <w:num w:numId="11">
    <w:abstractNumId w:val="2"/>
  </w:num>
  <w:num w:numId="12">
    <w:abstractNumId w:val="15"/>
  </w:num>
  <w:num w:numId="13">
    <w:abstractNumId w:val="7"/>
  </w:num>
  <w:num w:numId="14">
    <w:abstractNumId w:val="12"/>
  </w:num>
  <w:num w:numId="15">
    <w:abstractNumId w:val="8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0MLUwNDUyNLc0tbRU0lEKTi0uzszPAykwqgUAab/E1CwAAAA="/>
  </w:docVars>
  <w:rsids>
    <w:rsidRoot w:val="00E550F8"/>
    <w:rsid w:val="00005E57"/>
    <w:rsid w:val="00014A1E"/>
    <w:rsid w:val="00033BB2"/>
    <w:rsid w:val="00062148"/>
    <w:rsid w:val="000677DD"/>
    <w:rsid w:val="00074321"/>
    <w:rsid w:val="00085257"/>
    <w:rsid w:val="0008610C"/>
    <w:rsid w:val="000A4626"/>
    <w:rsid w:val="000B3C42"/>
    <w:rsid w:val="000B52B9"/>
    <w:rsid w:val="000D540C"/>
    <w:rsid w:val="000F133D"/>
    <w:rsid w:val="000F1BE3"/>
    <w:rsid w:val="000F77A8"/>
    <w:rsid w:val="00113966"/>
    <w:rsid w:val="00115E30"/>
    <w:rsid w:val="00144866"/>
    <w:rsid w:val="00154818"/>
    <w:rsid w:val="00163FFA"/>
    <w:rsid w:val="0016694B"/>
    <w:rsid w:val="00173903"/>
    <w:rsid w:val="001A19E2"/>
    <w:rsid w:val="001A5108"/>
    <w:rsid w:val="001D7A05"/>
    <w:rsid w:val="001F4721"/>
    <w:rsid w:val="001F4FF7"/>
    <w:rsid w:val="001F6FD5"/>
    <w:rsid w:val="00207A29"/>
    <w:rsid w:val="0021160C"/>
    <w:rsid w:val="0025628C"/>
    <w:rsid w:val="00256EBB"/>
    <w:rsid w:val="00262264"/>
    <w:rsid w:val="0026658F"/>
    <w:rsid w:val="0027497B"/>
    <w:rsid w:val="00276601"/>
    <w:rsid w:val="00281AFE"/>
    <w:rsid w:val="00282EF3"/>
    <w:rsid w:val="002A7668"/>
    <w:rsid w:val="002B5323"/>
    <w:rsid w:val="002B5A51"/>
    <w:rsid w:val="002E51DD"/>
    <w:rsid w:val="002E61E0"/>
    <w:rsid w:val="003169C2"/>
    <w:rsid w:val="003411E4"/>
    <w:rsid w:val="00357426"/>
    <w:rsid w:val="00357D80"/>
    <w:rsid w:val="0036295F"/>
    <w:rsid w:val="00365B35"/>
    <w:rsid w:val="003C16DC"/>
    <w:rsid w:val="003E2B02"/>
    <w:rsid w:val="00415A60"/>
    <w:rsid w:val="00416029"/>
    <w:rsid w:val="00434948"/>
    <w:rsid w:val="00461456"/>
    <w:rsid w:val="004908B9"/>
    <w:rsid w:val="004B3CFB"/>
    <w:rsid w:val="004C1212"/>
    <w:rsid w:val="004D08BD"/>
    <w:rsid w:val="00514424"/>
    <w:rsid w:val="0053615B"/>
    <w:rsid w:val="005C54F5"/>
    <w:rsid w:val="005E696D"/>
    <w:rsid w:val="006179D0"/>
    <w:rsid w:val="0063215C"/>
    <w:rsid w:val="00650E6F"/>
    <w:rsid w:val="00681BD8"/>
    <w:rsid w:val="006B31A6"/>
    <w:rsid w:val="006C1019"/>
    <w:rsid w:val="006D60D6"/>
    <w:rsid w:val="006E435D"/>
    <w:rsid w:val="00707142"/>
    <w:rsid w:val="007715A6"/>
    <w:rsid w:val="007815F9"/>
    <w:rsid w:val="00783218"/>
    <w:rsid w:val="007845D6"/>
    <w:rsid w:val="00795FAB"/>
    <w:rsid w:val="007A2C4E"/>
    <w:rsid w:val="007A41FD"/>
    <w:rsid w:val="007A45EB"/>
    <w:rsid w:val="007C4823"/>
    <w:rsid w:val="007D7A24"/>
    <w:rsid w:val="007E674B"/>
    <w:rsid w:val="00824F44"/>
    <w:rsid w:val="00861524"/>
    <w:rsid w:val="00880BB6"/>
    <w:rsid w:val="008871A4"/>
    <w:rsid w:val="0089597B"/>
    <w:rsid w:val="00897BC8"/>
    <w:rsid w:val="008A4BC8"/>
    <w:rsid w:val="008B1140"/>
    <w:rsid w:val="008B1CE4"/>
    <w:rsid w:val="008B28B1"/>
    <w:rsid w:val="008F1B67"/>
    <w:rsid w:val="008F7090"/>
    <w:rsid w:val="00985C4E"/>
    <w:rsid w:val="00986F26"/>
    <w:rsid w:val="009A303D"/>
    <w:rsid w:val="009B623C"/>
    <w:rsid w:val="009C38CC"/>
    <w:rsid w:val="009E4CA6"/>
    <w:rsid w:val="009F064E"/>
    <w:rsid w:val="009F50CB"/>
    <w:rsid w:val="009F7F1B"/>
    <w:rsid w:val="00A1271B"/>
    <w:rsid w:val="00A304F8"/>
    <w:rsid w:val="00A37952"/>
    <w:rsid w:val="00A52D7F"/>
    <w:rsid w:val="00A65FF2"/>
    <w:rsid w:val="00A72943"/>
    <w:rsid w:val="00A80318"/>
    <w:rsid w:val="00A86559"/>
    <w:rsid w:val="00AB3507"/>
    <w:rsid w:val="00AB4302"/>
    <w:rsid w:val="00AC548C"/>
    <w:rsid w:val="00AD120E"/>
    <w:rsid w:val="00AE58A9"/>
    <w:rsid w:val="00AE7AD0"/>
    <w:rsid w:val="00AF4F9A"/>
    <w:rsid w:val="00B064DA"/>
    <w:rsid w:val="00B1700C"/>
    <w:rsid w:val="00B21779"/>
    <w:rsid w:val="00B30DF0"/>
    <w:rsid w:val="00B37251"/>
    <w:rsid w:val="00B46385"/>
    <w:rsid w:val="00B518B3"/>
    <w:rsid w:val="00B63CCA"/>
    <w:rsid w:val="00B75A5B"/>
    <w:rsid w:val="00B77A22"/>
    <w:rsid w:val="00B813F2"/>
    <w:rsid w:val="00B96390"/>
    <w:rsid w:val="00BB1993"/>
    <w:rsid w:val="00BF0FE6"/>
    <w:rsid w:val="00BF536E"/>
    <w:rsid w:val="00C30B69"/>
    <w:rsid w:val="00C36FA4"/>
    <w:rsid w:val="00C51316"/>
    <w:rsid w:val="00C515E2"/>
    <w:rsid w:val="00C53F94"/>
    <w:rsid w:val="00C70DA0"/>
    <w:rsid w:val="00C85A4C"/>
    <w:rsid w:val="00C91ED2"/>
    <w:rsid w:val="00CC4426"/>
    <w:rsid w:val="00CF33EA"/>
    <w:rsid w:val="00D54241"/>
    <w:rsid w:val="00D60FA6"/>
    <w:rsid w:val="00D62549"/>
    <w:rsid w:val="00D720DD"/>
    <w:rsid w:val="00D8598D"/>
    <w:rsid w:val="00D942F5"/>
    <w:rsid w:val="00DA3306"/>
    <w:rsid w:val="00DB77CA"/>
    <w:rsid w:val="00DC375A"/>
    <w:rsid w:val="00DC5899"/>
    <w:rsid w:val="00DD127C"/>
    <w:rsid w:val="00DD23B6"/>
    <w:rsid w:val="00DE4B97"/>
    <w:rsid w:val="00DF2A8C"/>
    <w:rsid w:val="00E1234C"/>
    <w:rsid w:val="00E12F1B"/>
    <w:rsid w:val="00E24356"/>
    <w:rsid w:val="00E24E02"/>
    <w:rsid w:val="00E252D8"/>
    <w:rsid w:val="00E31A64"/>
    <w:rsid w:val="00E3531C"/>
    <w:rsid w:val="00E3668A"/>
    <w:rsid w:val="00E50395"/>
    <w:rsid w:val="00E550F8"/>
    <w:rsid w:val="00E873E5"/>
    <w:rsid w:val="00EC0ECC"/>
    <w:rsid w:val="00EF09FC"/>
    <w:rsid w:val="00EF72FB"/>
    <w:rsid w:val="00F04429"/>
    <w:rsid w:val="00F15022"/>
    <w:rsid w:val="00F2351F"/>
    <w:rsid w:val="00F31C06"/>
    <w:rsid w:val="00F33F64"/>
    <w:rsid w:val="00F41119"/>
    <w:rsid w:val="00F51597"/>
    <w:rsid w:val="00F722AB"/>
    <w:rsid w:val="00F73B5C"/>
    <w:rsid w:val="00FB1440"/>
    <w:rsid w:val="00FD3B7F"/>
    <w:rsid w:val="00FD7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2E18F"/>
  <w15:chartTrackingRefBased/>
  <w15:docId w15:val="{7C62824D-34CD-4D3D-9CB7-3221030FB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1271B"/>
    <w:pPr>
      <w:widowControl w:val="0"/>
      <w:autoSpaceDE w:val="0"/>
      <w:autoSpaceDN w:val="0"/>
      <w:spacing w:after="0" w:line="240" w:lineRule="auto"/>
      <w:ind w:left="100"/>
      <w:outlineLvl w:val="0"/>
    </w:pPr>
    <w:rPr>
      <w:rFonts w:ascii="DejaVu Sans" w:eastAsia="DejaVu Sans" w:hAnsi="DejaVu Sans" w:cs="DejaVu Sans"/>
      <w:b/>
      <w:bCs/>
      <w:sz w:val="36"/>
      <w:szCs w:val="36"/>
      <w:u w:val="single"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B350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1"/>
    <w:qFormat/>
    <w:rsid w:val="00AB3507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2B5A51"/>
    <w:pPr>
      <w:widowControl w:val="0"/>
      <w:autoSpaceDE w:val="0"/>
      <w:autoSpaceDN w:val="0"/>
      <w:spacing w:after="0" w:line="240" w:lineRule="auto"/>
    </w:pPr>
    <w:rPr>
      <w:rFonts w:ascii="DejaVu Sans" w:eastAsia="DejaVu Sans" w:hAnsi="DejaVu Sans" w:cs="DejaVu Sans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2B5A51"/>
    <w:rPr>
      <w:rFonts w:ascii="DejaVu Sans" w:eastAsia="DejaVu Sans" w:hAnsi="DejaVu Sans" w:cs="DejaVu Sans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1271B"/>
    <w:rPr>
      <w:rFonts w:ascii="DejaVu Sans" w:eastAsia="DejaVu Sans" w:hAnsi="DejaVu Sans" w:cs="DejaVu Sans"/>
      <w:b/>
      <w:bCs/>
      <w:sz w:val="36"/>
      <w:szCs w:val="36"/>
      <w:u w:val="single" w:color="000000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A1271B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C0EC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C0E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436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jpeg"/><Relationship Id="rId18" Type="http://schemas.openxmlformats.org/officeDocument/2006/relationships/image" Target="media/image13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6.jpe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hyperlink" Target="https://github.com/jagdeepbaidwan/employee_payroll" TargetMode="External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jpeg"/><Relationship Id="rId29" Type="http://schemas.openxmlformats.org/officeDocument/2006/relationships/image" Target="media/image23.png"/><Relationship Id="rId11" Type="http://schemas.openxmlformats.org/officeDocument/2006/relationships/image" Target="media/image6.png"/><Relationship Id="rId24" Type="http://schemas.openxmlformats.org/officeDocument/2006/relationships/image" Target="media/image19.jpe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5.png"/><Relationship Id="rId5" Type="http://schemas.openxmlformats.org/officeDocument/2006/relationships/webSettings" Target="webSettings.xml"/><Relationship Id="rId19" Type="http://schemas.openxmlformats.org/officeDocument/2006/relationships/image" Target="media/image14.jpe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jpeg"/><Relationship Id="rId22" Type="http://schemas.openxmlformats.org/officeDocument/2006/relationships/image" Target="media/image17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0.png"/><Relationship Id="rId56" Type="http://schemas.openxmlformats.org/officeDocument/2006/relationships/fontTable" Target="fontTable.xml"/><Relationship Id="rId8" Type="http://schemas.openxmlformats.org/officeDocument/2006/relationships/image" Target="media/image3.png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jpeg"/><Relationship Id="rId25" Type="http://schemas.openxmlformats.org/officeDocument/2006/relationships/hyperlink" Target="https://dev.mysql.com/downloads/installer/" TargetMode="External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hyperlink" Target="https://github.com/jagdeepbaidwan/employee_payroll" TargetMode="External"/><Relationship Id="rId20" Type="http://schemas.openxmlformats.org/officeDocument/2006/relationships/image" Target="media/image15.jpeg"/><Relationship Id="rId41" Type="http://schemas.openxmlformats.org/officeDocument/2006/relationships/image" Target="media/image35.png"/><Relationship Id="rId54" Type="http://schemas.openxmlformats.org/officeDocument/2006/relationships/image" Target="media/image46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10.jpeg"/><Relationship Id="rId23" Type="http://schemas.openxmlformats.org/officeDocument/2006/relationships/image" Target="media/image18.jpe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1.png"/><Relationship Id="rId57" Type="http://schemas.openxmlformats.org/officeDocument/2006/relationships/theme" Target="theme/theme1.xml"/><Relationship Id="rId10" Type="http://schemas.openxmlformats.org/officeDocument/2006/relationships/image" Target="media/image5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4B0661-9832-4CAE-A4FE-B8787B34B1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5</TotalTime>
  <Pages>26</Pages>
  <Words>1295</Words>
  <Characters>7387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deep Singh</dc:creator>
  <cp:keywords/>
  <dc:description/>
  <cp:lastModifiedBy>Jagdeep Singh</cp:lastModifiedBy>
  <cp:revision>214</cp:revision>
  <dcterms:created xsi:type="dcterms:W3CDTF">2020-04-16T17:03:00Z</dcterms:created>
  <dcterms:modified xsi:type="dcterms:W3CDTF">2020-04-24T16:31:00Z</dcterms:modified>
</cp:coreProperties>
</file>